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506" w:type="dxa"/>
        <w:jc w:val="center"/>
        <w:tblLayout w:type="fixed"/>
        <w:tblLook w:val="01E0" w:firstRow="1" w:lastRow="1" w:firstColumn="1" w:lastColumn="1" w:noHBand="0" w:noVBand="0"/>
      </w:tblPr>
      <w:tblGrid>
        <w:gridCol w:w="4253"/>
        <w:gridCol w:w="4253"/>
      </w:tblGrid>
      <w:tr w:rsidR="007007D7" w:rsidRPr="00574F62" w14:paraId="6F05F457" w14:textId="77777777" w:rsidTr="007007D7">
        <w:trPr>
          <w:jc w:val="center"/>
        </w:trPr>
        <w:tc>
          <w:tcPr>
            <w:tcW w:w="4253" w:type="dxa"/>
            <w:vAlign w:val="center"/>
          </w:tcPr>
          <w:p w14:paraId="67915934" w14:textId="0774228C" w:rsidR="007007D7" w:rsidRPr="004003B7" w:rsidRDefault="007007D7" w:rsidP="007007D7">
            <w:pPr>
              <w:pStyle w:val="TezMetni10Satr"/>
              <w:spacing w:line="360" w:lineRule="auto"/>
              <w:ind w:firstLine="0"/>
              <w:jc w:val="center"/>
              <w:rPr>
                <w:rFonts w:ascii="Arial" w:hAnsi="Arial" w:cs="Arial"/>
                <w:sz w:val="15"/>
                <w:szCs w:val="15"/>
              </w:rPr>
            </w:pPr>
            <w:r>
              <w:rPr>
                <w:rFonts w:ascii="Arial" w:hAnsi="Arial" w:cs="Arial"/>
                <w:noProof/>
                <w:sz w:val="15"/>
                <w:szCs w:val="15"/>
              </w:rPr>
              <w:drawing>
                <wp:anchor distT="0" distB="0" distL="114300" distR="114300" simplePos="0" relativeHeight="251662336" behindDoc="0" locked="0" layoutInCell="1" allowOverlap="1" wp14:anchorId="7063970E" wp14:editId="6D74539D">
                  <wp:simplePos x="0" y="0"/>
                  <wp:positionH relativeFrom="column">
                    <wp:posOffset>-153035</wp:posOffset>
                  </wp:positionH>
                  <wp:positionV relativeFrom="paragraph">
                    <wp:posOffset>41275</wp:posOffset>
                  </wp:positionV>
                  <wp:extent cx="2292350" cy="1073150"/>
                  <wp:effectExtent l="0" t="0" r="0" b="0"/>
                  <wp:wrapThrough wrapText="bothSides">
                    <wp:wrapPolygon edited="0">
                      <wp:start x="9693" y="0"/>
                      <wp:lineTo x="8257" y="1917"/>
                      <wp:lineTo x="7360" y="4218"/>
                      <wp:lineTo x="7360" y="6518"/>
                      <wp:lineTo x="4308" y="12653"/>
                      <wp:lineTo x="2513" y="18405"/>
                      <wp:lineTo x="718" y="19555"/>
                      <wp:lineTo x="0" y="20322"/>
                      <wp:lineTo x="0" y="21089"/>
                      <wp:lineTo x="21361" y="21089"/>
                      <wp:lineTo x="21361" y="19938"/>
                      <wp:lineTo x="19207" y="18788"/>
                      <wp:lineTo x="17950" y="14570"/>
                      <wp:lineTo x="17232" y="12653"/>
                      <wp:lineTo x="14181" y="6518"/>
                      <wp:lineTo x="14360" y="4985"/>
                      <wp:lineTo x="13104" y="1534"/>
                      <wp:lineTo x="11847" y="0"/>
                      <wp:lineTo x="9693"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066" t="16667" r="6166" b="14000"/>
                          <a:stretch/>
                        </pic:blipFill>
                        <pic:spPr bwMode="auto">
                          <a:xfrm>
                            <a:off x="0" y="0"/>
                            <a:ext cx="2292350" cy="1073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253" w:type="dxa"/>
            <w:vAlign w:val="center"/>
          </w:tcPr>
          <w:p w14:paraId="09612646" w14:textId="53D7A0B3" w:rsidR="007007D7" w:rsidRPr="00574F62" w:rsidRDefault="007007D7" w:rsidP="007007D7">
            <w:pPr>
              <w:pStyle w:val="TezMetni10Satr"/>
              <w:spacing w:line="360" w:lineRule="auto"/>
              <w:ind w:firstLine="0"/>
              <w:rPr>
                <w:b/>
              </w:rPr>
            </w:pPr>
            <w:r w:rsidRPr="00574F62">
              <w:rPr>
                <w:rFonts w:ascii="Arial" w:hAnsi="Arial" w:cs="Arial"/>
                <w:noProof/>
                <w:sz w:val="15"/>
                <w:szCs w:val="15"/>
              </w:rPr>
              <w:drawing>
                <wp:anchor distT="0" distB="0" distL="114300" distR="114300" simplePos="0" relativeHeight="251664384" behindDoc="0" locked="0" layoutInCell="1" allowOverlap="1" wp14:anchorId="123CE55F" wp14:editId="53F0A915">
                  <wp:simplePos x="0" y="0"/>
                  <wp:positionH relativeFrom="column">
                    <wp:posOffset>629920</wp:posOffset>
                  </wp:positionH>
                  <wp:positionV relativeFrom="paragraph">
                    <wp:posOffset>29210</wp:posOffset>
                  </wp:positionV>
                  <wp:extent cx="2099945" cy="1120140"/>
                  <wp:effectExtent l="0" t="0" r="0" b="3810"/>
                  <wp:wrapThrough wrapText="bothSides">
                    <wp:wrapPolygon edited="0">
                      <wp:start x="10189" y="0"/>
                      <wp:lineTo x="8426" y="1102"/>
                      <wp:lineTo x="6466" y="4408"/>
                      <wp:lineTo x="6074" y="12490"/>
                      <wp:lineTo x="2743" y="13592"/>
                      <wp:lineTo x="1959" y="17265"/>
                      <wp:lineTo x="588" y="19837"/>
                      <wp:lineTo x="784" y="20571"/>
                      <wp:lineTo x="7642" y="21306"/>
                      <wp:lineTo x="13520" y="21306"/>
                      <wp:lineTo x="19791" y="20571"/>
                      <wp:lineTo x="20770" y="20204"/>
                      <wp:lineTo x="19203" y="18367"/>
                      <wp:lineTo x="19399" y="15429"/>
                      <wp:lineTo x="18027" y="13592"/>
                      <wp:lineTo x="14892" y="12490"/>
                      <wp:lineTo x="14696" y="4776"/>
                      <wp:lineTo x="12541" y="1102"/>
                      <wp:lineTo x="10973" y="0"/>
                      <wp:lineTo x="1018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099945" cy="1120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007D7" w:rsidRPr="005B5FDE" w14:paraId="02F7293D" w14:textId="77777777" w:rsidTr="007007D7">
        <w:tblPrEx>
          <w:tblCellMar>
            <w:top w:w="284" w:type="dxa"/>
            <w:left w:w="284" w:type="dxa"/>
            <w:bottom w:w="284" w:type="dxa"/>
            <w:right w:w="284" w:type="dxa"/>
          </w:tblCellMar>
        </w:tblPrEx>
        <w:trPr>
          <w:trHeight w:hRule="exact" w:val="3628"/>
          <w:jc w:val="center"/>
        </w:trPr>
        <w:tc>
          <w:tcPr>
            <w:tcW w:w="8503" w:type="dxa"/>
            <w:gridSpan w:val="2"/>
            <w:vAlign w:val="center"/>
          </w:tcPr>
          <w:p w14:paraId="0A9D3AB2" w14:textId="77777777" w:rsidR="007007D7" w:rsidRPr="005B5FDE" w:rsidRDefault="007007D7" w:rsidP="007007D7">
            <w:pPr>
              <w:pStyle w:val="TezMetni10Satr"/>
              <w:spacing w:line="360" w:lineRule="auto"/>
              <w:ind w:firstLine="0"/>
              <w:jc w:val="center"/>
              <w:rPr>
                <w:b/>
              </w:rPr>
            </w:pPr>
            <w:r w:rsidRPr="005B5FDE">
              <w:rPr>
                <w:b/>
              </w:rPr>
              <w:t>T.C.</w:t>
            </w:r>
          </w:p>
          <w:p w14:paraId="4CE17D01" w14:textId="77777777" w:rsidR="007007D7" w:rsidRPr="005B5FDE" w:rsidRDefault="007007D7" w:rsidP="007007D7">
            <w:pPr>
              <w:pStyle w:val="TezMetni10Satr"/>
              <w:spacing w:line="360" w:lineRule="auto"/>
              <w:ind w:firstLine="0"/>
              <w:jc w:val="center"/>
              <w:rPr>
                <w:b/>
              </w:rPr>
            </w:pPr>
            <w:r w:rsidRPr="005B5FDE">
              <w:rPr>
                <w:b/>
              </w:rPr>
              <w:t>SELÇUK ÜNİVERSİTESİ</w:t>
            </w:r>
          </w:p>
          <w:p w14:paraId="01856E00" w14:textId="77777777" w:rsidR="007007D7" w:rsidRPr="005B5FDE" w:rsidRDefault="007007D7" w:rsidP="007007D7">
            <w:pPr>
              <w:pStyle w:val="TezMetni10Satr"/>
              <w:spacing w:line="360" w:lineRule="auto"/>
              <w:ind w:firstLine="0"/>
              <w:jc w:val="center"/>
            </w:pPr>
            <w:r>
              <w:rPr>
                <w:b/>
              </w:rPr>
              <w:t>TEKNOLOJİ FAKÜLTESİ</w:t>
            </w:r>
            <w:r>
              <w:rPr>
                <w:b/>
              </w:rPr>
              <w:br/>
              <w:t>BİLGİSAYAR MÜHENDİSLİĞİ</w:t>
            </w:r>
          </w:p>
          <w:p w14:paraId="622D67E2" w14:textId="77777777" w:rsidR="007007D7" w:rsidRPr="00501C68" w:rsidRDefault="007007D7" w:rsidP="00930CAB">
            <w:pPr>
              <w:pStyle w:val="TezMetni10Satr"/>
              <w:ind w:firstLine="0"/>
              <w:jc w:val="center"/>
              <w:rPr>
                <w:b/>
                <w:highlight w:val="yellow"/>
              </w:rPr>
            </w:pPr>
          </w:p>
        </w:tc>
      </w:tr>
      <w:tr w:rsidR="007007D7" w:rsidRPr="005B5FDE" w14:paraId="4C4AA313" w14:textId="77777777" w:rsidTr="007007D7">
        <w:tblPrEx>
          <w:tblCellMar>
            <w:top w:w="284" w:type="dxa"/>
            <w:left w:w="284" w:type="dxa"/>
            <w:bottom w:w="284" w:type="dxa"/>
            <w:right w:w="284" w:type="dxa"/>
          </w:tblCellMar>
        </w:tblPrEx>
        <w:trPr>
          <w:trHeight w:hRule="exact" w:val="3628"/>
          <w:jc w:val="center"/>
        </w:trPr>
        <w:tc>
          <w:tcPr>
            <w:tcW w:w="8503" w:type="dxa"/>
            <w:gridSpan w:val="2"/>
            <w:vAlign w:val="center"/>
          </w:tcPr>
          <w:p w14:paraId="1F907FF8" w14:textId="01C2A0FB" w:rsidR="007007D7" w:rsidRPr="00501C68" w:rsidRDefault="007007D7" w:rsidP="00930CAB">
            <w:pPr>
              <w:pStyle w:val="TezMetni10Satr"/>
              <w:ind w:firstLine="0"/>
              <w:jc w:val="center"/>
              <w:rPr>
                <w:b/>
                <w:highlight w:val="yellow"/>
              </w:rPr>
            </w:pPr>
            <w:r w:rsidRPr="00501C68">
              <w:rPr>
                <w:b/>
                <w:highlight w:val="yellow"/>
              </w:rPr>
              <w:t xml:space="preserve">PROJE BAŞLIĞINI BURAYA YAZINIZ </w:t>
            </w:r>
          </w:p>
          <w:p w14:paraId="0589FDF3" w14:textId="77777777" w:rsidR="007007D7" w:rsidRPr="00501C68" w:rsidRDefault="007007D7" w:rsidP="00930CAB">
            <w:pPr>
              <w:pStyle w:val="TezMetni10Satr"/>
              <w:ind w:firstLine="0"/>
              <w:jc w:val="center"/>
              <w:rPr>
                <w:b/>
                <w:highlight w:val="yellow"/>
              </w:rPr>
            </w:pPr>
          </w:p>
          <w:p w14:paraId="19E0173D" w14:textId="77777777" w:rsidR="007007D7" w:rsidRPr="00501C68" w:rsidRDefault="007007D7" w:rsidP="00930CAB">
            <w:pPr>
              <w:pStyle w:val="TezMetni10Satr"/>
              <w:ind w:firstLine="0"/>
              <w:jc w:val="center"/>
              <w:rPr>
                <w:b/>
                <w:highlight w:val="yellow"/>
              </w:rPr>
            </w:pPr>
            <w:r w:rsidRPr="00501C68">
              <w:rPr>
                <w:b/>
                <w:highlight w:val="yellow"/>
              </w:rPr>
              <w:t>Öğrencinin Adı SOYADI</w:t>
            </w:r>
          </w:p>
          <w:p w14:paraId="44E84F55" w14:textId="77777777" w:rsidR="007007D7" w:rsidRPr="00501C68" w:rsidRDefault="007007D7" w:rsidP="00930CAB">
            <w:pPr>
              <w:pStyle w:val="TezMetni10Satr"/>
              <w:ind w:firstLine="0"/>
              <w:jc w:val="center"/>
              <w:rPr>
                <w:b/>
                <w:highlight w:val="yellow"/>
              </w:rPr>
            </w:pPr>
          </w:p>
          <w:p w14:paraId="1F38575B" w14:textId="39ADBFDC" w:rsidR="007007D7" w:rsidRPr="00501C68" w:rsidRDefault="007007D7" w:rsidP="00930CAB">
            <w:pPr>
              <w:pStyle w:val="TezMetni10Satr"/>
              <w:ind w:firstLine="0"/>
              <w:jc w:val="center"/>
              <w:rPr>
                <w:b/>
                <w:highlight w:val="yellow"/>
              </w:rPr>
            </w:pPr>
            <w:r>
              <w:rPr>
                <w:b/>
                <w:highlight w:val="yellow"/>
              </w:rPr>
              <w:t>MÜHENDİSLİK TASARIMI / BİLGİSAYAR MÜHENDİSLİĞİ UYGULAMALARI</w:t>
            </w:r>
          </w:p>
          <w:p w14:paraId="4F7C11FA" w14:textId="77777777" w:rsidR="007007D7" w:rsidRPr="00501C68" w:rsidRDefault="007007D7" w:rsidP="00930CAB">
            <w:pPr>
              <w:pStyle w:val="TezMetni10Satr"/>
              <w:ind w:firstLine="0"/>
              <w:jc w:val="center"/>
              <w:rPr>
                <w:b/>
                <w:highlight w:val="yellow"/>
              </w:rPr>
            </w:pPr>
          </w:p>
          <w:p w14:paraId="65CA8E71" w14:textId="4B928BA2" w:rsidR="007007D7" w:rsidRPr="00501C68" w:rsidRDefault="007007D7" w:rsidP="00930CAB">
            <w:pPr>
              <w:pStyle w:val="TezMetni10Satr"/>
              <w:ind w:firstLine="0"/>
              <w:jc w:val="center"/>
              <w:rPr>
                <w:b/>
                <w:highlight w:val="yellow"/>
              </w:rPr>
            </w:pPr>
          </w:p>
        </w:tc>
      </w:tr>
      <w:tr w:rsidR="007007D7" w:rsidRPr="005B5FDE" w14:paraId="10E90236" w14:textId="77777777" w:rsidTr="007007D7">
        <w:tblPrEx>
          <w:tblCellMar>
            <w:top w:w="284" w:type="dxa"/>
            <w:left w:w="284" w:type="dxa"/>
            <w:bottom w:w="284" w:type="dxa"/>
            <w:right w:w="284" w:type="dxa"/>
          </w:tblCellMar>
        </w:tblPrEx>
        <w:trPr>
          <w:trHeight w:hRule="exact" w:val="3628"/>
          <w:jc w:val="center"/>
        </w:trPr>
        <w:tc>
          <w:tcPr>
            <w:tcW w:w="8503" w:type="dxa"/>
            <w:gridSpan w:val="2"/>
            <w:vAlign w:val="bottom"/>
          </w:tcPr>
          <w:p w14:paraId="3FEDC3B0" w14:textId="77777777" w:rsidR="007007D7" w:rsidRPr="005B5FDE" w:rsidRDefault="007007D7" w:rsidP="007007D7">
            <w:pPr>
              <w:pStyle w:val="TezMetni10Satr"/>
              <w:ind w:firstLine="0"/>
              <w:jc w:val="center"/>
            </w:pPr>
            <w:r w:rsidRPr="00501C68">
              <w:rPr>
                <w:b/>
                <w:highlight w:val="yellow"/>
              </w:rPr>
              <w:t>Ay-Yıl</w:t>
            </w:r>
          </w:p>
          <w:p w14:paraId="1F790970" w14:textId="1DCA1AD6" w:rsidR="007007D7" w:rsidRDefault="007007D7" w:rsidP="007007D7">
            <w:pPr>
              <w:pStyle w:val="TezMetni10Satr"/>
              <w:ind w:firstLine="0"/>
              <w:jc w:val="center"/>
              <w:rPr>
                <w:b/>
              </w:rPr>
            </w:pPr>
            <w:r w:rsidRPr="005B5FDE">
              <w:rPr>
                <w:b/>
              </w:rPr>
              <w:t>KONYA</w:t>
            </w:r>
          </w:p>
          <w:p w14:paraId="19A603B5" w14:textId="016BC0A5" w:rsidR="007007D7" w:rsidRPr="00501C68" w:rsidRDefault="007007D7" w:rsidP="007007D7">
            <w:pPr>
              <w:pStyle w:val="TezMetni10Satr"/>
              <w:ind w:firstLine="0"/>
              <w:jc w:val="center"/>
              <w:rPr>
                <w:b/>
                <w:highlight w:val="yellow"/>
              </w:rPr>
            </w:pPr>
            <w:r w:rsidRPr="00483AC6">
              <w:rPr>
                <w:b/>
              </w:rPr>
              <w:t>Her Hakkı Saklıdır</w:t>
            </w:r>
          </w:p>
        </w:tc>
      </w:tr>
    </w:tbl>
    <w:p w14:paraId="7E7FC08E" w14:textId="5AA67BF1" w:rsidR="00501C68" w:rsidRDefault="00501C68" w:rsidP="00904448">
      <w:pPr>
        <w:pStyle w:val="TezMetni10Satr"/>
        <w:ind w:firstLine="0"/>
        <w:jc w:val="center"/>
        <w:rPr>
          <w:b/>
        </w:rPr>
      </w:pPr>
      <w:r>
        <w:rPr>
          <w:b/>
        </w:rPr>
        <w:br w:type="page"/>
      </w:r>
    </w:p>
    <w:p w14:paraId="6FCC46FD" w14:textId="4656D864" w:rsidR="005B5FDE" w:rsidRPr="005B5FDE" w:rsidRDefault="00501C68" w:rsidP="005B5FDE">
      <w:pPr>
        <w:pStyle w:val="TezMetni10Satr"/>
        <w:ind w:firstLine="0"/>
        <w:jc w:val="center"/>
        <w:rPr>
          <w:b/>
        </w:rPr>
      </w:pPr>
      <w:r>
        <w:rPr>
          <w:b/>
        </w:rPr>
        <w:lastRenderedPageBreak/>
        <w:t>PROJE</w:t>
      </w:r>
      <w:r w:rsidR="005B5FDE" w:rsidRPr="005B5FDE">
        <w:rPr>
          <w:b/>
        </w:rPr>
        <w:t xml:space="preserve"> KABUL VE ONAYI</w:t>
      </w:r>
    </w:p>
    <w:p w14:paraId="0ACC3E44" w14:textId="77777777" w:rsidR="005B5FDE" w:rsidRPr="005B5FDE" w:rsidRDefault="005B5FDE" w:rsidP="005B5FDE">
      <w:pPr>
        <w:pStyle w:val="TezMetni10Satr"/>
        <w:rPr>
          <w:b/>
        </w:rPr>
      </w:pPr>
    </w:p>
    <w:p w14:paraId="587D6EF9" w14:textId="77777777" w:rsidR="005B5FDE" w:rsidRPr="005B5FDE" w:rsidRDefault="005B5FDE" w:rsidP="005B5FDE">
      <w:pPr>
        <w:pStyle w:val="TezMetni10Satr"/>
      </w:pPr>
    </w:p>
    <w:p w14:paraId="6BD1DD69" w14:textId="6D27FC34" w:rsidR="009D0142" w:rsidRDefault="009D0142" w:rsidP="00023CEF">
      <w:pPr>
        <w:pStyle w:val="TezMetni10Satr"/>
      </w:pPr>
    </w:p>
    <w:p w14:paraId="430EDE0A" w14:textId="79B449EC" w:rsidR="009D0142" w:rsidRPr="00023CEF" w:rsidRDefault="009D0142" w:rsidP="009D0142">
      <w:pPr>
        <w:pStyle w:val="TezMetni10Satr"/>
        <w:spacing w:line="360" w:lineRule="auto"/>
        <w:ind w:firstLine="0"/>
      </w:pPr>
      <w:r w:rsidRPr="00023CEF">
        <w:t xml:space="preserve">................................. tarafından hazırlanan “…………………………………..” adlı </w:t>
      </w:r>
      <w:r>
        <w:t>proje</w:t>
      </w:r>
      <w:r w:rsidRPr="00023CEF">
        <w:t xml:space="preserve"> çalışması …/…/… tarihinde aşağıdaki jüri</w:t>
      </w:r>
      <w:r>
        <w:t xml:space="preserve"> </w:t>
      </w:r>
      <w:r w:rsidRPr="0071407C">
        <w:rPr>
          <w:color w:val="000000"/>
        </w:rPr>
        <w:t>üyeleri</w:t>
      </w:r>
      <w:r w:rsidRPr="00023CEF">
        <w:t xml:space="preserve"> tarafından oy birliği/oy çokluğu ile Selçuk Üniversitesi </w:t>
      </w:r>
      <w:r>
        <w:t>Teknoloji Fakültesi Bilgisayar Mühendisliği bölümünde</w:t>
      </w:r>
      <w:r w:rsidRPr="00023CEF">
        <w:t xml:space="preserve"> </w:t>
      </w:r>
      <w:r w:rsidR="00726673" w:rsidRPr="00726673">
        <w:rPr>
          <w:highlight w:val="yellow"/>
        </w:rPr>
        <w:t>Mühendislik Tasarımı / Bilgisayar Mühendisliği Uygulamaları</w:t>
      </w:r>
      <w:r w:rsidR="00726673">
        <w:t xml:space="preserve"> Projesi</w:t>
      </w:r>
      <w:r>
        <w:t xml:space="preserve"> olarak kabul </w:t>
      </w:r>
      <w:r w:rsidRPr="00023CEF">
        <w:t>edilmiştir.</w:t>
      </w:r>
    </w:p>
    <w:p w14:paraId="320348DC" w14:textId="77777777" w:rsidR="009D0142" w:rsidRPr="00023CEF" w:rsidRDefault="009D0142" w:rsidP="00023CEF">
      <w:pPr>
        <w:pStyle w:val="TezMetni10Satr"/>
      </w:pPr>
    </w:p>
    <w:p w14:paraId="179D59FF" w14:textId="77777777" w:rsidR="005B5FDE" w:rsidRPr="00023CEF" w:rsidRDefault="005B5FDE" w:rsidP="00023CEF">
      <w:pPr>
        <w:pStyle w:val="TezMetni10Satr"/>
      </w:pPr>
    </w:p>
    <w:p w14:paraId="0A924B7B" w14:textId="77777777" w:rsidR="005B5FDE" w:rsidRPr="00023CEF" w:rsidRDefault="005B5FDE" w:rsidP="00023CEF">
      <w:pPr>
        <w:pStyle w:val="TezMetni10Satr"/>
      </w:pPr>
    </w:p>
    <w:p w14:paraId="5B80A33D" w14:textId="77777777" w:rsidR="009D0142" w:rsidRPr="00023CEF" w:rsidRDefault="009D0142" w:rsidP="00023CEF">
      <w:pPr>
        <w:pStyle w:val="TezMetni10Sat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0D2AF1" w14:paraId="61FEC6F7" w14:textId="77777777" w:rsidTr="000D2AF1">
        <w:tc>
          <w:tcPr>
            <w:tcW w:w="4246" w:type="dxa"/>
            <w:vAlign w:val="center"/>
          </w:tcPr>
          <w:p w14:paraId="019F8D0D" w14:textId="38688428" w:rsidR="000D2AF1" w:rsidRDefault="000D2AF1" w:rsidP="000D2AF1">
            <w:pPr>
              <w:pStyle w:val="TezMetni10Satr"/>
              <w:ind w:firstLine="0"/>
              <w:jc w:val="left"/>
              <w:rPr>
                <w:b/>
              </w:rPr>
            </w:pPr>
            <w:r w:rsidRPr="00023CEF">
              <w:rPr>
                <w:b/>
              </w:rPr>
              <w:t>Jüri Üyeleri</w:t>
            </w:r>
          </w:p>
        </w:tc>
        <w:tc>
          <w:tcPr>
            <w:tcW w:w="4247" w:type="dxa"/>
            <w:vAlign w:val="center"/>
          </w:tcPr>
          <w:p w14:paraId="60F2E9C3" w14:textId="5510BEC0" w:rsidR="000D2AF1" w:rsidRDefault="000D2AF1" w:rsidP="000D2AF1">
            <w:pPr>
              <w:pStyle w:val="TezMetni10Satr"/>
              <w:ind w:firstLine="0"/>
              <w:jc w:val="center"/>
              <w:rPr>
                <w:b/>
              </w:rPr>
            </w:pPr>
            <w:r w:rsidRPr="00023CEF">
              <w:rPr>
                <w:b/>
              </w:rPr>
              <w:t>İmza</w:t>
            </w:r>
          </w:p>
        </w:tc>
      </w:tr>
      <w:tr w:rsidR="000D2AF1" w14:paraId="54F5F4A2" w14:textId="77777777" w:rsidTr="000D2AF1">
        <w:trPr>
          <w:trHeight w:val="964"/>
        </w:trPr>
        <w:tc>
          <w:tcPr>
            <w:tcW w:w="4246" w:type="dxa"/>
            <w:vAlign w:val="center"/>
          </w:tcPr>
          <w:p w14:paraId="425EA86D" w14:textId="77777777" w:rsidR="000D2AF1" w:rsidRPr="00023CEF" w:rsidRDefault="000D2AF1" w:rsidP="000D2AF1">
            <w:pPr>
              <w:pStyle w:val="TezMetni10Satr"/>
              <w:ind w:firstLine="0"/>
              <w:jc w:val="left"/>
              <w:rPr>
                <w:b/>
              </w:rPr>
            </w:pPr>
            <w:r w:rsidRPr="00023CEF">
              <w:rPr>
                <w:b/>
              </w:rPr>
              <w:t>Danışman</w:t>
            </w:r>
          </w:p>
          <w:p w14:paraId="0623D0F8" w14:textId="44702D79" w:rsidR="000D2AF1" w:rsidRDefault="000D2AF1" w:rsidP="000D2AF1">
            <w:pPr>
              <w:pStyle w:val="TezMetni10Satr"/>
              <w:ind w:firstLine="0"/>
              <w:jc w:val="left"/>
              <w:rPr>
                <w:b/>
              </w:rPr>
            </w:pPr>
            <w:r w:rsidRPr="000D2AF1">
              <w:rPr>
                <w:highlight w:val="yellow"/>
              </w:rPr>
              <w:t>Unvanı Adı SOYADI</w:t>
            </w:r>
          </w:p>
        </w:tc>
        <w:tc>
          <w:tcPr>
            <w:tcW w:w="4247" w:type="dxa"/>
            <w:vAlign w:val="center"/>
          </w:tcPr>
          <w:p w14:paraId="27146867" w14:textId="77777777" w:rsidR="000D2AF1" w:rsidRDefault="000D2AF1" w:rsidP="000D2AF1">
            <w:pPr>
              <w:pStyle w:val="TezMetni10Satr"/>
              <w:ind w:firstLine="0"/>
              <w:jc w:val="center"/>
              <w:rPr>
                <w:b/>
              </w:rPr>
            </w:pPr>
          </w:p>
        </w:tc>
      </w:tr>
      <w:tr w:rsidR="000D2AF1" w14:paraId="21FD7482" w14:textId="77777777" w:rsidTr="000D2AF1">
        <w:trPr>
          <w:trHeight w:val="964"/>
        </w:trPr>
        <w:tc>
          <w:tcPr>
            <w:tcW w:w="4246" w:type="dxa"/>
            <w:vAlign w:val="center"/>
          </w:tcPr>
          <w:p w14:paraId="5AAFBD0F" w14:textId="77777777" w:rsidR="000D2AF1" w:rsidRPr="00023CEF" w:rsidRDefault="000D2AF1" w:rsidP="000D2AF1">
            <w:pPr>
              <w:pStyle w:val="TezMetni10Satr"/>
              <w:ind w:firstLine="0"/>
              <w:jc w:val="left"/>
              <w:rPr>
                <w:b/>
              </w:rPr>
            </w:pPr>
            <w:r w:rsidRPr="00023CEF">
              <w:rPr>
                <w:b/>
              </w:rPr>
              <w:t>Üye</w:t>
            </w:r>
          </w:p>
          <w:p w14:paraId="7AB6D40C" w14:textId="22F4C523" w:rsidR="000D2AF1" w:rsidRDefault="000D2AF1" w:rsidP="000D2AF1">
            <w:pPr>
              <w:pStyle w:val="TezMetni10Satr"/>
              <w:ind w:firstLine="0"/>
              <w:jc w:val="left"/>
              <w:rPr>
                <w:b/>
              </w:rPr>
            </w:pPr>
            <w:r w:rsidRPr="000D2AF1">
              <w:rPr>
                <w:highlight w:val="yellow"/>
              </w:rPr>
              <w:t>Unvanı Adı SOYADI</w:t>
            </w:r>
          </w:p>
        </w:tc>
        <w:tc>
          <w:tcPr>
            <w:tcW w:w="4247" w:type="dxa"/>
            <w:vAlign w:val="center"/>
          </w:tcPr>
          <w:p w14:paraId="52F1D176" w14:textId="77777777" w:rsidR="000D2AF1" w:rsidRDefault="000D2AF1" w:rsidP="000D2AF1">
            <w:pPr>
              <w:pStyle w:val="TezMetni10Satr"/>
              <w:ind w:firstLine="0"/>
              <w:jc w:val="center"/>
              <w:rPr>
                <w:b/>
              </w:rPr>
            </w:pPr>
          </w:p>
        </w:tc>
      </w:tr>
      <w:tr w:rsidR="000D2AF1" w14:paraId="4F7FECE4" w14:textId="77777777" w:rsidTr="000D2AF1">
        <w:trPr>
          <w:trHeight w:val="964"/>
        </w:trPr>
        <w:tc>
          <w:tcPr>
            <w:tcW w:w="4246" w:type="dxa"/>
            <w:vAlign w:val="center"/>
          </w:tcPr>
          <w:p w14:paraId="233B9DA4" w14:textId="77777777" w:rsidR="000D2AF1" w:rsidRPr="00023CEF" w:rsidRDefault="000D2AF1" w:rsidP="000D2AF1">
            <w:pPr>
              <w:pStyle w:val="TezMetni10Satr"/>
              <w:ind w:firstLine="0"/>
              <w:jc w:val="left"/>
              <w:rPr>
                <w:b/>
              </w:rPr>
            </w:pPr>
            <w:r w:rsidRPr="00023CEF">
              <w:rPr>
                <w:b/>
              </w:rPr>
              <w:t>Üye</w:t>
            </w:r>
          </w:p>
          <w:p w14:paraId="136B747F" w14:textId="411B72D2" w:rsidR="000D2AF1" w:rsidRDefault="000D2AF1" w:rsidP="000D2AF1">
            <w:pPr>
              <w:pStyle w:val="TezMetni10Satr"/>
              <w:ind w:firstLine="0"/>
              <w:jc w:val="left"/>
              <w:rPr>
                <w:b/>
              </w:rPr>
            </w:pPr>
            <w:r w:rsidRPr="000D2AF1">
              <w:rPr>
                <w:highlight w:val="yellow"/>
              </w:rPr>
              <w:t>Unvanı Adı SOYADI</w:t>
            </w:r>
          </w:p>
        </w:tc>
        <w:tc>
          <w:tcPr>
            <w:tcW w:w="4247" w:type="dxa"/>
            <w:vAlign w:val="center"/>
          </w:tcPr>
          <w:p w14:paraId="1C60FABD" w14:textId="77777777" w:rsidR="000D2AF1" w:rsidRDefault="000D2AF1" w:rsidP="000D2AF1">
            <w:pPr>
              <w:pStyle w:val="TezMetni10Satr"/>
              <w:ind w:firstLine="0"/>
              <w:jc w:val="center"/>
              <w:rPr>
                <w:b/>
              </w:rPr>
            </w:pPr>
          </w:p>
        </w:tc>
      </w:tr>
    </w:tbl>
    <w:p w14:paraId="0ED26A84" w14:textId="1817190E" w:rsidR="005B5FDE" w:rsidRDefault="005B5FDE" w:rsidP="00023CEF">
      <w:pPr>
        <w:pStyle w:val="TezMetni10Satr"/>
        <w:rPr>
          <w:b/>
        </w:rPr>
      </w:pPr>
    </w:p>
    <w:p w14:paraId="4928E981" w14:textId="4192D547" w:rsidR="00501C68" w:rsidRDefault="00501C68" w:rsidP="00023CEF">
      <w:pPr>
        <w:pStyle w:val="TezMetni10Satr"/>
        <w:rPr>
          <w:b/>
        </w:rPr>
      </w:pPr>
    </w:p>
    <w:p w14:paraId="390CCF59" w14:textId="77777777" w:rsidR="00501C68" w:rsidRPr="00023CEF" w:rsidRDefault="00501C68" w:rsidP="00023CEF">
      <w:pPr>
        <w:pStyle w:val="TezMetni10Sat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0D2AF1" w14:paraId="7F9F77F6" w14:textId="77777777" w:rsidTr="000D2AF1">
        <w:trPr>
          <w:trHeight w:val="624"/>
        </w:trPr>
        <w:tc>
          <w:tcPr>
            <w:tcW w:w="8493" w:type="dxa"/>
            <w:vAlign w:val="center"/>
          </w:tcPr>
          <w:p w14:paraId="3B246E12" w14:textId="75AFA534" w:rsidR="000D2AF1" w:rsidRDefault="000D2AF1" w:rsidP="000D2AF1">
            <w:pPr>
              <w:pStyle w:val="TezMetni10Satr"/>
              <w:ind w:firstLine="0"/>
              <w:jc w:val="center"/>
            </w:pPr>
            <w:r>
              <w:t>Yukarıdaki sonucu onaylarım.</w:t>
            </w:r>
          </w:p>
        </w:tc>
      </w:tr>
      <w:tr w:rsidR="000D2AF1" w14:paraId="29ACE32F" w14:textId="77777777" w:rsidTr="000D2AF1">
        <w:trPr>
          <w:trHeight w:val="1757"/>
        </w:trPr>
        <w:tc>
          <w:tcPr>
            <w:tcW w:w="8493" w:type="dxa"/>
            <w:vAlign w:val="bottom"/>
          </w:tcPr>
          <w:p w14:paraId="09137720" w14:textId="77777777" w:rsidR="000D2AF1" w:rsidRDefault="000D2AF1" w:rsidP="000D2AF1">
            <w:pPr>
              <w:pStyle w:val="TezMetni10Satr"/>
              <w:ind w:firstLine="0"/>
              <w:jc w:val="center"/>
            </w:pPr>
            <w:r>
              <w:t>Bilgisayar Mühendisliği</w:t>
            </w:r>
          </w:p>
          <w:p w14:paraId="1877094F" w14:textId="09B6B345" w:rsidR="000D2AF1" w:rsidRDefault="000D2AF1" w:rsidP="000D2AF1">
            <w:pPr>
              <w:pStyle w:val="TezMetni10Satr"/>
              <w:ind w:firstLine="0"/>
              <w:jc w:val="center"/>
            </w:pPr>
            <w:r>
              <w:t>Bölüm Başkanı</w:t>
            </w:r>
          </w:p>
        </w:tc>
      </w:tr>
    </w:tbl>
    <w:p w14:paraId="72246B56" w14:textId="77777777" w:rsidR="008F70D7" w:rsidRDefault="008F70D7" w:rsidP="008F70D7">
      <w:pPr>
        <w:pStyle w:val="TezMetni10Satr"/>
        <w:ind w:firstLine="0"/>
      </w:pPr>
    </w:p>
    <w:p w14:paraId="139D405D" w14:textId="0CD30A12" w:rsidR="008F70D7" w:rsidRDefault="008F70D7" w:rsidP="008F70D7">
      <w:pPr>
        <w:pStyle w:val="TezMetni10Satr"/>
        <w:spacing w:line="0" w:lineRule="atLeast"/>
        <w:ind w:firstLine="0"/>
      </w:pPr>
      <w:r>
        <w:t>*Bu proje</w:t>
      </w:r>
      <w:r w:rsidRPr="00023CEF">
        <w:t xml:space="preserve"> çalışması ……………. tarafından …………. </w:t>
      </w:r>
      <w:proofErr w:type="spellStart"/>
      <w:r w:rsidRPr="00023CEF">
        <w:t>nolu</w:t>
      </w:r>
      <w:proofErr w:type="spellEnd"/>
      <w:r w:rsidRPr="00023CEF">
        <w:t xml:space="preserve"> proje ile </w:t>
      </w:r>
      <w:r>
        <w:t>desteklenmiştir</w:t>
      </w:r>
      <w:r w:rsidRPr="00023CEF">
        <w:t>.</w:t>
      </w:r>
      <w:r>
        <w:t xml:space="preserve"> </w:t>
      </w:r>
    </w:p>
    <w:p w14:paraId="12BADF84" w14:textId="77777777" w:rsidR="008F70D7" w:rsidRPr="00023CEF" w:rsidRDefault="008F70D7" w:rsidP="008F70D7">
      <w:pPr>
        <w:pStyle w:val="TezMetni10Satr"/>
        <w:spacing w:line="0" w:lineRule="atLeast"/>
        <w:ind w:firstLine="0"/>
      </w:pPr>
      <w:bookmarkStart w:id="0" w:name="_Hlk80181233"/>
      <w:r>
        <w:t xml:space="preserve"> **</w:t>
      </w:r>
      <w:proofErr w:type="spellStart"/>
      <w:r w:rsidRPr="00631ADB">
        <w:rPr>
          <w:highlight w:val="yellow"/>
        </w:rPr>
        <w:t>Prof.Dr</w:t>
      </w:r>
      <w:proofErr w:type="spellEnd"/>
      <w:r w:rsidRPr="00631ADB">
        <w:rPr>
          <w:highlight w:val="yellow"/>
        </w:rPr>
        <w:t>/</w:t>
      </w:r>
      <w:proofErr w:type="spellStart"/>
      <w:r w:rsidRPr="00631ADB">
        <w:rPr>
          <w:highlight w:val="yellow"/>
        </w:rPr>
        <w:t>Doç.Dr</w:t>
      </w:r>
      <w:proofErr w:type="spellEnd"/>
      <w:r w:rsidRPr="00631ADB">
        <w:rPr>
          <w:highlight w:val="yellow"/>
        </w:rPr>
        <w:t>./</w:t>
      </w:r>
      <w:proofErr w:type="spellStart"/>
      <w:r w:rsidRPr="00631ADB">
        <w:rPr>
          <w:highlight w:val="yellow"/>
        </w:rPr>
        <w:t>Dr.Öğr.Üyesi</w:t>
      </w:r>
      <w:proofErr w:type="spellEnd"/>
      <w:r>
        <w:t xml:space="preserve"> …..…… bu proje çalışmasının ikinci danışmanıdır.</w:t>
      </w:r>
    </w:p>
    <w:bookmarkEnd w:id="0"/>
    <w:p w14:paraId="261D997B" w14:textId="77777777" w:rsidR="008F70D7" w:rsidRDefault="008F70D7" w:rsidP="008F70D7">
      <w:pPr>
        <w:pStyle w:val="TezMetni10Satr"/>
        <w:spacing w:line="0" w:lineRule="atLeast"/>
        <w:ind w:firstLine="0"/>
      </w:pPr>
    </w:p>
    <w:p w14:paraId="5895C4F2" w14:textId="77777777" w:rsidR="008F70D7" w:rsidRDefault="008F70D7" w:rsidP="008F70D7">
      <w:pPr>
        <w:pStyle w:val="TezMetni10Satr"/>
        <w:spacing w:line="0" w:lineRule="atLeast"/>
        <w:ind w:firstLine="0"/>
        <w:rPr>
          <w:sz w:val="18"/>
          <w:szCs w:val="18"/>
        </w:rPr>
      </w:pPr>
      <w:r w:rsidRPr="00744478">
        <w:rPr>
          <w:sz w:val="18"/>
          <w:szCs w:val="18"/>
          <w:highlight w:val="yellow"/>
        </w:rPr>
        <w:t xml:space="preserve">* Bu ifade </w:t>
      </w:r>
      <w:r>
        <w:rPr>
          <w:sz w:val="18"/>
          <w:szCs w:val="18"/>
          <w:highlight w:val="yellow"/>
        </w:rPr>
        <w:t>proje</w:t>
      </w:r>
      <w:r w:rsidRPr="00744478">
        <w:rPr>
          <w:sz w:val="18"/>
          <w:szCs w:val="18"/>
          <w:highlight w:val="yellow"/>
        </w:rPr>
        <w:t xml:space="preserve"> çalışması yapılırken bir destek alındıysa yazılmalı aksi taktirde silinmedir.</w:t>
      </w:r>
    </w:p>
    <w:p w14:paraId="6BA76969" w14:textId="77777777" w:rsidR="000D2AF1" w:rsidRDefault="008F70D7" w:rsidP="008F70D7">
      <w:pPr>
        <w:pStyle w:val="TezMetni10Satr"/>
        <w:spacing w:line="0" w:lineRule="atLeast"/>
        <w:ind w:firstLine="0"/>
        <w:rPr>
          <w:sz w:val="18"/>
          <w:szCs w:val="18"/>
        </w:rPr>
      </w:pPr>
      <w:r w:rsidRPr="001F6138">
        <w:rPr>
          <w:sz w:val="18"/>
          <w:szCs w:val="18"/>
          <w:highlight w:val="yellow"/>
        </w:rPr>
        <w:t>** Bu ifade ikinci danışman varsa yazılmalı aksi taktirde silinmelidir.</w:t>
      </w:r>
    </w:p>
    <w:p w14:paraId="277067FA" w14:textId="410804A8" w:rsidR="00501C68" w:rsidRDefault="00501C68" w:rsidP="008F70D7">
      <w:pPr>
        <w:pStyle w:val="TezMetni10Satr"/>
        <w:spacing w:line="0" w:lineRule="atLeast"/>
        <w:ind w:firstLine="0"/>
      </w:pPr>
      <w:r>
        <w:br w:type="page"/>
      </w:r>
    </w:p>
    <w:p w14:paraId="1E51A58F" w14:textId="054C88C7" w:rsidR="000B623B" w:rsidRPr="000B623B" w:rsidRDefault="00501C68" w:rsidP="000B623B">
      <w:pPr>
        <w:pStyle w:val="TezMetni10Satr"/>
        <w:ind w:firstLine="0"/>
        <w:jc w:val="center"/>
      </w:pPr>
      <w:r>
        <w:rPr>
          <w:b/>
        </w:rPr>
        <w:lastRenderedPageBreak/>
        <w:t>PROJE</w:t>
      </w:r>
      <w:r w:rsidR="000B623B" w:rsidRPr="000B623B">
        <w:rPr>
          <w:b/>
        </w:rPr>
        <w:t xml:space="preserve"> BİLDİRİMİ</w:t>
      </w:r>
    </w:p>
    <w:p w14:paraId="3D491A38" w14:textId="77777777" w:rsidR="000B623B" w:rsidRPr="000B623B" w:rsidRDefault="000B623B" w:rsidP="000B623B">
      <w:pPr>
        <w:pStyle w:val="TezMetni10Satr"/>
        <w:rPr>
          <w:b/>
        </w:rPr>
      </w:pPr>
    </w:p>
    <w:p w14:paraId="387FA3D2" w14:textId="77777777" w:rsidR="000B623B" w:rsidRPr="000B623B" w:rsidRDefault="000B623B" w:rsidP="000B623B">
      <w:pPr>
        <w:pStyle w:val="TezMetni10Satr"/>
        <w:rPr>
          <w:b/>
        </w:rPr>
      </w:pPr>
    </w:p>
    <w:p w14:paraId="13BC8216" w14:textId="4EF90827" w:rsidR="00CE3E4D" w:rsidRDefault="00CE3E4D" w:rsidP="00A11704">
      <w:pPr>
        <w:pStyle w:val="TezMetni10Satr"/>
        <w:spacing w:line="360" w:lineRule="auto"/>
      </w:pPr>
      <w:r w:rsidRPr="000B623B">
        <w:t xml:space="preserve">Bu </w:t>
      </w:r>
      <w:r w:rsidR="00501C68">
        <w:t>projedeki</w:t>
      </w:r>
      <w:r w:rsidRPr="000B623B">
        <w:t xml:space="preserve"> bütün bilgilerin etik davranış ve akademik kurallar çerçevesinde elde edildiğini ve </w:t>
      </w:r>
      <w:r w:rsidR="00501C68">
        <w:t>proje</w:t>
      </w:r>
      <w:r w:rsidRPr="000B623B">
        <w:t xml:space="preserve"> yazım kurallarına uygun olarak hazırlanan bu çalışmada bana ait olmayan her türlü ifade ve bilginin kaynağına eksiksiz atıf yapıldığını bildiririm.</w:t>
      </w:r>
    </w:p>
    <w:p w14:paraId="41D754D1" w14:textId="77777777" w:rsidR="00CE3E4D" w:rsidRDefault="00CE3E4D" w:rsidP="00A11704">
      <w:pPr>
        <w:pStyle w:val="TezMetni10Satr"/>
        <w:spacing w:line="360" w:lineRule="auto"/>
      </w:pPr>
    </w:p>
    <w:p w14:paraId="7CDDB30F" w14:textId="77777777" w:rsidR="00CE3E4D" w:rsidRDefault="00CE3E4D" w:rsidP="00CE3E4D">
      <w:pPr>
        <w:pStyle w:val="TezMetni10Satr"/>
      </w:pPr>
    </w:p>
    <w:p w14:paraId="602B3E2F" w14:textId="77777777" w:rsidR="00CE3E4D" w:rsidRDefault="00CE3E4D" w:rsidP="00CE3E4D">
      <w:pPr>
        <w:pStyle w:val="TezMetni10Satr"/>
      </w:pPr>
    </w:p>
    <w:p w14:paraId="75FD751A" w14:textId="77777777" w:rsidR="00CE3E4D" w:rsidRDefault="00CE3E4D" w:rsidP="00CE3E4D">
      <w:pPr>
        <w:pStyle w:val="TezMetni10Satr"/>
      </w:pPr>
    </w:p>
    <w:p w14:paraId="17825318" w14:textId="77777777" w:rsidR="00CE3E4D" w:rsidRDefault="00CE3E4D" w:rsidP="00CE3E4D">
      <w:pPr>
        <w:pStyle w:val="TezMetni10Satr"/>
        <w:ind w:firstLine="0"/>
        <w:jc w:val="center"/>
        <w:rPr>
          <w:rFonts w:ascii="Times-Bold" w:eastAsia="MS Mincho" w:hAnsi="Times-Bold" w:cs="Times-Bold"/>
          <w:b/>
          <w:bCs/>
          <w:lang w:eastAsia="ja-JP"/>
        </w:rPr>
      </w:pPr>
      <w:r>
        <w:rPr>
          <w:rFonts w:ascii="Times-Bold" w:eastAsia="MS Mincho" w:hAnsi="Times-Bold" w:cs="Times-Bold"/>
          <w:b/>
          <w:bCs/>
          <w:lang w:eastAsia="ja-JP"/>
        </w:rPr>
        <w:t>DECLARATION PAGE</w:t>
      </w:r>
    </w:p>
    <w:p w14:paraId="7DBA81E1" w14:textId="77777777" w:rsidR="00CE3E4D" w:rsidRDefault="00CE3E4D" w:rsidP="00CE3E4D">
      <w:pPr>
        <w:pStyle w:val="TezMetni10Satr"/>
        <w:ind w:firstLine="0"/>
        <w:jc w:val="center"/>
        <w:rPr>
          <w:rFonts w:ascii="Times-Bold" w:eastAsia="MS Mincho" w:hAnsi="Times-Bold" w:cs="Times-Bold"/>
          <w:b/>
          <w:bCs/>
          <w:lang w:eastAsia="ja-JP"/>
        </w:rPr>
      </w:pPr>
    </w:p>
    <w:p w14:paraId="77157D7C" w14:textId="6C0CA960" w:rsidR="00CE3E4D" w:rsidRDefault="00CE3E4D" w:rsidP="00A11704">
      <w:pPr>
        <w:pStyle w:val="TezMetni10Satr"/>
        <w:spacing w:line="360" w:lineRule="auto"/>
      </w:pPr>
      <w:r w:rsidRPr="00B83297">
        <w:rPr>
          <w:rFonts w:eastAsia="MS Mincho"/>
          <w:lang w:val="en-US"/>
        </w:rPr>
        <w:t xml:space="preserve">I hereby declare that all information in this document has been obtained and presented in accordance with academic rules and ethical conduct. I also declare that, as required by </w:t>
      </w:r>
      <w:r w:rsidR="00501C68">
        <w:rPr>
          <w:rFonts w:eastAsia="MS Mincho"/>
          <w:lang w:val="en-US"/>
        </w:rPr>
        <w:t>project</w:t>
      </w:r>
      <w:r w:rsidRPr="00B83297">
        <w:rPr>
          <w:rFonts w:eastAsia="MS Mincho"/>
          <w:lang w:val="en-US"/>
        </w:rPr>
        <w:t xml:space="preserve"> rules and conduct, I have fully cited and referenced all material and results that are not original to this work.</w:t>
      </w:r>
    </w:p>
    <w:p w14:paraId="0E7BFBDB" w14:textId="77777777" w:rsidR="00CE3E4D" w:rsidRDefault="00CE3E4D" w:rsidP="00FA0D77">
      <w:pPr>
        <w:pStyle w:val="TezMetni10Satr"/>
      </w:pPr>
    </w:p>
    <w:p w14:paraId="4579B323" w14:textId="77777777" w:rsidR="00FA0D77" w:rsidRDefault="00FA0D77" w:rsidP="00FA0D77">
      <w:pPr>
        <w:pStyle w:val="TezMetni10Satr"/>
        <w:ind w:firstLine="0"/>
      </w:pPr>
    </w:p>
    <w:p w14:paraId="68DA107E" w14:textId="77777777" w:rsidR="00FA0D77" w:rsidRDefault="00FA0D77" w:rsidP="00FA0D77">
      <w:pPr>
        <w:pStyle w:val="TezMetni10Satr"/>
        <w:ind w:firstLine="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736A2E" w14:paraId="1CB2B058" w14:textId="77777777" w:rsidTr="001C1EA9">
        <w:trPr>
          <w:trHeight w:val="1587"/>
          <w:jc w:val="center"/>
        </w:trPr>
        <w:tc>
          <w:tcPr>
            <w:tcW w:w="4246" w:type="dxa"/>
            <w:vAlign w:val="center"/>
          </w:tcPr>
          <w:p w14:paraId="2A6133D1" w14:textId="77777777" w:rsidR="00736A2E" w:rsidRDefault="00736A2E" w:rsidP="00736A2E">
            <w:pPr>
              <w:pStyle w:val="TezMetni10Satr"/>
              <w:ind w:firstLine="0"/>
              <w:jc w:val="center"/>
            </w:pPr>
          </w:p>
        </w:tc>
        <w:tc>
          <w:tcPr>
            <w:tcW w:w="4247" w:type="dxa"/>
            <w:vAlign w:val="center"/>
          </w:tcPr>
          <w:p w14:paraId="6E0DA653" w14:textId="3D29BB03" w:rsidR="00736A2E" w:rsidRPr="001C1EA9" w:rsidRDefault="00736A2E" w:rsidP="00736A2E">
            <w:pPr>
              <w:pStyle w:val="TezMetni10Satr"/>
              <w:ind w:firstLine="0"/>
              <w:jc w:val="center"/>
              <w:rPr>
                <w:highlight w:val="yellow"/>
              </w:rPr>
            </w:pPr>
            <w:r w:rsidRPr="001C1EA9">
              <w:rPr>
                <w:highlight w:val="yellow"/>
              </w:rPr>
              <w:t>İmza</w:t>
            </w:r>
          </w:p>
        </w:tc>
      </w:tr>
      <w:tr w:rsidR="00736A2E" w14:paraId="4AA47576" w14:textId="77777777" w:rsidTr="00736A2E">
        <w:trPr>
          <w:trHeight w:val="850"/>
          <w:jc w:val="center"/>
        </w:trPr>
        <w:tc>
          <w:tcPr>
            <w:tcW w:w="4246" w:type="dxa"/>
            <w:vAlign w:val="center"/>
          </w:tcPr>
          <w:p w14:paraId="0E23F2EB" w14:textId="77777777" w:rsidR="00736A2E" w:rsidRDefault="00736A2E" w:rsidP="00736A2E">
            <w:pPr>
              <w:pStyle w:val="TezMetni10Satr"/>
              <w:ind w:firstLine="0"/>
              <w:jc w:val="center"/>
            </w:pPr>
          </w:p>
        </w:tc>
        <w:tc>
          <w:tcPr>
            <w:tcW w:w="4247" w:type="dxa"/>
            <w:vAlign w:val="center"/>
          </w:tcPr>
          <w:p w14:paraId="142AD7C6" w14:textId="3B481512" w:rsidR="00736A2E" w:rsidRPr="001C1EA9" w:rsidRDefault="00736A2E" w:rsidP="00736A2E">
            <w:pPr>
              <w:pStyle w:val="TezMetni10Satr"/>
              <w:ind w:firstLine="0"/>
              <w:jc w:val="center"/>
              <w:rPr>
                <w:highlight w:val="yellow"/>
              </w:rPr>
            </w:pPr>
            <w:r w:rsidRPr="001C1EA9">
              <w:rPr>
                <w:highlight w:val="yellow"/>
              </w:rPr>
              <w:t>Öğrencinin Adı SOYADI</w:t>
            </w:r>
          </w:p>
        </w:tc>
      </w:tr>
      <w:tr w:rsidR="00736A2E" w14:paraId="35103240" w14:textId="77777777" w:rsidTr="00736A2E">
        <w:trPr>
          <w:trHeight w:val="850"/>
          <w:jc w:val="center"/>
        </w:trPr>
        <w:tc>
          <w:tcPr>
            <w:tcW w:w="4246" w:type="dxa"/>
            <w:vAlign w:val="center"/>
          </w:tcPr>
          <w:p w14:paraId="223B01FE" w14:textId="77777777" w:rsidR="00736A2E" w:rsidRDefault="00736A2E" w:rsidP="00736A2E">
            <w:pPr>
              <w:pStyle w:val="TezMetni10Satr"/>
              <w:ind w:firstLine="0"/>
              <w:jc w:val="center"/>
            </w:pPr>
          </w:p>
        </w:tc>
        <w:tc>
          <w:tcPr>
            <w:tcW w:w="4247" w:type="dxa"/>
            <w:vAlign w:val="center"/>
          </w:tcPr>
          <w:p w14:paraId="4CC823BF" w14:textId="4A30BC06" w:rsidR="00736A2E" w:rsidRDefault="00736A2E" w:rsidP="00736A2E">
            <w:pPr>
              <w:pStyle w:val="TezMetni10Satr"/>
              <w:ind w:firstLine="0"/>
              <w:jc w:val="center"/>
            </w:pPr>
            <w:r>
              <w:t>Tarih: …./…./….</w:t>
            </w:r>
          </w:p>
        </w:tc>
      </w:tr>
    </w:tbl>
    <w:p w14:paraId="10B79641" w14:textId="77777777" w:rsidR="00FA0D77" w:rsidRDefault="00FA0D77" w:rsidP="00FA0D77">
      <w:pPr>
        <w:pStyle w:val="TezMetni10Satr"/>
        <w:ind w:firstLine="0"/>
      </w:pPr>
    </w:p>
    <w:p w14:paraId="19E42383" w14:textId="77777777" w:rsidR="00736A2E" w:rsidRDefault="00736A2E" w:rsidP="00FA0D77">
      <w:pPr>
        <w:pStyle w:val="TezMetni10Satr"/>
        <w:ind w:firstLine="0"/>
      </w:pPr>
    </w:p>
    <w:p w14:paraId="7A0465F0" w14:textId="77777777" w:rsidR="0092145C" w:rsidRPr="005B5FDE" w:rsidRDefault="0092145C" w:rsidP="00780D81">
      <w:pPr>
        <w:pStyle w:val="TezMetni10Satr"/>
        <w:ind w:firstLine="0"/>
      </w:pPr>
    </w:p>
    <w:p w14:paraId="15C7985C" w14:textId="77777777" w:rsidR="00682185" w:rsidRDefault="00682185" w:rsidP="00780D81">
      <w:pPr>
        <w:pStyle w:val="Heading1"/>
        <w:jc w:val="center"/>
        <w:sectPr w:rsidR="00682185" w:rsidSect="00BC662B">
          <w:headerReference w:type="even" r:id="rId8"/>
          <w:headerReference w:type="default" r:id="rId9"/>
          <w:footerReference w:type="even" r:id="rId10"/>
          <w:pgSz w:w="11906" w:h="16838" w:code="9"/>
          <w:pgMar w:top="1418" w:right="1418" w:bottom="1418" w:left="1985" w:header="709" w:footer="709" w:gutter="0"/>
          <w:pgNumType w:fmt="lowerRoman" w:start="4"/>
          <w:cols w:space="708"/>
          <w:docGrid w:linePitch="360"/>
        </w:sectPr>
      </w:pPr>
      <w:bookmarkStart w:id="1" w:name="_Toc257628855"/>
    </w:p>
    <w:p w14:paraId="252CB1C1" w14:textId="77777777" w:rsidR="00780D81" w:rsidRDefault="007E1107" w:rsidP="00222DA9">
      <w:pPr>
        <w:pStyle w:val="Balk1derece"/>
        <w:jc w:val="center"/>
      </w:pPr>
      <w:bookmarkStart w:id="2" w:name="_Toc80181473"/>
      <w:r w:rsidRPr="005B5FDE">
        <w:lastRenderedPageBreak/>
        <w:t>ÖZET</w:t>
      </w:r>
      <w:bookmarkEnd w:id="1"/>
      <w:bookmarkEnd w:id="2"/>
    </w:p>
    <w:p w14:paraId="3EABF2A9" w14:textId="77777777" w:rsidR="00B3073F" w:rsidRPr="00B3073F" w:rsidRDefault="00B3073F" w:rsidP="00B3073F">
      <w:pPr>
        <w:pStyle w:val="TezMetni10Satr"/>
      </w:pPr>
    </w:p>
    <w:p w14:paraId="6589040D" w14:textId="25A57F72" w:rsidR="00890432" w:rsidRPr="00D9585A" w:rsidRDefault="00EF135B" w:rsidP="00B3073F">
      <w:pPr>
        <w:pStyle w:val="TezMetni10Satr"/>
        <w:ind w:firstLine="0"/>
        <w:jc w:val="center"/>
        <w:rPr>
          <w:b/>
        </w:rPr>
      </w:pPr>
      <w:r w:rsidRPr="00EF135B">
        <w:rPr>
          <w:b/>
          <w:highlight w:val="yellow"/>
        </w:rPr>
        <w:t>MÜHENDİSLİK TASARIMI /BİLGİSAYAR MÜHENDİSLİĞİ UYGULAMALARI</w:t>
      </w:r>
      <w:r w:rsidR="00222958" w:rsidRPr="00EF135B">
        <w:rPr>
          <w:b/>
          <w:highlight w:val="yellow"/>
        </w:rPr>
        <w:t xml:space="preserve"> PROJESİ</w:t>
      </w:r>
    </w:p>
    <w:p w14:paraId="546D4B93" w14:textId="77777777" w:rsidR="00B3073F" w:rsidRPr="00D9585A" w:rsidRDefault="00B3073F" w:rsidP="00B3073F">
      <w:pPr>
        <w:pStyle w:val="TezMetni10Satr"/>
        <w:ind w:firstLine="0"/>
        <w:jc w:val="center"/>
        <w:rPr>
          <w:b/>
        </w:rPr>
      </w:pPr>
    </w:p>
    <w:p w14:paraId="7FF932F8" w14:textId="13DD3E47" w:rsidR="00B3073F" w:rsidRPr="00D9585A" w:rsidRDefault="00222958" w:rsidP="00B3073F">
      <w:pPr>
        <w:pStyle w:val="TezMetni10Satr"/>
        <w:ind w:firstLine="0"/>
        <w:jc w:val="center"/>
        <w:rPr>
          <w:b/>
        </w:rPr>
      </w:pPr>
      <w:r w:rsidRPr="00CA251A">
        <w:rPr>
          <w:b/>
          <w:highlight w:val="yellow"/>
        </w:rPr>
        <w:t>PROJE</w:t>
      </w:r>
      <w:r w:rsidR="00B3073F" w:rsidRPr="00CA251A">
        <w:rPr>
          <w:b/>
          <w:highlight w:val="yellow"/>
        </w:rPr>
        <w:t xml:space="preserve"> BAŞLIĞINI BURAYA YAZINIZ</w:t>
      </w:r>
    </w:p>
    <w:p w14:paraId="16255BDE" w14:textId="77777777" w:rsidR="00B3073F" w:rsidRPr="00D9585A" w:rsidRDefault="00B3073F" w:rsidP="00B3073F">
      <w:pPr>
        <w:pStyle w:val="TezMetni10Satr"/>
        <w:ind w:firstLine="0"/>
        <w:jc w:val="center"/>
        <w:rPr>
          <w:b/>
        </w:rPr>
      </w:pPr>
    </w:p>
    <w:p w14:paraId="32420C38" w14:textId="77777777" w:rsidR="00B3073F" w:rsidRPr="00D9585A" w:rsidRDefault="00B3073F" w:rsidP="00B3073F">
      <w:pPr>
        <w:pStyle w:val="TezMetni10Satr"/>
        <w:ind w:firstLine="0"/>
        <w:jc w:val="center"/>
        <w:rPr>
          <w:b/>
        </w:rPr>
      </w:pPr>
    </w:p>
    <w:p w14:paraId="2ADB9F81" w14:textId="77777777" w:rsidR="00890432" w:rsidRPr="00D9585A" w:rsidRDefault="00B3073F" w:rsidP="00B3073F">
      <w:pPr>
        <w:pStyle w:val="TezMetni10Satr"/>
        <w:ind w:firstLine="0"/>
        <w:jc w:val="center"/>
        <w:rPr>
          <w:b/>
        </w:rPr>
      </w:pPr>
      <w:r w:rsidRPr="00CA251A">
        <w:rPr>
          <w:b/>
          <w:highlight w:val="yellow"/>
        </w:rPr>
        <w:t>Öğrencinin Adı SOYADI</w:t>
      </w:r>
    </w:p>
    <w:p w14:paraId="4682E590" w14:textId="77777777" w:rsidR="00780D81" w:rsidRPr="00D9585A" w:rsidRDefault="00780D81" w:rsidP="00780D81">
      <w:pPr>
        <w:pStyle w:val="TezMetni10Satr"/>
        <w:ind w:firstLine="0"/>
        <w:rPr>
          <w:b/>
        </w:rPr>
      </w:pPr>
    </w:p>
    <w:p w14:paraId="6FD334E9" w14:textId="3C25F526" w:rsidR="00B3073F" w:rsidRPr="00D9585A" w:rsidRDefault="009D0142" w:rsidP="00222958">
      <w:pPr>
        <w:pStyle w:val="TezMetni10Satr"/>
        <w:ind w:firstLine="0"/>
        <w:jc w:val="center"/>
        <w:rPr>
          <w:b/>
        </w:rPr>
      </w:pPr>
      <w:r w:rsidRPr="00D9585A">
        <w:rPr>
          <w:b/>
        </w:rPr>
        <w:t xml:space="preserve">SELÇUK ÜNİVERSİTESİ </w:t>
      </w:r>
      <w:r>
        <w:rPr>
          <w:b/>
        </w:rPr>
        <w:br/>
        <w:t>TEKNOLOJİ FAKÜLTESİ</w:t>
      </w:r>
      <w:r>
        <w:rPr>
          <w:b/>
        </w:rPr>
        <w:br/>
        <w:t>BİLGİSAYAR MÜHENDİSLİĞİ BÖLÜMÜ</w:t>
      </w:r>
    </w:p>
    <w:p w14:paraId="14A1D345" w14:textId="77777777" w:rsidR="00B3073F" w:rsidRPr="00D9585A" w:rsidRDefault="00B3073F" w:rsidP="00B3073F">
      <w:pPr>
        <w:pStyle w:val="TezMetni10Satr"/>
        <w:ind w:firstLine="0"/>
        <w:jc w:val="center"/>
        <w:rPr>
          <w:b/>
        </w:rPr>
      </w:pPr>
    </w:p>
    <w:p w14:paraId="1F32C507" w14:textId="77777777" w:rsidR="00B3073F" w:rsidRPr="00D9585A" w:rsidRDefault="00B3073F" w:rsidP="00B3073F">
      <w:pPr>
        <w:pStyle w:val="TezMetni10Satr"/>
        <w:ind w:firstLine="0"/>
        <w:jc w:val="center"/>
        <w:rPr>
          <w:b/>
        </w:rPr>
      </w:pPr>
      <w:r w:rsidRPr="00D9585A">
        <w:rPr>
          <w:b/>
        </w:rPr>
        <w:t xml:space="preserve">Danışman: </w:t>
      </w:r>
      <w:r w:rsidRPr="00CA251A">
        <w:rPr>
          <w:b/>
          <w:highlight w:val="yellow"/>
        </w:rPr>
        <w:t>Unvanı Adı SOYADI</w:t>
      </w:r>
    </w:p>
    <w:p w14:paraId="79BD518A" w14:textId="77777777" w:rsidR="00D9585A" w:rsidRPr="00D9585A" w:rsidRDefault="00D9585A" w:rsidP="00B3073F">
      <w:pPr>
        <w:pStyle w:val="TezMetni10Satr"/>
        <w:ind w:firstLine="0"/>
        <w:jc w:val="center"/>
        <w:rPr>
          <w:b/>
        </w:rPr>
      </w:pPr>
    </w:p>
    <w:p w14:paraId="6EEE1D95" w14:textId="21846BCB" w:rsidR="00D9585A" w:rsidRDefault="00CE3E4D" w:rsidP="00B3073F">
      <w:pPr>
        <w:pStyle w:val="TezMetni10Satr"/>
        <w:ind w:firstLine="0"/>
        <w:jc w:val="center"/>
        <w:rPr>
          <w:b/>
        </w:rPr>
      </w:pPr>
      <w:r w:rsidRPr="009D0142">
        <w:rPr>
          <w:b/>
          <w:highlight w:val="yellow"/>
        </w:rPr>
        <w:t>Yıl</w:t>
      </w:r>
      <w:r w:rsidR="00D9585A" w:rsidRPr="009D0142">
        <w:rPr>
          <w:b/>
          <w:highlight w:val="yellow"/>
        </w:rPr>
        <w:t xml:space="preserve">, … Sayfa </w:t>
      </w:r>
      <w:r w:rsidR="009D0142" w:rsidRPr="009D0142">
        <w:rPr>
          <w:b/>
          <w:highlight w:val="yellow"/>
        </w:rPr>
        <w:t xml:space="preserve">(Örnek: </w:t>
      </w:r>
      <w:r w:rsidR="00993AF0">
        <w:rPr>
          <w:b/>
          <w:highlight w:val="yellow"/>
        </w:rPr>
        <w:t>2024</w:t>
      </w:r>
      <w:r w:rsidR="009D0142" w:rsidRPr="009D0142">
        <w:rPr>
          <w:b/>
          <w:highlight w:val="yellow"/>
        </w:rPr>
        <w:t>, 105 Sayfa)</w:t>
      </w:r>
      <w:r w:rsidR="009D0142">
        <w:rPr>
          <w:b/>
        </w:rPr>
        <w:t xml:space="preserve"> </w:t>
      </w:r>
    </w:p>
    <w:p w14:paraId="3FF1C01C" w14:textId="77777777" w:rsidR="00A355C9" w:rsidRDefault="00A355C9" w:rsidP="00B3073F">
      <w:pPr>
        <w:pStyle w:val="TezMetni10Satr"/>
        <w:ind w:firstLine="0"/>
        <w:jc w:val="center"/>
        <w:rPr>
          <w:b/>
        </w:rPr>
      </w:pPr>
    </w:p>
    <w:p w14:paraId="3863CA10" w14:textId="77777777" w:rsidR="00A355C9" w:rsidRPr="00D9585A" w:rsidRDefault="00A355C9" w:rsidP="00B3073F">
      <w:pPr>
        <w:pStyle w:val="TezMetni10Satr"/>
        <w:ind w:firstLine="0"/>
        <w:jc w:val="center"/>
        <w:rPr>
          <w:b/>
        </w:rPr>
      </w:pPr>
      <w:r w:rsidRPr="00D9585A">
        <w:rPr>
          <w:b/>
        </w:rPr>
        <w:t>Jüri</w:t>
      </w:r>
    </w:p>
    <w:p w14:paraId="674BA41F" w14:textId="39A02227" w:rsidR="00D9585A" w:rsidRPr="00CA251A" w:rsidRDefault="00A355C9" w:rsidP="00A355C9">
      <w:pPr>
        <w:pStyle w:val="TezMetni10Satr"/>
        <w:ind w:firstLine="0"/>
        <w:jc w:val="center"/>
        <w:rPr>
          <w:b/>
          <w:highlight w:val="yellow"/>
        </w:rPr>
      </w:pPr>
      <w:r w:rsidRPr="00CA251A">
        <w:rPr>
          <w:b/>
          <w:highlight w:val="yellow"/>
        </w:rPr>
        <w:t>Danışmanın Unvanı Adı SOYADI</w:t>
      </w:r>
    </w:p>
    <w:p w14:paraId="6E393C36" w14:textId="55317D1D" w:rsidR="00A355C9" w:rsidRPr="00CA251A" w:rsidRDefault="00A355C9" w:rsidP="00222958">
      <w:pPr>
        <w:pStyle w:val="TezMetni10Satr"/>
        <w:ind w:firstLine="0"/>
        <w:jc w:val="center"/>
        <w:rPr>
          <w:b/>
          <w:highlight w:val="yellow"/>
        </w:rPr>
      </w:pPr>
      <w:r w:rsidRPr="00CA251A">
        <w:rPr>
          <w:b/>
          <w:highlight w:val="yellow"/>
        </w:rPr>
        <w:t>Diğer Üyenin</w:t>
      </w:r>
      <w:r w:rsidRPr="00CA251A">
        <w:rPr>
          <w:highlight w:val="yellow"/>
        </w:rPr>
        <w:t xml:space="preserve"> </w:t>
      </w:r>
      <w:r w:rsidRPr="00CA251A">
        <w:rPr>
          <w:b/>
          <w:highlight w:val="yellow"/>
        </w:rPr>
        <w:t>Unvanı Adı SOYADI</w:t>
      </w:r>
    </w:p>
    <w:p w14:paraId="2FF88BE2" w14:textId="77777777" w:rsidR="009D0142" w:rsidRDefault="009D0142" w:rsidP="009D0142">
      <w:pPr>
        <w:pStyle w:val="TezMetni10Satr"/>
        <w:ind w:firstLine="0"/>
        <w:jc w:val="center"/>
        <w:rPr>
          <w:b/>
        </w:rPr>
      </w:pPr>
      <w:r w:rsidRPr="00CA251A">
        <w:rPr>
          <w:b/>
          <w:highlight w:val="yellow"/>
        </w:rPr>
        <w:t>Diğer Üyenin</w:t>
      </w:r>
      <w:r w:rsidRPr="00CA251A">
        <w:rPr>
          <w:highlight w:val="yellow"/>
        </w:rPr>
        <w:t xml:space="preserve"> </w:t>
      </w:r>
      <w:r w:rsidRPr="00CA251A">
        <w:rPr>
          <w:b/>
          <w:highlight w:val="yellow"/>
        </w:rPr>
        <w:t>Unvanı Adı SOYADI</w:t>
      </w:r>
    </w:p>
    <w:p w14:paraId="6699A916" w14:textId="77777777" w:rsidR="009D0142" w:rsidRDefault="009D0142" w:rsidP="00222958">
      <w:pPr>
        <w:pStyle w:val="TezMetni10Satr"/>
        <w:ind w:firstLine="0"/>
        <w:jc w:val="center"/>
        <w:rPr>
          <w:b/>
        </w:rPr>
      </w:pPr>
    </w:p>
    <w:p w14:paraId="24C7E086" w14:textId="77777777" w:rsidR="00780D81" w:rsidRDefault="00780D81" w:rsidP="00780D81">
      <w:pPr>
        <w:pStyle w:val="TezMetni10Satr"/>
        <w:ind w:firstLine="0"/>
      </w:pPr>
    </w:p>
    <w:p w14:paraId="22FD46BA" w14:textId="77777777" w:rsidR="001A0260" w:rsidRDefault="001A0260" w:rsidP="00780D81">
      <w:pPr>
        <w:pStyle w:val="TezMetni10Satr"/>
        <w:ind w:firstLine="0"/>
      </w:pPr>
    </w:p>
    <w:p w14:paraId="698F2370" w14:textId="77777777" w:rsidR="001A0260" w:rsidRPr="009D0142" w:rsidRDefault="001A0260" w:rsidP="001A0260">
      <w:pPr>
        <w:pStyle w:val="TezMetni10Satr"/>
        <w:rPr>
          <w:sz w:val="20"/>
          <w:szCs w:val="20"/>
        </w:rPr>
      </w:pPr>
      <w:r w:rsidRPr="009D0142">
        <w:rPr>
          <w:sz w:val="20"/>
          <w:szCs w:val="20"/>
        </w:rPr>
        <w:t xml:space="preserve">Özet metnini yazmaya buradan başlayınız. </w:t>
      </w:r>
      <w:r w:rsidR="002E61D0" w:rsidRPr="009D0142">
        <w:rPr>
          <w:sz w:val="20"/>
          <w:szCs w:val="20"/>
        </w:rPr>
        <w:t>……………………………………… ………………………………………………………………………………………….....</w:t>
      </w:r>
      <w:r w:rsidR="00141459" w:rsidRPr="009D0142">
        <w:rPr>
          <w:sz w:val="20"/>
          <w:szCs w:val="20"/>
        </w:rPr>
        <w:t>...... .................................</w:t>
      </w:r>
      <w:r w:rsidR="00141459" w:rsidRPr="009D0142">
        <w:rPr>
          <w:sz w:val="20"/>
          <w:szCs w:val="20"/>
        </w:rPr>
        <w:tab/>
        <w:t xml:space="preserve">  </w:t>
      </w:r>
      <w:r w:rsidR="00141459" w:rsidRPr="009D0142">
        <w:rPr>
          <w:sz w:val="20"/>
          <w:szCs w:val="20"/>
          <w:highlight w:val="yellow"/>
        </w:rPr>
        <w:t>10 punto olmalı</w:t>
      </w:r>
      <w:r w:rsidR="00141459" w:rsidRPr="009D0142">
        <w:rPr>
          <w:sz w:val="20"/>
          <w:szCs w:val="20"/>
        </w:rPr>
        <w:t xml:space="preserve"> …………… ………………….                     </w:t>
      </w:r>
      <w:r w:rsidR="002E61D0" w:rsidRPr="009D0142">
        <w:rPr>
          <w:sz w:val="20"/>
          <w:szCs w:val="20"/>
        </w:rPr>
        <w:t>..........................................................................................................................................................................................................................................................................................................................</w:t>
      </w:r>
    </w:p>
    <w:p w14:paraId="334F5FAC" w14:textId="77777777" w:rsidR="001A0260" w:rsidRPr="009D0142" w:rsidRDefault="001A0260" w:rsidP="001A0260">
      <w:pPr>
        <w:pStyle w:val="TezMetni10Satr"/>
        <w:rPr>
          <w:sz w:val="20"/>
          <w:szCs w:val="20"/>
        </w:rPr>
      </w:pPr>
    </w:p>
    <w:p w14:paraId="44B1744A" w14:textId="01B32344" w:rsidR="00222958" w:rsidRDefault="001A0260" w:rsidP="00222958">
      <w:pPr>
        <w:pStyle w:val="TezMetni10Satr"/>
      </w:pPr>
      <w:r w:rsidRPr="009D0142">
        <w:rPr>
          <w:b/>
          <w:sz w:val="20"/>
          <w:szCs w:val="20"/>
        </w:rPr>
        <w:t>Anahtar Kelimeler:</w:t>
      </w:r>
      <w:r w:rsidRPr="009D0142">
        <w:rPr>
          <w:sz w:val="20"/>
          <w:szCs w:val="20"/>
        </w:rPr>
        <w:t xml:space="preserve"> 4-8 adet a</w:t>
      </w:r>
      <w:r w:rsidRPr="009D0142">
        <w:rPr>
          <w:iCs/>
          <w:sz w:val="20"/>
          <w:szCs w:val="20"/>
        </w:rPr>
        <w:t>nahtar kelime yazınız.</w:t>
      </w:r>
      <w:r w:rsidR="00141459" w:rsidRPr="009D0142">
        <w:rPr>
          <w:iCs/>
          <w:sz w:val="20"/>
          <w:szCs w:val="20"/>
          <w:highlight w:val="yellow"/>
        </w:rPr>
        <w:t xml:space="preserve"> Alfabetik sırada ve</w:t>
      </w:r>
      <w:r w:rsidR="00222958" w:rsidRPr="009D0142">
        <w:rPr>
          <w:iCs/>
          <w:sz w:val="20"/>
          <w:szCs w:val="20"/>
          <w:highlight w:val="yellow"/>
        </w:rPr>
        <w:t xml:space="preserve"> </w:t>
      </w:r>
      <w:r w:rsidR="00141459" w:rsidRPr="009D0142">
        <w:rPr>
          <w:sz w:val="20"/>
          <w:szCs w:val="20"/>
          <w:highlight w:val="yellow"/>
        </w:rPr>
        <w:t>10 punto olmalı</w:t>
      </w:r>
      <w:r w:rsidR="00222958">
        <w:br w:type="page"/>
      </w:r>
    </w:p>
    <w:p w14:paraId="2B2C4DBA" w14:textId="77777777" w:rsidR="00780D81" w:rsidRPr="005B5FDE" w:rsidRDefault="007E1107" w:rsidP="00222DA9">
      <w:pPr>
        <w:pStyle w:val="Balk1derece"/>
        <w:jc w:val="center"/>
      </w:pPr>
      <w:bookmarkStart w:id="3" w:name="_Toc257628856"/>
      <w:bookmarkStart w:id="4" w:name="_Toc80181474"/>
      <w:r w:rsidRPr="005B5FDE">
        <w:lastRenderedPageBreak/>
        <w:t>ABSTRACT</w:t>
      </w:r>
      <w:bookmarkEnd w:id="3"/>
      <w:bookmarkEnd w:id="4"/>
    </w:p>
    <w:p w14:paraId="5DAEA1B3" w14:textId="77777777" w:rsidR="001A0260" w:rsidRPr="00B3073F" w:rsidRDefault="001A0260" w:rsidP="001A0260">
      <w:pPr>
        <w:pStyle w:val="TezMetni10Satr"/>
      </w:pPr>
    </w:p>
    <w:p w14:paraId="0F7E34A9" w14:textId="4DD262FE" w:rsidR="001A0260" w:rsidRDefault="00C33BDC" w:rsidP="001A0260">
      <w:pPr>
        <w:pStyle w:val="TezMetni10Satr"/>
        <w:ind w:firstLine="0"/>
        <w:jc w:val="center"/>
        <w:rPr>
          <w:b/>
        </w:rPr>
      </w:pPr>
      <w:r w:rsidRPr="00C33BDC">
        <w:rPr>
          <w:b/>
          <w:highlight w:val="yellow"/>
        </w:rPr>
        <w:t xml:space="preserve">ENGINEERING DESIGN / COMPUTER ENGINEERING APPLICATIONS </w:t>
      </w:r>
      <w:r w:rsidR="00222958" w:rsidRPr="00C33BDC">
        <w:rPr>
          <w:b/>
          <w:highlight w:val="yellow"/>
        </w:rPr>
        <w:t>PROJECT</w:t>
      </w:r>
    </w:p>
    <w:p w14:paraId="77B6E8B2" w14:textId="77777777" w:rsidR="0055438F" w:rsidRPr="00D9585A" w:rsidRDefault="0055438F" w:rsidP="001A0260">
      <w:pPr>
        <w:pStyle w:val="TezMetni10Satr"/>
        <w:ind w:firstLine="0"/>
        <w:jc w:val="center"/>
        <w:rPr>
          <w:b/>
        </w:rPr>
      </w:pPr>
    </w:p>
    <w:p w14:paraId="3F09E26F" w14:textId="4D28A365" w:rsidR="001A0260" w:rsidRPr="00D9585A" w:rsidRDefault="00222958" w:rsidP="001A0260">
      <w:pPr>
        <w:pStyle w:val="TezMetni10Satr"/>
        <w:ind w:firstLine="0"/>
        <w:jc w:val="center"/>
        <w:rPr>
          <w:b/>
        </w:rPr>
      </w:pPr>
      <w:r w:rsidRPr="00CA251A">
        <w:rPr>
          <w:b/>
          <w:highlight w:val="yellow"/>
        </w:rPr>
        <w:t>PROJE</w:t>
      </w:r>
      <w:r w:rsidR="001A0260" w:rsidRPr="00CA251A">
        <w:rPr>
          <w:b/>
          <w:highlight w:val="yellow"/>
        </w:rPr>
        <w:t xml:space="preserve"> BAŞLIĞINI</w:t>
      </w:r>
      <w:r w:rsidR="0055438F" w:rsidRPr="00CA251A">
        <w:rPr>
          <w:b/>
          <w:highlight w:val="yellow"/>
        </w:rPr>
        <w:t>N İNGİLİZCE</w:t>
      </w:r>
      <w:r w:rsidR="00BC7FCF" w:rsidRPr="00CA251A">
        <w:rPr>
          <w:b/>
          <w:highlight w:val="yellow"/>
        </w:rPr>
        <w:t>’</w:t>
      </w:r>
      <w:r w:rsidR="0055438F" w:rsidRPr="00CA251A">
        <w:rPr>
          <w:b/>
          <w:highlight w:val="yellow"/>
        </w:rPr>
        <w:t>SİNİ</w:t>
      </w:r>
      <w:r w:rsidR="001A0260" w:rsidRPr="00CA251A">
        <w:rPr>
          <w:b/>
          <w:highlight w:val="yellow"/>
        </w:rPr>
        <w:t xml:space="preserve"> BURAYA YAZINIZ</w:t>
      </w:r>
    </w:p>
    <w:p w14:paraId="79409A35" w14:textId="77777777" w:rsidR="001A0260" w:rsidRPr="00D9585A" w:rsidRDefault="001A0260" w:rsidP="001A0260">
      <w:pPr>
        <w:pStyle w:val="TezMetni10Satr"/>
        <w:ind w:firstLine="0"/>
        <w:jc w:val="center"/>
        <w:rPr>
          <w:b/>
        </w:rPr>
      </w:pPr>
    </w:p>
    <w:p w14:paraId="3E68D3F2" w14:textId="77777777" w:rsidR="001A0260" w:rsidRPr="00D9585A" w:rsidRDefault="001A0260" w:rsidP="001A0260">
      <w:pPr>
        <w:pStyle w:val="TezMetni10Satr"/>
        <w:ind w:firstLine="0"/>
        <w:jc w:val="center"/>
        <w:rPr>
          <w:b/>
        </w:rPr>
      </w:pPr>
    </w:p>
    <w:p w14:paraId="5697CBF2" w14:textId="77777777" w:rsidR="001A0260" w:rsidRPr="00D9585A" w:rsidRDefault="001A0260" w:rsidP="001A0260">
      <w:pPr>
        <w:pStyle w:val="TezMetni10Satr"/>
        <w:ind w:firstLine="0"/>
        <w:jc w:val="center"/>
        <w:rPr>
          <w:b/>
        </w:rPr>
      </w:pPr>
      <w:r w:rsidRPr="00CA251A">
        <w:rPr>
          <w:b/>
          <w:highlight w:val="yellow"/>
        </w:rPr>
        <w:t>Öğrencinin Adı SOYADI</w:t>
      </w:r>
    </w:p>
    <w:p w14:paraId="1877E55F" w14:textId="77777777" w:rsidR="001A0260" w:rsidRPr="00D9585A" w:rsidRDefault="001A0260" w:rsidP="001A0260">
      <w:pPr>
        <w:pStyle w:val="TezMetni10Satr"/>
        <w:ind w:firstLine="0"/>
        <w:rPr>
          <w:b/>
        </w:rPr>
      </w:pPr>
    </w:p>
    <w:p w14:paraId="5EE1EEB2" w14:textId="333031B9" w:rsidR="00DD5B56" w:rsidRDefault="00222958" w:rsidP="001A0260">
      <w:pPr>
        <w:pStyle w:val="TezMetni10Satr"/>
        <w:ind w:firstLine="0"/>
        <w:jc w:val="center"/>
        <w:rPr>
          <w:b/>
        </w:rPr>
      </w:pPr>
      <w:r>
        <w:rPr>
          <w:b/>
        </w:rPr>
        <w:t xml:space="preserve">SELCUK UNIVERSITY </w:t>
      </w:r>
      <w:r w:rsidR="009D0142">
        <w:rPr>
          <w:b/>
        </w:rPr>
        <w:br/>
      </w:r>
      <w:r>
        <w:rPr>
          <w:b/>
        </w:rPr>
        <w:t>FACULTY OF TECHNOLOGY</w:t>
      </w:r>
      <w:r>
        <w:rPr>
          <w:b/>
        </w:rPr>
        <w:br/>
        <w:t>DEPARTMENT OF COMPUTER ENGINEERING</w:t>
      </w:r>
    </w:p>
    <w:p w14:paraId="5E061D08" w14:textId="77777777" w:rsidR="00222958" w:rsidRDefault="00222958" w:rsidP="001A0260">
      <w:pPr>
        <w:pStyle w:val="TezMetni10Satr"/>
        <w:ind w:firstLine="0"/>
        <w:jc w:val="center"/>
        <w:rPr>
          <w:b/>
        </w:rPr>
      </w:pPr>
    </w:p>
    <w:p w14:paraId="1C8F1E13" w14:textId="77777777" w:rsidR="001A0260" w:rsidRPr="00D9585A" w:rsidRDefault="0055438F" w:rsidP="001A0260">
      <w:pPr>
        <w:pStyle w:val="TezMetni10Satr"/>
        <w:ind w:firstLine="0"/>
        <w:jc w:val="center"/>
        <w:rPr>
          <w:b/>
        </w:rPr>
      </w:pPr>
      <w:r>
        <w:rPr>
          <w:b/>
        </w:rPr>
        <w:t>Advisor</w:t>
      </w:r>
      <w:r w:rsidR="001A0260" w:rsidRPr="00D9585A">
        <w:rPr>
          <w:b/>
        </w:rPr>
        <w:t xml:space="preserve">: </w:t>
      </w:r>
      <w:proofErr w:type="spellStart"/>
      <w:r w:rsidR="00B8142D" w:rsidRPr="00CA251A">
        <w:rPr>
          <w:b/>
          <w:highlight w:val="yellow"/>
        </w:rPr>
        <w:t>Title</w:t>
      </w:r>
      <w:proofErr w:type="spellEnd"/>
      <w:r w:rsidR="00B8142D" w:rsidRPr="00CA251A">
        <w:rPr>
          <w:b/>
          <w:highlight w:val="yellow"/>
        </w:rPr>
        <w:t xml:space="preserve"> </w:t>
      </w:r>
      <w:r w:rsidR="001A0260" w:rsidRPr="00CA251A">
        <w:rPr>
          <w:b/>
          <w:highlight w:val="yellow"/>
        </w:rPr>
        <w:t>Unvanı Adı SOYADI</w:t>
      </w:r>
    </w:p>
    <w:p w14:paraId="39817899" w14:textId="77777777" w:rsidR="001A0260" w:rsidRPr="00D9585A" w:rsidRDefault="001A0260" w:rsidP="001A0260">
      <w:pPr>
        <w:pStyle w:val="TezMetni10Satr"/>
        <w:ind w:firstLine="0"/>
        <w:jc w:val="center"/>
        <w:rPr>
          <w:b/>
        </w:rPr>
      </w:pPr>
    </w:p>
    <w:p w14:paraId="36FC5A2D" w14:textId="7AEA0477" w:rsidR="001A0260" w:rsidRDefault="00CE3E4D" w:rsidP="001A0260">
      <w:pPr>
        <w:pStyle w:val="TezMetni10Satr"/>
        <w:ind w:firstLine="0"/>
        <w:jc w:val="center"/>
        <w:rPr>
          <w:b/>
        </w:rPr>
      </w:pPr>
      <w:proofErr w:type="spellStart"/>
      <w:r w:rsidRPr="009D0142">
        <w:rPr>
          <w:b/>
          <w:highlight w:val="yellow"/>
        </w:rPr>
        <w:t>Year</w:t>
      </w:r>
      <w:proofErr w:type="spellEnd"/>
      <w:r w:rsidRPr="009D0142">
        <w:rPr>
          <w:b/>
          <w:highlight w:val="yellow"/>
        </w:rPr>
        <w:t>,</w:t>
      </w:r>
      <w:r w:rsidR="001A0260" w:rsidRPr="009D0142">
        <w:rPr>
          <w:b/>
          <w:highlight w:val="yellow"/>
        </w:rPr>
        <w:t xml:space="preserve"> … </w:t>
      </w:r>
      <w:proofErr w:type="spellStart"/>
      <w:r w:rsidR="0055438F" w:rsidRPr="009D0142">
        <w:rPr>
          <w:b/>
          <w:highlight w:val="yellow"/>
        </w:rPr>
        <w:t>Page</w:t>
      </w:r>
      <w:r w:rsidR="00243855" w:rsidRPr="009D0142">
        <w:rPr>
          <w:b/>
          <w:highlight w:val="yellow"/>
        </w:rPr>
        <w:t>s</w:t>
      </w:r>
      <w:proofErr w:type="spellEnd"/>
      <w:r w:rsidR="009D0142" w:rsidRPr="009D0142">
        <w:rPr>
          <w:b/>
          <w:highlight w:val="yellow"/>
        </w:rPr>
        <w:t xml:space="preserve"> (</w:t>
      </w:r>
      <w:r w:rsidR="001B3E2A">
        <w:rPr>
          <w:b/>
          <w:highlight w:val="yellow"/>
        </w:rPr>
        <w:t>2024</w:t>
      </w:r>
      <w:r w:rsidR="009D0142" w:rsidRPr="009D0142">
        <w:rPr>
          <w:b/>
          <w:highlight w:val="yellow"/>
        </w:rPr>
        <w:t xml:space="preserve">, 105 </w:t>
      </w:r>
      <w:proofErr w:type="spellStart"/>
      <w:r w:rsidR="009D0142" w:rsidRPr="009D0142">
        <w:rPr>
          <w:b/>
          <w:highlight w:val="yellow"/>
        </w:rPr>
        <w:t>Pages</w:t>
      </w:r>
      <w:proofErr w:type="spellEnd"/>
      <w:r w:rsidR="009D0142" w:rsidRPr="009D0142">
        <w:rPr>
          <w:b/>
          <w:highlight w:val="yellow"/>
        </w:rPr>
        <w:t>)</w:t>
      </w:r>
    </w:p>
    <w:p w14:paraId="0A1C4CF6" w14:textId="77777777" w:rsidR="001A0260" w:rsidRDefault="001A0260" w:rsidP="001A0260">
      <w:pPr>
        <w:pStyle w:val="TezMetni10Satr"/>
        <w:ind w:firstLine="0"/>
        <w:jc w:val="center"/>
        <w:rPr>
          <w:b/>
        </w:rPr>
      </w:pPr>
    </w:p>
    <w:p w14:paraId="7AC14052" w14:textId="40453250" w:rsidR="001A0260" w:rsidRDefault="001A0260" w:rsidP="001A0260">
      <w:pPr>
        <w:pStyle w:val="TezMetni10Satr"/>
        <w:ind w:firstLine="0"/>
        <w:jc w:val="center"/>
        <w:rPr>
          <w:b/>
        </w:rPr>
      </w:pPr>
      <w:proofErr w:type="spellStart"/>
      <w:r w:rsidRPr="00D9585A">
        <w:rPr>
          <w:b/>
        </w:rPr>
        <w:t>J</w:t>
      </w:r>
      <w:r w:rsidR="0055438F">
        <w:rPr>
          <w:b/>
        </w:rPr>
        <w:t>ury</w:t>
      </w:r>
      <w:proofErr w:type="spellEnd"/>
    </w:p>
    <w:p w14:paraId="62CD8A84" w14:textId="77777777" w:rsidR="001A0260" w:rsidRPr="00CA251A" w:rsidRDefault="00373798" w:rsidP="001A0260">
      <w:pPr>
        <w:pStyle w:val="TezMetni10Satr"/>
        <w:ind w:firstLine="0"/>
        <w:jc w:val="center"/>
        <w:rPr>
          <w:b/>
          <w:highlight w:val="yellow"/>
        </w:rPr>
      </w:pPr>
      <w:r w:rsidRPr="00CA251A">
        <w:rPr>
          <w:b/>
          <w:highlight w:val="yellow"/>
        </w:rPr>
        <w:t xml:space="preserve">Advisor </w:t>
      </w:r>
      <w:r w:rsidR="001A0260" w:rsidRPr="00CA251A">
        <w:rPr>
          <w:b/>
          <w:highlight w:val="yellow"/>
        </w:rPr>
        <w:t>Danışmanın Unvanı Adı SOYADI</w:t>
      </w:r>
    </w:p>
    <w:p w14:paraId="0247C632" w14:textId="44254400" w:rsidR="001A0260" w:rsidRPr="00CA251A" w:rsidRDefault="001A0260" w:rsidP="001A0260">
      <w:pPr>
        <w:pStyle w:val="TezMetni10Satr"/>
        <w:ind w:firstLine="0"/>
        <w:jc w:val="center"/>
        <w:rPr>
          <w:b/>
          <w:highlight w:val="yellow"/>
        </w:rPr>
      </w:pPr>
      <w:r w:rsidRPr="00CA251A">
        <w:rPr>
          <w:b/>
          <w:highlight w:val="yellow"/>
        </w:rPr>
        <w:t>Diğer Üyenin</w:t>
      </w:r>
      <w:r w:rsidRPr="00CA251A">
        <w:rPr>
          <w:highlight w:val="yellow"/>
        </w:rPr>
        <w:t xml:space="preserve"> </w:t>
      </w:r>
      <w:r w:rsidRPr="00CA251A">
        <w:rPr>
          <w:b/>
          <w:highlight w:val="yellow"/>
        </w:rPr>
        <w:t>Unvanı Adı SOYADI</w:t>
      </w:r>
    </w:p>
    <w:p w14:paraId="199DCA99" w14:textId="77777777" w:rsidR="009D0142" w:rsidRDefault="009D0142" w:rsidP="009D0142">
      <w:pPr>
        <w:pStyle w:val="TezMetni10Satr"/>
        <w:ind w:firstLine="0"/>
        <w:jc w:val="center"/>
        <w:rPr>
          <w:b/>
        </w:rPr>
      </w:pPr>
      <w:r w:rsidRPr="00CA251A">
        <w:rPr>
          <w:b/>
          <w:highlight w:val="yellow"/>
        </w:rPr>
        <w:t>Diğer Üyenin</w:t>
      </w:r>
      <w:r w:rsidRPr="00CA251A">
        <w:rPr>
          <w:highlight w:val="yellow"/>
        </w:rPr>
        <w:t xml:space="preserve"> </w:t>
      </w:r>
      <w:r w:rsidRPr="00CA251A">
        <w:rPr>
          <w:b/>
          <w:highlight w:val="yellow"/>
        </w:rPr>
        <w:t>Unvanı Adı SOYADI</w:t>
      </w:r>
    </w:p>
    <w:p w14:paraId="1B1F389C" w14:textId="77777777" w:rsidR="001A0260" w:rsidRDefault="001A0260" w:rsidP="001A0260">
      <w:pPr>
        <w:pStyle w:val="TezMetni10Satr"/>
        <w:ind w:firstLine="0"/>
      </w:pPr>
    </w:p>
    <w:p w14:paraId="17CB8540" w14:textId="77777777" w:rsidR="0055438F" w:rsidRDefault="0055438F" w:rsidP="001A0260">
      <w:pPr>
        <w:pStyle w:val="TezMetni10Satr"/>
        <w:ind w:firstLine="0"/>
      </w:pPr>
    </w:p>
    <w:p w14:paraId="75C3B426" w14:textId="77777777" w:rsidR="001A0260" w:rsidRPr="009D0142" w:rsidRDefault="0055438F" w:rsidP="001A0260">
      <w:pPr>
        <w:pStyle w:val="TezMetni10Satr"/>
        <w:rPr>
          <w:sz w:val="20"/>
          <w:szCs w:val="20"/>
        </w:rPr>
      </w:pPr>
      <w:r w:rsidRPr="009D0142">
        <w:rPr>
          <w:sz w:val="20"/>
          <w:szCs w:val="20"/>
        </w:rPr>
        <w:t>Türkçe ö</w:t>
      </w:r>
      <w:r w:rsidR="001A0260" w:rsidRPr="009D0142">
        <w:rPr>
          <w:sz w:val="20"/>
          <w:szCs w:val="20"/>
        </w:rPr>
        <w:t>zet metnini</w:t>
      </w:r>
      <w:r w:rsidRPr="009D0142">
        <w:rPr>
          <w:sz w:val="20"/>
          <w:szCs w:val="20"/>
        </w:rPr>
        <w:t xml:space="preserve">n </w:t>
      </w:r>
      <w:proofErr w:type="spellStart"/>
      <w:r w:rsidRPr="009D0142">
        <w:rPr>
          <w:sz w:val="20"/>
          <w:szCs w:val="20"/>
        </w:rPr>
        <w:t>İngilizce’sini</w:t>
      </w:r>
      <w:proofErr w:type="spellEnd"/>
      <w:r w:rsidR="001A0260" w:rsidRPr="009D0142">
        <w:rPr>
          <w:sz w:val="20"/>
          <w:szCs w:val="20"/>
        </w:rPr>
        <w:t xml:space="preserve"> yazmaya buradan başlayınız. </w:t>
      </w:r>
      <w:r w:rsidR="002E61D0" w:rsidRPr="009D0142">
        <w:rPr>
          <w:sz w:val="20"/>
          <w:szCs w:val="20"/>
        </w:rPr>
        <w:t>……….…… ……………………………………………………………………………………………</w:t>
      </w:r>
      <w:r w:rsidR="00141459" w:rsidRPr="009D0142">
        <w:rPr>
          <w:sz w:val="20"/>
          <w:szCs w:val="20"/>
        </w:rPr>
        <w:t>...... .................................</w:t>
      </w:r>
      <w:r w:rsidR="00141459" w:rsidRPr="009D0142">
        <w:rPr>
          <w:sz w:val="20"/>
          <w:szCs w:val="20"/>
        </w:rPr>
        <w:tab/>
        <w:t xml:space="preserve">  </w:t>
      </w:r>
      <w:r w:rsidR="00141459" w:rsidRPr="009D0142">
        <w:rPr>
          <w:sz w:val="20"/>
          <w:szCs w:val="20"/>
          <w:highlight w:val="yellow"/>
        </w:rPr>
        <w:t>10 punto olmalı</w:t>
      </w:r>
      <w:r w:rsidR="00141459" w:rsidRPr="009D0142">
        <w:rPr>
          <w:sz w:val="20"/>
          <w:szCs w:val="20"/>
        </w:rPr>
        <w:t xml:space="preserve"> …………… ………………….                     </w:t>
      </w:r>
      <w:r w:rsidR="002E61D0" w:rsidRPr="009D0142">
        <w:rPr>
          <w:sz w:val="20"/>
          <w:szCs w:val="20"/>
        </w:rPr>
        <w:t>…………………………………………………………………………………………………………………….…………………………………………………………………………………………</w:t>
      </w:r>
    </w:p>
    <w:p w14:paraId="6FE31614" w14:textId="77777777" w:rsidR="001A0260" w:rsidRDefault="001A0260" w:rsidP="001A0260">
      <w:pPr>
        <w:pStyle w:val="TezMetni10Satr"/>
      </w:pPr>
    </w:p>
    <w:p w14:paraId="0D864E82" w14:textId="186F5240" w:rsidR="00780D81" w:rsidRPr="009D0142" w:rsidRDefault="0055438F" w:rsidP="00222958">
      <w:pPr>
        <w:pStyle w:val="TezMetni10Satr"/>
        <w:rPr>
          <w:sz w:val="20"/>
          <w:szCs w:val="20"/>
          <w:highlight w:val="yellow"/>
        </w:rPr>
      </w:pPr>
      <w:proofErr w:type="spellStart"/>
      <w:r w:rsidRPr="009D0142">
        <w:rPr>
          <w:b/>
          <w:sz w:val="20"/>
          <w:szCs w:val="20"/>
        </w:rPr>
        <w:t>Keywords</w:t>
      </w:r>
      <w:proofErr w:type="spellEnd"/>
      <w:r w:rsidR="001A0260" w:rsidRPr="009D0142">
        <w:rPr>
          <w:b/>
          <w:sz w:val="20"/>
          <w:szCs w:val="20"/>
        </w:rPr>
        <w:t>:</w:t>
      </w:r>
      <w:r w:rsidR="001A0260" w:rsidRPr="009D0142">
        <w:rPr>
          <w:sz w:val="20"/>
          <w:szCs w:val="20"/>
        </w:rPr>
        <w:t xml:space="preserve"> </w:t>
      </w:r>
      <w:r w:rsidR="00AC37F5" w:rsidRPr="009D0142">
        <w:rPr>
          <w:sz w:val="20"/>
          <w:szCs w:val="20"/>
        </w:rPr>
        <w:t>Tür</w:t>
      </w:r>
      <w:r w:rsidRPr="009D0142">
        <w:rPr>
          <w:sz w:val="20"/>
          <w:szCs w:val="20"/>
        </w:rPr>
        <w:t>kçe özetteki</w:t>
      </w:r>
      <w:r w:rsidR="002E61D0" w:rsidRPr="009D0142">
        <w:rPr>
          <w:sz w:val="20"/>
          <w:szCs w:val="20"/>
        </w:rPr>
        <w:t xml:space="preserve"> anahtar kelimelerin </w:t>
      </w:r>
      <w:proofErr w:type="spellStart"/>
      <w:r w:rsidR="002E61D0" w:rsidRPr="009D0142">
        <w:rPr>
          <w:sz w:val="20"/>
          <w:szCs w:val="20"/>
        </w:rPr>
        <w:t>İngilizce’sini</w:t>
      </w:r>
      <w:proofErr w:type="spellEnd"/>
      <w:r w:rsidR="002E61D0" w:rsidRPr="009D0142">
        <w:rPr>
          <w:sz w:val="20"/>
          <w:szCs w:val="20"/>
        </w:rPr>
        <w:t xml:space="preserve"> yazınız.</w:t>
      </w:r>
      <w:r w:rsidRPr="009D0142">
        <w:rPr>
          <w:sz w:val="20"/>
          <w:szCs w:val="20"/>
        </w:rPr>
        <w:t xml:space="preserve"> </w:t>
      </w:r>
      <w:r w:rsidR="00141459" w:rsidRPr="009D0142">
        <w:rPr>
          <w:iCs/>
          <w:sz w:val="20"/>
          <w:szCs w:val="20"/>
          <w:highlight w:val="yellow"/>
        </w:rPr>
        <w:t>Alfabetik sırada ve</w:t>
      </w:r>
      <w:r w:rsidR="00667157" w:rsidRPr="009D0142">
        <w:rPr>
          <w:iCs/>
          <w:sz w:val="20"/>
          <w:szCs w:val="20"/>
          <w:highlight w:val="yellow"/>
        </w:rPr>
        <w:t xml:space="preserve"> </w:t>
      </w:r>
      <w:r w:rsidR="00141459" w:rsidRPr="009D0142">
        <w:rPr>
          <w:sz w:val="20"/>
          <w:szCs w:val="20"/>
          <w:highlight w:val="yellow"/>
        </w:rPr>
        <w:t>10 punto olmalı</w:t>
      </w:r>
      <w:r w:rsidR="00222958" w:rsidRPr="009D0142">
        <w:rPr>
          <w:sz w:val="20"/>
          <w:szCs w:val="20"/>
          <w:highlight w:val="yellow"/>
        </w:rPr>
        <w:br w:type="page"/>
      </w:r>
    </w:p>
    <w:p w14:paraId="747E8FA4" w14:textId="77777777" w:rsidR="00780D81" w:rsidRPr="00BC7FCF" w:rsidRDefault="007E1107" w:rsidP="00222DA9">
      <w:pPr>
        <w:pStyle w:val="Balk1derece"/>
        <w:jc w:val="center"/>
      </w:pPr>
      <w:bookmarkStart w:id="5" w:name="_Toc257628857"/>
      <w:bookmarkStart w:id="6" w:name="_Toc80181475"/>
      <w:r w:rsidRPr="00BC7FCF">
        <w:lastRenderedPageBreak/>
        <w:t>ÖNSÖZ</w:t>
      </w:r>
      <w:bookmarkEnd w:id="5"/>
      <w:bookmarkEnd w:id="6"/>
    </w:p>
    <w:p w14:paraId="36596C2F" w14:textId="77777777" w:rsidR="009A460E" w:rsidRDefault="009A460E" w:rsidP="00780D81">
      <w:pPr>
        <w:pStyle w:val="TezMetni10Satr"/>
      </w:pPr>
    </w:p>
    <w:p w14:paraId="1F98063E" w14:textId="77777777" w:rsidR="009A460E" w:rsidRDefault="009A460E" w:rsidP="00780D81">
      <w:pPr>
        <w:pStyle w:val="TezMetni10Satr"/>
      </w:pPr>
    </w:p>
    <w:p w14:paraId="263430B9" w14:textId="77777777" w:rsidR="00780D81" w:rsidRPr="00574531" w:rsidRDefault="00780D81" w:rsidP="00780D81">
      <w:pPr>
        <w:pStyle w:val="TezMetni10Satr"/>
        <w:rPr>
          <w:color w:val="000000"/>
        </w:rPr>
      </w:pPr>
      <w:r w:rsidRPr="00574531">
        <w:rPr>
          <w:color w:val="000000"/>
        </w:rPr>
        <w:t xml:space="preserve">Önsöz metnini </w:t>
      </w:r>
      <w:r w:rsidR="002E61D0" w:rsidRPr="00574531">
        <w:rPr>
          <w:color w:val="000000"/>
        </w:rPr>
        <w:t xml:space="preserve">yazım kılavuzuna uygun olarak </w:t>
      </w:r>
      <w:r w:rsidRPr="00574531">
        <w:rPr>
          <w:color w:val="000000"/>
        </w:rPr>
        <w:t>ya</w:t>
      </w:r>
      <w:r w:rsidR="00D9218D" w:rsidRPr="00574531">
        <w:rPr>
          <w:color w:val="000000"/>
        </w:rPr>
        <w:t>z</w:t>
      </w:r>
      <w:r w:rsidRPr="00574531">
        <w:rPr>
          <w:color w:val="000000"/>
        </w:rPr>
        <w:t>maya buradan başlayınız.</w:t>
      </w:r>
    </w:p>
    <w:p w14:paraId="3B3DE586" w14:textId="77777777" w:rsidR="00780D81" w:rsidRDefault="00780D81" w:rsidP="00780D81">
      <w:pPr>
        <w:pStyle w:val="TezMetni10Satr"/>
        <w:ind w:firstLine="0"/>
      </w:pPr>
    </w:p>
    <w:p w14:paraId="509B27FC" w14:textId="77777777" w:rsidR="002803A4" w:rsidRPr="005B5FDE" w:rsidRDefault="002803A4" w:rsidP="00780D81">
      <w:pPr>
        <w:pStyle w:val="TezMetni10Satr"/>
        <w:ind w:firstLine="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7400B6" w14:paraId="2D4F06F2" w14:textId="77777777" w:rsidTr="007F63AD">
        <w:trPr>
          <w:trHeight w:val="850"/>
          <w:jc w:val="center"/>
        </w:trPr>
        <w:tc>
          <w:tcPr>
            <w:tcW w:w="4246" w:type="dxa"/>
            <w:vAlign w:val="center"/>
          </w:tcPr>
          <w:p w14:paraId="7AB206F8" w14:textId="77777777" w:rsidR="007400B6" w:rsidRDefault="007400B6" w:rsidP="007F63AD">
            <w:pPr>
              <w:pStyle w:val="TezMetni10Satr"/>
              <w:ind w:firstLine="0"/>
              <w:jc w:val="center"/>
            </w:pPr>
          </w:p>
        </w:tc>
        <w:tc>
          <w:tcPr>
            <w:tcW w:w="4247" w:type="dxa"/>
            <w:vAlign w:val="center"/>
          </w:tcPr>
          <w:p w14:paraId="1AC25BF8" w14:textId="77777777" w:rsidR="007400B6" w:rsidRPr="001C1EA9" w:rsidRDefault="007400B6" w:rsidP="007F63AD">
            <w:pPr>
              <w:pStyle w:val="TezMetni10Satr"/>
              <w:ind w:firstLine="0"/>
              <w:jc w:val="center"/>
              <w:rPr>
                <w:highlight w:val="yellow"/>
              </w:rPr>
            </w:pPr>
            <w:r w:rsidRPr="001C1EA9">
              <w:rPr>
                <w:highlight w:val="yellow"/>
              </w:rPr>
              <w:t>Öğrencinin Adı SOYADI</w:t>
            </w:r>
          </w:p>
        </w:tc>
      </w:tr>
      <w:tr w:rsidR="007400B6" w14:paraId="3ECE31D3" w14:textId="77777777" w:rsidTr="007F63AD">
        <w:trPr>
          <w:trHeight w:val="850"/>
          <w:jc w:val="center"/>
        </w:trPr>
        <w:tc>
          <w:tcPr>
            <w:tcW w:w="4246" w:type="dxa"/>
            <w:vAlign w:val="center"/>
          </w:tcPr>
          <w:p w14:paraId="4BCA4130" w14:textId="77777777" w:rsidR="007400B6" w:rsidRDefault="007400B6" w:rsidP="007F63AD">
            <w:pPr>
              <w:pStyle w:val="TezMetni10Satr"/>
              <w:ind w:firstLine="0"/>
              <w:jc w:val="center"/>
            </w:pPr>
          </w:p>
        </w:tc>
        <w:tc>
          <w:tcPr>
            <w:tcW w:w="4247" w:type="dxa"/>
            <w:vAlign w:val="center"/>
          </w:tcPr>
          <w:p w14:paraId="2933AF06" w14:textId="32B0F668" w:rsidR="007400B6" w:rsidRDefault="007400B6" w:rsidP="007F63AD">
            <w:pPr>
              <w:pStyle w:val="TezMetni10Satr"/>
              <w:ind w:firstLine="0"/>
              <w:jc w:val="center"/>
            </w:pPr>
            <w:r>
              <w:t xml:space="preserve">Konya / </w:t>
            </w:r>
            <w:r w:rsidRPr="007400B6">
              <w:rPr>
                <w:highlight w:val="yellow"/>
              </w:rPr>
              <w:t>Yıl</w:t>
            </w:r>
          </w:p>
        </w:tc>
      </w:tr>
    </w:tbl>
    <w:p w14:paraId="0BE7F8D7" w14:textId="084E1A3A" w:rsidR="002C1808" w:rsidRDefault="002C1808" w:rsidP="00780D81">
      <w:pPr>
        <w:pStyle w:val="TezMetni10Satr"/>
        <w:ind w:firstLine="0"/>
      </w:pPr>
      <w:r>
        <w:br w:type="page"/>
      </w:r>
    </w:p>
    <w:p w14:paraId="5D41F86A" w14:textId="77777777" w:rsidR="00094893" w:rsidRDefault="007E1107" w:rsidP="00222DA9">
      <w:pPr>
        <w:pStyle w:val="Balk1derece"/>
        <w:jc w:val="center"/>
      </w:pPr>
      <w:bookmarkStart w:id="7" w:name="_Toc257628858"/>
      <w:bookmarkStart w:id="8" w:name="_Toc80181476"/>
      <w:r w:rsidRPr="005B5FDE">
        <w:lastRenderedPageBreak/>
        <w:t>İÇİNDEKİLER</w:t>
      </w:r>
      <w:bookmarkEnd w:id="7"/>
      <w:bookmarkEnd w:id="8"/>
    </w:p>
    <w:p w14:paraId="46E3F012" w14:textId="77777777" w:rsidR="002803A4" w:rsidRPr="002803A4" w:rsidRDefault="002803A4" w:rsidP="002803A4">
      <w:pPr>
        <w:pStyle w:val="TezMetni15Satr"/>
      </w:pPr>
    </w:p>
    <w:p w14:paraId="6AE35C40" w14:textId="46B687B4" w:rsidR="008F70D7" w:rsidRDefault="00C65432">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80181473" w:history="1">
        <w:r w:rsidR="008F70D7" w:rsidRPr="00D80B87">
          <w:rPr>
            <w:rStyle w:val="Hyperlink"/>
          </w:rPr>
          <w:t>ÖZET</w:t>
        </w:r>
        <w:r w:rsidR="008F70D7">
          <w:rPr>
            <w:webHidden/>
          </w:rPr>
          <w:tab/>
        </w:r>
        <w:r w:rsidR="008F70D7">
          <w:rPr>
            <w:webHidden/>
          </w:rPr>
          <w:fldChar w:fldCharType="begin"/>
        </w:r>
        <w:r w:rsidR="008F70D7">
          <w:rPr>
            <w:webHidden/>
          </w:rPr>
          <w:instrText xml:space="preserve"> PAGEREF _Toc80181473 \h </w:instrText>
        </w:r>
        <w:r w:rsidR="008F70D7">
          <w:rPr>
            <w:webHidden/>
          </w:rPr>
        </w:r>
        <w:r w:rsidR="008F70D7">
          <w:rPr>
            <w:webHidden/>
          </w:rPr>
          <w:fldChar w:fldCharType="separate"/>
        </w:r>
        <w:r w:rsidR="008F70D7">
          <w:rPr>
            <w:webHidden/>
          </w:rPr>
          <w:t>iv</w:t>
        </w:r>
        <w:r w:rsidR="008F70D7">
          <w:rPr>
            <w:webHidden/>
          </w:rPr>
          <w:fldChar w:fldCharType="end"/>
        </w:r>
      </w:hyperlink>
    </w:p>
    <w:p w14:paraId="2F56ED20" w14:textId="32E2CE61" w:rsidR="008F70D7" w:rsidRDefault="00000000">
      <w:pPr>
        <w:pStyle w:val="TOC1"/>
        <w:rPr>
          <w:rFonts w:asciiTheme="minorHAnsi" w:eastAsiaTheme="minorEastAsia" w:hAnsiTheme="minorHAnsi" w:cstheme="minorBidi"/>
          <w:b w:val="0"/>
          <w:sz w:val="22"/>
          <w:szCs w:val="22"/>
        </w:rPr>
      </w:pPr>
      <w:hyperlink w:anchor="_Toc80181474" w:history="1">
        <w:r w:rsidR="008F70D7" w:rsidRPr="00D80B87">
          <w:rPr>
            <w:rStyle w:val="Hyperlink"/>
          </w:rPr>
          <w:t>ABSTRACT</w:t>
        </w:r>
        <w:r w:rsidR="008F70D7">
          <w:rPr>
            <w:webHidden/>
          </w:rPr>
          <w:tab/>
        </w:r>
        <w:r w:rsidR="008F70D7">
          <w:rPr>
            <w:webHidden/>
          </w:rPr>
          <w:fldChar w:fldCharType="begin"/>
        </w:r>
        <w:r w:rsidR="008F70D7">
          <w:rPr>
            <w:webHidden/>
          </w:rPr>
          <w:instrText xml:space="preserve"> PAGEREF _Toc80181474 \h </w:instrText>
        </w:r>
        <w:r w:rsidR="008F70D7">
          <w:rPr>
            <w:webHidden/>
          </w:rPr>
        </w:r>
        <w:r w:rsidR="008F70D7">
          <w:rPr>
            <w:webHidden/>
          </w:rPr>
          <w:fldChar w:fldCharType="separate"/>
        </w:r>
        <w:r w:rsidR="008F70D7">
          <w:rPr>
            <w:webHidden/>
          </w:rPr>
          <w:t>v</w:t>
        </w:r>
        <w:r w:rsidR="008F70D7">
          <w:rPr>
            <w:webHidden/>
          </w:rPr>
          <w:fldChar w:fldCharType="end"/>
        </w:r>
      </w:hyperlink>
    </w:p>
    <w:p w14:paraId="34D3B16D" w14:textId="397923A6" w:rsidR="008F70D7" w:rsidRDefault="00000000">
      <w:pPr>
        <w:pStyle w:val="TOC1"/>
        <w:rPr>
          <w:rFonts w:asciiTheme="minorHAnsi" w:eastAsiaTheme="minorEastAsia" w:hAnsiTheme="minorHAnsi" w:cstheme="minorBidi"/>
          <w:b w:val="0"/>
          <w:sz w:val="22"/>
          <w:szCs w:val="22"/>
        </w:rPr>
      </w:pPr>
      <w:hyperlink w:anchor="_Toc80181475" w:history="1">
        <w:r w:rsidR="008F70D7" w:rsidRPr="00D80B87">
          <w:rPr>
            <w:rStyle w:val="Hyperlink"/>
          </w:rPr>
          <w:t>ÖNSÖZ</w:t>
        </w:r>
        <w:r w:rsidR="008F70D7">
          <w:rPr>
            <w:webHidden/>
          </w:rPr>
          <w:tab/>
        </w:r>
        <w:r w:rsidR="008F70D7">
          <w:rPr>
            <w:webHidden/>
          </w:rPr>
          <w:fldChar w:fldCharType="begin"/>
        </w:r>
        <w:r w:rsidR="008F70D7">
          <w:rPr>
            <w:webHidden/>
          </w:rPr>
          <w:instrText xml:space="preserve"> PAGEREF _Toc80181475 \h </w:instrText>
        </w:r>
        <w:r w:rsidR="008F70D7">
          <w:rPr>
            <w:webHidden/>
          </w:rPr>
        </w:r>
        <w:r w:rsidR="008F70D7">
          <w:rPr>
            <w:webHidden/>
          </w:rPr>
          <w:fldChar w:fldCharType="separate"/>
        </w:r>
        <w:r w:rsidR="008F70D7">
          <w:rPr>
            <w:webHidden/>
          </w:rPr>
          <w:t>vi</w:t>
        </w:r>
        <w:r w:rsidR="008F70D7">
          <w:rPr>
            <w:webHidden/>
          </w:rPr>
          <w:fldChar w:fldCharType="end"/>
        </w:r>
      </w:hyperlink>
    </w:p>
    <w:p w14:paraId="384A8368" w14:textId="44717907" w:rsidR="008F70D7" w:rsidRDefault="00000000">
      <w:pPr>
        <w:pStyle w:val="TOC1"/>
        <w:rPr>
          <w:rFonts w:asciiTheme="minorHAnsi" w:eastAsiaTheme="minorEastAsia" w:hAnsiTheme="minorHAnsi" w:cstheme="minorBidi"/>
          <w:b w:val="0"/>
          <w:sz w:val="22"/>
          <w:szCs w:val="22"/>
        </w:rPr>
      </w:pPr>
      <w:hyperlink w:anchor="_Toc80181476" w:history="1">
        <w:r w:rsidR="008F70D7" w:rsidRPr="00D80B87">
          <w:rPr>
            <w:rStyle w:val="Hyperlink"/>
          </w:rPr>
          <w:t>İÇİNDEKİLER</w:t>
        </w:r>
        <w:r w:rsidR="008F70D7">
          <w:rPr>
            <w:webHidden/>
          </w:rPr>
          <w:tab/>
        </w:r>
        <w:r w:rsidR="008F70D7">
          <w:rPr>
            <w:webHidden/>
          </w:rPr>
          <w:fldChar w:fldCharType="begin"/>
        </w:r>
        <w:r w:rsidR="008F70D7">
          <w:rPr>
            <w:webHidden/>
          </w:rPr>
          <w:instrText xml:space="preserve"> PAGEREF _Toc80181476 \h </w:instrText>
        </w:r>
        <w:r w:rsidR="008F70D7">
          <w:rPr>
            <w:webHidden/>
          </w:rPr>
        </w:r>
        <w:r w:rsidR="008F70D7">
          <w:rPr>
            <w:webHidden/>
          </w:rPr>
          <w:fldChar w:fldCharType="separate"/>
        </w:r>
        <w:r w:rsidR="008F70D7">
          <w:rPr>
            <w:webHidden/>
          </w:rPr>
          <w:t>vii</w:t>
        </w:r>
        <w:r w:rsidR="008F70D7">
          <w:rPr>
            <w:webHidden/>
          </w:rPr>
          <w:fldChar w:fldCharType="end"/>
        </w:r>
      </w:hyperlink>
    </w:p>
    <w:p w14:paraId="1D9FFA56" w14:textId="30C1DC44" w:rsidR="008F70D7" w:rsidRDefault="00000000">
      <w:pPr>
        <w:pStyle w:val="TOC1"/>
        <w:rPr>
          <w:rFonts w:asciiTheme="minorHAnsi" w:eastAsiaTheme="minorEastAsia" w:hAnsiTheme="minorHAnsi" w:cstheme="minorBidi"/>
          <w:b w:val="0"/>
          <w:sz w:val="22"/>
          <w:szCs w:val="22"/>
        </w:rPr>
      </w:pPr>
      <w:hyperlink w:anchor="_Toc80181477" w:history="1">
        <w:r w:rsidR="008F70D7" w:rsidRPr="00D80B87">
          <w:rPr>
            <w:rStyle w:val="Hyperlink"/>
          </w:rPr>
          <w:t>SİMGELER VE KISALTMALAR</w:t>
        </w:r>
        <w:r w:rsidR="008F70D7">
          <w:rPr>
            <w:webHidden/>
          </w:rPr>
          <w:tab/>
        </w:r>
        <w:r w:rsidR="008F70D7">
          <w:rPr>
            <w:webHidden/>
          </w:rPr>
          <w:fldChar w:fldCharType="begin"/>
        </w:r>
        <w:r w:rsidR="008F70D7">
          <w:rPr>
            <w:webHidden/>
          </w:rPr>
          <w:instrText xml:space="preserve"> PAGEREF _Toc80181477 \h </w:instrText>
        </w:r>
        <w:r w:rsidR="008F70D7">
          <w:rPr>
            <w:webHidden/>
          </w:rPr>
        </w:r>
        <w:r w:rsidR="008F70D7">
          <w:rPr>
            <w:webHidden/>
          </w:rPr>
          <w:fldChar w:fldCharType="separate"/>
        </w:r>
        <w:r w:rsidR="008F70D7">
          <w:rPr>
            <w:webHidden/>
          </w:rPr>
          <w:t>iv</w:t>
        </w:r>
        <w:r w:rsidR="008F70D7">
          <w:rPr>
            <w:webHidden/>
          </w:rPr>
          <w:fldChar w:fldCharType="end"/>
        </w:r>
      </w:hyperlink>
    </w:p>
    <w:p w14:paraId="1D5368A5" w14:textId="0C125D62" w:rsidR="008F70D7" w:rsidRDefault="00000000">
      <w:pPr>
        <w:pStyle w:val="TOC1"/>
        <w:rPr>
          <w:rFonts w:asciiTheme="minorHAnsi" w:eastAsiaTheme="minorEastAsia" w:hAnsiTheme="minorHAnsi" w:cstheme="minorBidi"/>
          <w:b w:val="0"/>
          <w:sz w:val="22"/>
          <w:szCs w:val="22"/>
        </w:rPr>
      </w:pPr>
      <w:hyperlink w:anchor="_Toc80181478" w:history="1">
        <w:r w:rsidR="008F70D7" w:rsidRPr="00D80B87">
          <w:rPr>
            <w:rStyle w:val="Hyperlink"/>
          </w:rPr>
          <w:t>1. GİRİŞ</w:t>
        </w:r>
        <w:r w:rsidR="008F70D7">
          <w:rPr>
            <w:webHidden/>
          </w:rPr>
          <w:tab/>
        </w:r>
        <w:r w:rsidR="008F70D7">
          <w:rPr>
            <w:webHidden/>
          </w:rPr>
          <w:fldChar w:fldCharType="begin"/>
        </w:r>
        <w:r w:rsidR="008F70D7">
          <w:rPr>
            <w:webHidden/>
          </w:rPr>
          <w:instrText xml:space="preserve"> PAGEREF _Toc80181478 \h </w:instrText>
        </w:r>
        <w:r w:rsidR="008F70D7">
          <w:rPr>
            <w:webHidden/>
          </w:rPr>
        </w:r>
        <w:r w:rsidR="008F70D7">
          <w:rPr>
            <w:webHidden/>
          </w:rPr>
          <w:fldChar w:fldCharType="separate"/>
        </w:r>
        <w:r w:rsidR="008F70D7">
          <w:rPr>
            <w:webHidden/>
          </w:rPr>
          <w:t>1</w:t>
        </w:r>
        <w:r w:rsidR="008F70D7">
          <w:rPr>
            <w:webHidden/>
          </w:rPr>
          <w:fldChar w:fldCharType="end"/>
        </w:r>
      </w:hyperlink>
    </w:p>
    <w:p w14:paraId="23E24CA6" w14:textId="2CAE8725" w:rsidR="008F70D7" w:rsidRDefault="00000000">
      <w:pPr>
        <w:pStyle w:val="TOC2"/>
        <w:tabs>
          <w:tab w:val="right" w:leader="dot" w:pos="8493"/>
        </w:tabs>
        <w:rPr>
          <w:rFonts w:asciiTheme="minorHAnsi" w:eastAsiaTheme="minorEastAsia" w:hAnsiTheme="minorHAnsi" w:cstheme="minorBidi"/>
          <w:noProof/>
          <w:sz w:val="22"/>
          <w:szCs w:val="22"/>
        </w:rPr>
      </w:pPr>
      <w:hyperlink w:anchor="_Toc80181479" w:history="1">
        <w:r w:rsidR="008F70D7" w:rsidRPr="00D80B87">
          <w:rPr>
            <w:rStyle w:val="Hyperlink"/>
            <w:noProof/>
          </w:rPr>
          <w:t>1.1. Birinci Bölüm İkinci Derece Başlık</w:t>
        </w:r>
        <w:r w:rsidR="008F70D7">
          <w:rPr>
            <w:noProof/>
            <w:webHidden/>
          </w:rPr>
          <w:tab/>
        </w:r>
        <w:r w:rsidR="008F70D7">
          <w:rPr>
            <w:noProof/>
            <w:webHidden/>
          </w:rPr>
          <w:fldChar w:fldCharType="begin"/>
        </w:r>
        <w:r w:rsidR="008F70D7">
          <w:rPr>
            <w:noProof/>
            <w:webHidden/>
          </w:rPr>
          <w:instrText xml:space="preserve"> PAGEREF _Toc80181479 \h </w:instrText>
        </w:r>
        <w:r w:rsidR="008F70D7">
          <w:rPr>
            <w:noProof/>
            <w:webHidden/>
          </w:rPr>
        </w:r>
        <w:r w:rsidR="008F70D7">
          <w:rPr>
            <w:noProof/>
            <w:webHidden/>
          </w:rPr>
          <w:fldChar w:fldCharType="separate"/>
        </w:r>
        <w:r w:rsidR="008F70D7">
          <w:rPr>
            <w:noProof/>
            <w:webHidden/>
          </w:rPr>
          <w:t>1</w:t>
        </w:r>
        <w:r w:rsidR="008F70D7">
          <w:rPr>
            <w:noProof/>
            <w:webHidden/>
          </w:rPr>
          <w:fldChar w:fldCharType="end"/>
        </w:r>
      </w:hyperlink>
    </w:p>
    <w:p w14:paraId="3BA33374" w14:textId="2F51F000" w:rsidR="008F70D7" w:rsidRDefault="00000000">
      <w:pPr>
        <w:pStyle w:val="TOC3"/>
        <w:tabs>
          <w:tab w:val="right" w:leader="dot" w:pos="8493"/>
        </w:tabs>
        <w:rPr>
          <w:rFonts w:asciiTheme="minorHAnsi" w:eastAsiaTheme="minorEastAsia" w:hAnsiTheme="minorHAnsi" w:cstheme="minorBidi"/>
          <w:noProof/>
          <w:sz w:val="22"/>
          <w:szCs w:val="22"/>
        </w:rPr>
      </w:pPr>
      <w:hyperlink w:anchor="_Toc80181480" w:history="1">
        <w:r w:rsidR="008F70D7" w:rsidRPr="00D80B87">
          <w:rPr>
            <w:rStyle w:val="Hyperlink"/>
            <w:noProof/>
          </w:rPr>
          <w:t>1.1.1. Birinci bölüm üçüncü derece başlık</w:t>
        </w:r>
        <w:r w:rsidR="008F70D7">
          <w:rPr>
            <w:noProof/>
            <w:webHidden/>
          </w:rPr>
          <w:tab/>
        </w:r>
        <w:r w:rsidR="008F70D7">
          <w:rPr>
            <w:noProof/>
            <w:webHidden/>
          </w:rPr>
          <w:fldChar w:fldCharType="begin"/>
        </w:r>
        <w:r w:rsidR="008F70D7">
          <w:rPr>
            <w:noProof/>
            <w:webHidden/>
          </w:rPr>
          <w:instrText xml:space="preserve"> PAGEREF _Toc80181480 \h </w:instrText>
        </w:r>
        <w:r w:rsidR="008F70D7">
          <w:rPr>
            <w:noProof/>
            <w:webHidden/>
          </w:rPr>
        </w:r>
        <w:r w:rsidR="008F70D7">
          <w:rPr>
            <w:noProof/>
            <w:webHidden/>
          </w:rPr>
          <w:fldChar w:fldCharType="separate"/>
        </w:r>
        <w:r w:rsidR="008F70D7">
          <w:rPr>
            <w:noProof/>
            <w:webHidden/>
          </w:rPr>
          <w:t>1</w:t>
        </w:r>
        <w:r w:rsidR="008F70D7">
          <w:rPr>
            <w:noProof/>
            <w:webHidden/>
          </w:rPr>
          <w:fldChar w:fldCharType="end"/>
        </w:r>
      </w:hyperlink>
    </w:p>
    <w:p w14:paraId="7EF9B6FD" w14:textId="4BC96604" w:rsidR="008F70D7" w:rsidRDefault="00000000">
      <w:pPr>
        <w:pStyle w:val="TOC1"/>
        <w:rPr>
          <w:rFonts w:asciiTheme="minorHAnsi" w:eastAsiaTheme="minorEastAsia" w:hAnsiTheme="minorHAnsi" w:cstheme="minorBidi"/>
          <w:b w:val="0"/>
          <w:sz w:val="22"/>
          <w:szCs w:val="22"/>
        </w:rPr>
      </w:pPr>
      <w:hyperlink w:anchor="_Toc80181481" w:history="1">
        <w:r w:rsidR="008F70D7" w:rsidRPr="00D80B87">
          <w:rPr>
            <w:rStyle w:val="Hyperlink"/>
          </w:rPr>
          <w:t>2. KAYNAK ARAŞTIRMASI</w:t>
        </w:r>
        <w:r w:rsidR="008F70D7">
          <w:rPr>
            <w:webHidden/>
          </w:rPr>
          <w:tab/>
        </w:r>
        <w:r w:rsidR="008F70D7">
          <w:rPr>
            <w:webHidden/>
          </w:rPr>
          <w:fldChar w:fldCharType="begin"/>
        </w:r>
        <w:r w:rsidR="008F70D7">
          <w:rPr>
            <w:webHidden/>
          </w:rPr>
          <w:instrText xml:space="preserve"> PAGEREF _Toc80181481 \h </w:instrText>
        </w:r>
        <w:r w:rsidR="008F70D7">
          <w:rPr>
            <w:webHidden/>
          </w:rPr>
        </w:r>
        <w:r w:rsidR="008F70D7">
          <w:rPr>
            <w:webHidden/>
          </w:rPr>
          <w:fldChar w:fldCharType="separate"/>
        </w:r>
        <w:r w:rsidR="008F70D7">
          <w:rPr>
            <w:webHidden/>
          </w:rPr>
          <w:t>2</w:t>
        </w:r>
        <w:r w:rsidR="008F70D7">
          <w:rPr>
            <w:webHidden/>
          </w:rPr>
          <w:fldChar w:fldCharType="end"/>
        </w:r>
      </w:hyperlink>
    </w:p>
    <w:p w14:paraId="4CEDFD8C" w14:textId="2E83B9A8" w:rsidR="008F70D7" w:rsidRDefault="00000000">
      <w:pPr>
        <w:pStyle w:val="TOC2"/>
        <w:tabs>
          <w:tab w:val="right" w:leader="dot" w:pos="8493"/>
        </w:tabs>
        <w:rPr>
          <w:rFonts w:asciiTheme="minorHAnsi" w:eastAsiaTheme="minorEastAsia" w:hAnsiTheme="minorHAnsi" w:cstheme="minorBidi"/>
          <w:noProof/>
          <w:sz w:val="22"/>
          <w:szCs w:val="22"/>
        </w:rPr>
      </w:pPr>
      <w:hyperlink w:anchor="_Toc80181482" w:history="1">
        <w:r w:rsidR="008F70D7" w:rsidRPr="00D80B87">
          <w:rPr>
            <w:rStyle w:val="Hyperlink"/>
            <w:noProof/>
          </w:rPr>
          <w:t>2.1. İkinci Bölüm İkinci Derece Başlık</w:t>
        </w:r>
        <w:r w:rsidR="008F70D7">
          <w:rPr>
            <w:noProof/>
            <w:webHidden/>
          </w:rPr>
          <w:tab/>
        </w:r>
        <w:r w:rsidR="008F70D7">
          <w:rPr>
            <w:noProof/>
            <w:webHidden/>
          </w:rPr>
          <w:fldChar w:fldCharType="begin"/>
        </w:r>
        <w:r w:rsidR="008F70D7">
          <w:rPr>
            <w:noProof/>
            <w:webHidden/>
          </w:rPr>
          <w:instrText xml:space="preserve"> PAGEREF _Toc80181482 \h </w:instrText>
        </w:r>
        <w:r w:rsidR="008F70D7">
          <w:rPr>
            <w:noProof/>
            <w:webHidden/>
          </w:rPr>
        </w:r>
        <w:r w:rsidR="008F70D7">
          <w:rPr>
            <w:noProof/>
            <w:webHidden/>
          </w:rPr>
          <w:fldChar w:fldCharType="separate"/>
        </w:r>
        <w:r w:rsidR="008F70D7">
          <w:rPr>
            <w:noProof/>
            <w:webHidden/>
          </w:rPr>
          <w:t>2</w:t>
        </w:r>
        <w:r w:rsidR="008F70D7">
          <w:rPr>
            <w:noProof/>
            <w:webHidden/>
          </w:rPr>
          <w:fldChar w:fldCharType="end"/>
        </w:r>
      </w:hyperlink>
    </w:p>
    <w:p w14:paraId="6124C497" w14:textId="651EDF0D" w:rsidR="008F70D7" w:rsidRDefault="00000000">
      <w:pPr>
        <w:pStyle w:val="TOC3"/>
        <w:tabs>
          <w:tab w:val="right" w:leader="dot" w:pos="8493"/>
        </w:tabs>
        <w:rPr>
          <w:rFonts w:asciiTheme="minorHAnsi" w:eastAsiaTheme="minorEastAsia" w:hAnsiTheme="minorHAnsi" w:cstheme="minorBidi"/>
          <w:noProof/>
          <w:sz w:val="22"/>
          <w:szCs w:val="22"/>
        </w:rPr>
      </w:pPr>
      <w:hyperlink w:anchor="_Toc80181483" w:history="1">
        <w:r w:rsidR="008F70D7" w:rsidRPr="00D80B87">
          <w:rPr>
            <w:rStyle w:val="Hyperlink"/>
            <w:noProof/>
          </w:rPr>
          <w:t>2.1.1. İkinci bölüm üçüncü derece başlık</w:t>
        </w:r>
        <w:r w:rsidR="008F70D7">
          <w:rPr>
            <w:noProof/>
            <w:webHidden/>
          </w:rPr>
          <w:tab/>
        </w:r>
        <w:r w:rsidR="008F70D7">
          <w:rPr>
            <w:noProof/>
            <w:webHidden/>
          </w:rPr>
          <w:fldChar w:fldCharType="begin"/>
        </w:r>
        <w:r w:rsidR="008F70D7">
          <w:rPr>
            <w:noProof/>
            <w:webHidden/>
          </w:rPr>
          <w:instrText xml:space="preserve"> PAGEREF _Toc80181483 \h </w:instrText>
        </w:r>
        <w:r w:rsidR="008F70D7">
          <w:rPr>
            <w:noProof/>
            <w:webHidden/>
          </w:rPr>
        </w:r>
        <w:r w:rsidR="008F70D7">
          <w:rPr>
            <w:noProof/>
            <w:webHidden/>
          </w:rPr>
          <w:fldChar w:fldCharType="separate"/>
        </w:r>
        <w:r w:rsidR="008F70D7">
          <w:rPr>
            <w:noProof/>
            <w:webHidden/>
          </w:rPr>
          <w:t>2</w:t>
        </w:r>
        <w:r w:rsidR="008F70D7">
          <w:rPr>
            <w:noProof/>
            <w:webHidden/>
          </w:rPr>
          <w:fldChar w:fldCharType="end"/>
        </w:r>
      </w:hyperlink>
    </w:p>
    <w:p w14:paraId="5A96C1CD" w14:textId="7BC4E8C1" w:rsidR="008F70D7" w:rsidRDefault="00000000">
      <w:pPr>
        <w:pStyle w:val="TOC1"/>
        <w:rPr>
          <w:rFonts w:asciiTheme="minorHAnsi" w:eastAsiaTheme="minorEastAsia" w:hAnsiTheme="minorHAnsi" w:cstheme="minorBidi"/>
          <w:b w:val="0"/>
          <w:sz w:val="22"/>
          <w:szCs w:val="22"/>
        </w:rPr>
      </w:pPr>
      <w:hyperlink w:anchor="_Toc80181484" w:history="1">
        <w:r w:rsidR="008F70D7" w:rsidRPr="00D80B87">
          <w:rPr>
            <w:rStyle w:val="Hyperlink"/>
          </w:rPr>
          <w:t>3. MATERYAL VE YÖNTEM</w:t>
        </w:r>
        <w:r w:rsidR="008F70D7">
          <w:rPr>
            <w:webHidden/>
          </w:rPr>
          <w:tab/>
        </w:r>
        <w:r w:rsidR="008F70D7">
          <w:rPr>
            <w:webHidden/>
          </w:rPr>
          <w:fldChar w:fldCharType="begin"/>
        </w:r>
        <w:r w:rsidR="008F70D7">
          <w:rPr>
            <w:webHidden/>
          </w:rPr>
          <w:instrText xml:space="preserve"> PAGEREF _Toc80181484 \h </w:instrText>
        </w:r>
        <w:r w:rsidR="008F70D7">
          <w:rPr>
            <w:webHidden/>
          </w:rPr>
        </w:r>
        <w:r w:rsidR="008F70D7">
          <w:rPr>
            <w:webHidden/>
          </w:rPr>
          <w:fldChar w:fldCharType="separate"/>
        </w:r>
        <w:r w:rsidR="008F70D7">
          <w:rPr>
            <w:webHidden/>
          </w:rPr>
          <w:t>3</w:t>
        </w:r>
        <w:r w:rsidR="008F70D7">
          <w:rPr>
            <w:webHidden/>
          </w:rPr>
          <w:fldChar w:fldCharType="end"/>
        </w:r>
      </w:hyperlink>
    </w:p>
    <w:p w14:paraId="6495B35B" w14:textId="68D87523" w:rsidR="008F70D7" w:rsidRDefault="00000000">
      <w:pPr>
        <w:pStyle w:val="TOC2"/>
        <w:tabs>
          <w:tab w:val="right" w:leader="dot" w:pos="8493"/>
        </w:tabs>
        <w:rPr>
          <w:rFonts w:asciiTheme="minorHAnsi" w:eastAsiaTheme="minorEastAsia" w:hAnsiTheme="minorHAnsi" w:cstheme="minorBidi"/>
          <w:noProof/>
          <w:sz w:val="22"/>
          <w:szCs w:val="22"/>
        </w:rPr>
      </w:pPr>
      <w:hyperlink w:anchor="_Toc80181485" w:history="1">
        <w:r w:rsidR="008F70D7" w:rsidRPr="00D80B87">
          <w:rPr>
            <w:rStyle w:val="Hyperlink"/>
            <w:noProof/>
          </w:rPr>
          <w:t>3.1. Üçüncü Bölüm İkinci Derece Başlık</w:t>
        </w:r>
        <w:r w:rsidR="008F70D7">
          <w:rPr>
            <w:noProof/>
            <w:webHidden/>
          </w:rPr>
          <w:tab/>
        </w:r>
        <w:r w:rsidR="008F70D7">
          <w:rPr>
            <w:noProof/>
            <w:webHidden/>
          </w:rPr>
          <w:fldChar w:fldCharType="begin"/>
        </w:r>
        <w:r w:rsidR="008F70D7">
          <w:rPr>
            <w:noProof/>
            <w:webHidden/>
          </w:rPr>
          <w:instrText xml:space="preserve"> PAGEREF _Toc80181485 \h </w:instrText>
        </w:r>
        <w:r w:rsidR="008F70D7">
          <w:rPr>
            <w:noProof/>
            <w:webHidden/>
          </w:rPr>
        </w:r>
        <w:r w:rsidR="008F70D7">
          <w:rPr>
            <w:noProof/>
            <w:webHidden/>
          </w:rPr>
          <w:fldChar w:fldCharType="separate"/>
        </w:r>
        <w:r w:rsidR="008F70D7">
          <w:rPr>
            <w:noProof/>
            <w:webHidden/>
          </w:rPr>
          <w:t>3</w:t>
        </w:r>
        <w:r w:rsidR="008F70D7">
          <w:rPr>
            <w:noProof/>
            <w:webHidden/>
          </w:rPr>
          <w:fldChar w:fldCharType="end"/>
        </w:r>
      </w:hyperlink>
    </w:p>
    <w:p w14:paraId="5E0E9AC0" w14:textId="3D5FCE9D" w:rsidR="008F70D7" w:rsidRDefault="00000000">
      <w:pPr>
        <w:pStyle w:val="TOC3"/>
        <w:tabs>
          <w:tab w:val="right" w:leader="dot" w:pos="8493"/>
        </w:tabs>
        <w:rPr>
          <w:rFonts w:asciiTheme="minorHAnsi" w:eastAsiaTheme="minorEastAsia" w:hAnsiTheme="minorHAnsi" w:cstheme="minorBidi"/>
          <w:noProof/>
          <w:sz w:val="22"/>
          <w:szCs w:val="22"/>
        </w:rPr>
      </w:pPr>
      <w:hyperlink w:anchor="_Toc80181486" w:history="1">
        <w:r w:rsidR="008F70D7" w:rsidRPr="00D80B87">
          <w:rPr>
            <w:rStyle w:val="Hyperlink"/>
            <w:noProof/>
          </w:rPr>
          <w:t>3.1.1. Üçüncü bölüm üçüncü derece başlık</w:t>
        </w:r>
        <w:r w:rsidR="008F70D7">
          <w:rPr>
            <w:noProof/>
            <w:webHidden/>
          </w:rPr>
          <w:tab/>
        </w:r>
        <w:r w:rsidR="008F70D7">
          <w:rPr>
            <w:noProof/>
            <w:webHidden/>
          </w:rPr>
          <w:fldChar w:fldCharType="begin"/>
        </w:r>
        <w:r w:rsidR="008F70D7">
          <w:rPr>
            <w:noProof/>
            <w:webHidden/>
          </w:rPr>
          <w:instrText xml:space="preserve"> PAGEREF _Toc80181486 \h </w:instrText>
        </w:r>
        <w:r w:rsidR="008F70D7">
          <w:rPr>
            <w:noProof/>
            <w:webHidden/>
          </w:rPr>
        </w:r>
        <w:r w:rsidR="008F70D7">
          <w:rPr>
            <w:noProof/>
            <w:webHidden/>
          </w:rPr>
          <w:fldChar w:fldCharType="separate"/>
        </w:r>
        <w:r w:rsidR="008F70D7">
          <w:rPr>
            <w:noProof/>
            <w:webHidden/>
          </w:rPr>
          <w:t>3</w:t>
        </w:r>
        <w:r w:rsidR="008F70D7">
          <w:rPr>
            <w:noProof/>
            <w:webHidden/>
          </w:rPr>
          <w:fldChar w:fldCharType="end"/>
        </w:r>
      </w:hyperlink>
    </w:p>
    <w:p w14:paraId="715398C8" w14:textId="7DFA9E0D" w:rsidR="008F70D7" w:rsidRDefault="00000000">
      <w:pPr>
        <w:pStyle w:val="TOC1"/>
        <w:rPr>
          <w:rFonts w:asciiTheme="minorHAnsi" w:eastAsiaTheme="minorEastAsia" w:hAnsiTheme="minorHAnsi" w:cstheme="minorBidi"/>
          <w:b w:val="0"/>
          <w:sz w:val="22"/>
          <w:szCs w:val="22"/>
        </w:rPr>
      </w:pPr>
      <w:hyperlink w:anchor="_Toc80181487" w:history="1">
        <w:r w:rsidR="008F70D7" w:rsidRPr="00D80B87">
          <w:rPr>
            <w:rStyle w:val="Hyperlink"/>
          </w:rPr>
          <w:t>4. ARAŞTIRMA SONUÇLARI VE TARTIŞMA</w:t>
        </w:r>
        <w:r w:rsidR="008F70D7">
          <w:rPr>
            <w:webHidden/>
          </w:rPr>
          <w:tab/>
        </w:r>
        <w:r w:rsidR="008F70D7">
          <w:rPr>
            <w:webHidden/>
          </w:rPr>
          <w:fldChar w:fldCharType="begin"/>
        </w:r>
        <w:r w:rsidR="008F70D7">
          <w:rPr>
            <w:webHidden/>
          </w:rPr>
          <w:instrText xml:space="preserve"> PAGEREF _Toc80181487 \h </w:instrText>
        </w:r>
        <w:r w:rsidR="008F70D7">
          <w:rPr>
            <w:webHidden/>
          </w:rPr>
        </w:r>
        <w:r w:rsidR="008F70D7">
          <w:rPr>
            <w:webHidden/>
          </w:rPr>
          <w:fldChar w:fldCharType="separate"/>
        </w:r>
        <w:r w:rsidR="008F70D7">
          <w:rPr>
            <w:webHidden/>
          </w:rPr>
          <w:t>5</w:t>
        </w:r>
        <w:r w:rsidR="008F70D7">
          <w:rPr>
            <w:webHidden/>
          </w:rPr>
          <w:fldChar w:fldCharType="end"/>
        </w:r>
      </w:hyperlink>
    </w:p>
    <w:p w14:paraId="2F19131D" w14:textId="60552682" w:rsidR="008F70D7" w:rsidRDefault="00000000">
      <w:pPr>
        <w:pStyle w:val="TOC2"/>
        <w:tabs>
          <w:tab w:val="right" w:leader="dot" w:pos="8493"/>
        </w:tabs>
        <w:rPr>
          <w:rFonts w:asciiTheme="minorHAnsi" w:eastAsiaTheme="minorEastAsia" w:hAnsiTheme="minorHAnsi" w:cstheme="minorBidi"/>
          <w:noProof/>
          <w:sz w:val="22"/>
          <w:szCs w:val="22"/>
        </w:rPr>
      </w:pPr>
      <w:hyperlink w:anchor="_Toc80181488" w:history="1">
        <w:r w:rsidR="008F70D7" w:rsidRPr="00D80B87">
          <w:rPr>
            <w:rStyle w:val="Hyperlink"/>
            <w:noProof/>
          </w:rPr>
          <w:t>4.1. Dördüncü Bölüm İkinci Derece Başlık</w:t>
        </w:r>
        <w:r w:rsidR="008F70D7">
          <w:rPr>
            <w:noProof/>
            <w:webHidden/>
          </w:rPr>
          <w:tab/>
        </w:r>
        <w:r w:rsidR="008F70D7">
          <w:rPr>
            <w:noProof/>
            <w:webHidden/>
          </w:rPr>
          <w:fldChar w:fldCharType="begin"/>
        </w:r>
        <w:r w:rsidR="008F70D7">
          <w:rPr>
            <w:noProof/>
            <w:webHidden/>
          </w:rPr>
          <w:instrText xml:space="preserve"> PAGEREF _Toc80181488 \h </w:instrText>
        </w:r>
        <w:r w:rsidR="008F70D7">
          <w:rPr>
            <w:noProof/>
            <w:webHidden/>
          </w:rPr>
        </w:r>
        <w:r w:rsidR="008F70D7">
          <w:rPr>
            <w:noProof/>
            <w:webHidden/>
          </w:rPr>
          <w:fldChar w:fldCharType="separate"/>
        </w:r>
        <w:r w:rsidR="008F70D7">
          <w:rPr>
            <w:noProof/>
            <w:webHidden/>
          </w:rPr>
          <w:t>5</w:t>
        </w:r>
        <w:r w:rsidR="008F70D7">
          <w:rPr>
            <w:noProof/>
            <w:webHidden/>
          </w:rPr>
          <w:fldChar w:fldCharType="end"/>
        </w:r>
      </w:hyperlink>
    </w:p>
    <w:p w14:paraId="6FFF0D15" w14:textId="4933CD86" w:rsidR="008F70D7" w:rsidRDefault="00000000">
      <w:pPr>
        <w:pStyle w:val="TOC3"/>
        <w:tabs>
          <w:tab w:val="right" w:leader="dot" w:pos="8493"/>
        </w:tabs>
        <w:rPr>
          <w:rFonts w:asciiTheme="minorHAnsi" w:eastAsiaTheme="minorEastAsia" w:hAnsiTheme="minorHAnsi" w:cstheme="minorBidi"/>
          <w:noProof/>
          <w:sz w:val="22"/>
          <w:szCs w:val="22"/>
        </w:rPr>
      </w:pPr>
      <w:hyperlink w:anchor="_Toc80181489" w:history="1">
        <w:r w:rsidR="008F70D7" w:rsidRPr="00D80B87">
          <w:rPr>
            <w:rStyle w:val="Hyperlink"/>
            <w:noProof/>
          </w:rPr>
          <w:t>4.1.1. Dördüncü bölüm üçüncü derece başlık</w:t>
        </w:r>
        <w:r w:rsidR="008F70D7">
          <w:rPr>
            <w:noProof/>
            <w:webHidden/>
          </w:rPr>
          <w:tab/>
        </w:r>
        <w:r w:rsidR="008F70D7">
          <w:rPr>
            <w:noProof/>
            <w:webHidden/>
          </w:rPr>
          <w:fldChar w:fldCharType="begin"/>
        </w:r>
        <w:r w:rsidR="008F70D7">
          <w:rPr>
            <w:noProof/>
            <w:webHidden/>
          </w:rPr>
          <w:instrText xml:space="preserve"> PAGEREF _Toc80181489 \h </w:instrText>
        </w:r>
        <w:r w:rsidR="008F70D7">
          <w:rPr>
            <w:noProof/>
            <w:webHidden/>
          </w:rPr>
        </w:r>
        <w:r w:rsidR="008F70D7">
          <w:rPr>
            <w:noProof/>
            <w:webHidden/>
          </w:rPr>
          <w:fldChar w:fldCharType="separate"/>
        </w:r>
        <w:r w:rsidR="008F70D7">
          <w:rPr>
            <w:noProof/>
            <w:webHidden/>
          </w:rPr>
          <w:t>5</w:t>
        </w:r>
        <w:r w:rsidR="008F70D7">
          <w:rPr>
            <w:noProof/>
            <w:webHidden/>
          </w:rPr>
          <w:fldChar w:fldCharType="end"/>
        </w:r>
      </w:hyperlink>
    </w:p>
    <w:p w14:paraId="26A5DEC2" w14:textId="2B50D44D" w:rsidR="008F70D7" w:rsidRDefault="00000000">
      <w:pPr>
        <w:pStyle w:val="TOC1"/>
        <w:rPr>
          <w:rFonts w:asciiTheme="minorHAnsi" w:eastAsiaTheme="minorEastAsia" w:hAnsiTheme="minorHAnsi" w:cstheme="minorBidi"/>
          <w:b w:val="0"/>
          <w:sz w:val="22"/>
          <w:szCs w:val="22"/>
        </w:rPr>
      </w:pPr>
      <w:hyperlink w:anchor="_Toc80181490" w:history="1">
        <w:r w:rsidR="008F70D7" w:rsidRPr="00D80B87">
          <w:rPr>
            <w:rStyle w:val="Hyperlink"/>
          </w:rPr>
          <w:t>5. SONUÇLAR VE ÖNERİLER</w:t>
        </w:r>
        <w:r w:rsidR="008F70D7">
          <w:rPr>
            <w:webHidden/>
          </w:rPr>
          <w:tab/>
        </w:r>
        <w:r w:rsidR="008F70D7">
          <w:rPr>
            <w:webHidden/>
          </w:rPr>
          <w:fldChar w:fldCharType="begin"/>
        </w:r>
        <w:r w:rsidR="008F70D7">
          <w:rPr>
            <w:webHidden/>
          </w:rPr>
          <w:instrText xml:space="preserve"> PAGEREF _Toc80181490 \h </w:instrText>
        </w:r>
        <w:r w:rsidR="008F70D7">
          <w:rPr>
            <w:webHidden/>
          </w:rPr>
        </w:r>
        <w:r w:rsidR="008F70D7">
          <w:rPr>
            <w:webHidden/>
          </w:rPr>
          <w:fldChar w:fldCharType="separate"/>
        </w:r>
        <w:r w:rsidR="008F70D7">
          <w:rPr>
            <w:webHidden/>
          </w:rPr>
          <w:t>6</w:t>
        </w:r>
        <w:r w:rsidR="008F70D7">
          <w:rPr>
            <w:webHidden/>
          </w:rPr>
          <w:fldChar w:fldCharType="end"/>
        </w:r>
      </w:hyperlink>
    </w:p>
    <w:p w14:paraId="445F8354" w14:textId="6D6513C6" w:rsidR="008F70D7" w:rsidRDefault="00000000">
      <w:pPr>
        <w:pStyle w:val="TOC2"/>
        <w:tabs>
          <w:tab w:val="right" w:leader="dot" w:pos="8493"/>
        </w:tabs>
        <w:rPr>
          <w:rFonts w:asciiTheme="minorHAnsi" w:eastAsiaTheme="minorEastAsia" w:hAnsiTheme="minorHAnsi" w:cstheme="minorBidi"/>
          <w:noProof/>
          <w:sz w:val="22"/>
          <w:szCs w:val="22"/>
        </w:rPr>
      </w:pPr>
      <w:hyperlink w:anchor="_Toc80181491" w:history="1">
        <w:r w:rsidR="008F70D7" w:rsidRPr="00D80B87">
          <w:rPr>
            <w:rStyle w:val="Hyperlink"/>
            <w:noProof/>
          </w:rPr>
          <w:t>5.1 Sonuçlar</w:t>
        </w:r>
        <w:r w:rsidR="008F70D7">
          <w:rPr>
            <w:noProof/>
            <w:webHidden/>
          </w:rPr>
          <w:tab/>
        </w:r>
        <w:r w:rsidR="008F70D7">
          <w:rPr>
            <w:noProof/>
            <w:webHidden/>
          </w:rPr>
          <w:fldChar w:fldCharType="begin"/>
        </w:r>
        <w:r w:rsidR="008F70D7">
          <w:rPr>
            <w:noProof/>
            <w:webHidden/>
          </w:rPr>
          <w:instrText xml:space="preserve"> PAGEREF _Toc80181491 \h </w:instrText>
        </w:r>
        <w:r w:rsidR="008F70D7">
          <w:rPr>
            <w:noProof/>
            <w:webHidden/>
          </w:rPr>
        </w:r>
        <w:r w:rsidR="008F70D7">
          <w:rPr>
            <w:noProof/>
            <w:webHidden/>
          </w:rPr>
          <w:fldChar w:fldCharType="separate"/>
        </w:r>
        <w:r w:rsidR="008F70D7">
          <w:rPr>
            <w:noProof/>
            <w:webHidden/>
          </w:rPr>
          <w:t>6</w:t>
        </w:r>
        <w:r w:rsidR="008F70D7">
          <w:rPr>
            <w:noProof/>
            <w:webHidden/>
          </w:rPr>
          <w:fldChar w:fldCharType="end"/>
        </w:r>
      </w:hyperlink>
    </w:p>
    <w:p w14:paraId="1F3E18F7" w14:textId="7D84C7A7" w:rsidR="008F70D7" w:rsidRDefault="00000000">
      <w:pPr>
        <w:pStyle w:val="TOC2"/>
        <w:tabs>
          <w:tab w:val="right" w:leader="dot" w:pos="8493"/>
        </w:tabs>
        <w:rPr>
          <w:rFonts w:asciiTheme="minorHAnsi" w:eastAsiaTheme="minorEastAsia" w:hAnsiTheme="minorHAnsi" w:cstheme="minorBidi"/>
          <w:noProof/>
          <w:sz w:val="22"/>
          <w:szCs w:val="22"/>
        </w:rPr>
      </w:pPr>
      <w:hyperlink w:anchor="_Toc80181492" w:history="1">
        <w:r w:rsidR="008F70D7" w:rsidRPr="00D80B87">
          <w:rPr>
            <w:rStyle w:val="Hyperlink"/>
            <w:noProof/>
          </w:rPr>
          <w:t>5.2 Öneriler</w:t>
        </w:r>
        <w:r w:rsidR="008F70D7">
          <w:rPr>
            <w:noProof/>
            <w:webHidden/>
          </w:rPr>
          <w:tab/>
        </w:r>
        <w:r w:rsidR="008F70D7">
          <w:rPr>
            <w:noProof/>
            <w:webHidden/>
          </w:rPr>
          <w:fldChar w:fldCharType="begin"/>
        </w:r>
        <w:r w:rsidR="008F70D7">
          <w:rPr>
            <w:noProof/>
            <w:webHidden/>
          </w:rPr>
          <w:instrText xml:space="preserve"> PAGEREF _Toc80181492 \h </w:instrText>
        </w:r>
        <w:r w:rsidR="008F70D7">
          <w:rPr>
            <w:noProof/>
            <w:webHidden/>
          </w:rPr>
        </w:r>
        <w:r w:rsidR="008F70D7">
          <w:rPr>
            <w:noProof/>
            <w:webHidden/>
          </w:rPr>
          <w:fldChar w:fldCharType="separate"/>
        </w:r>
        <w:r w:rsidR="008F70D7">
          <w:rPr>
            <w:noProof/>
            <w:webHidden/>
          </w:rPr>
          <w:t>6</w:t>
        </w:r>
        <w:r w:rsidR="008F70D7">
          <w:rPr>
            <w:noProof/>
            <w:webHidden/>
          </w:rPr>
          <w:fldChar w:fldCharType="end"/>
        </w:r>
      </w:hyperlink>
    </w:p>
    <w:p w14:paraId="2C508157" w14:textId="2928D87A" w:rsidR="008F70D7" w:rsidRDefault="00000000">
      <w:pPr>
        <w:pStyle w:val="TOC1"/>
        <w:rPr>
          <w:rFonts w:asciiTheme="minorHAnsi" w:eastAsiaTheme="minorEastAsia" w:hAnsiTheme="minorHAnsi" w:cstheme="minorBidi"/>
          <w:b w:val="0"/>
          <w:sz w:val="22"/>
          <w:szCs w:val="22"/>
        </w:rPr>
      </w:pPr>
      <w:hyperlink w:anchor="_Toc80181493" w:history="1">
        <w:r w:rsidR="008F70D7" w:rsidRPr="00D80B87">
          <w:rPr>
            <w:rStyle w:val="Hyperlink"/>
          </w:rPr>
          <w:t>KAYNAKLAR</w:t>
        </w:r>
        <w:r w:rsidR="008F70D7">
          <w:rPr>
            <w:webHidden/>
          </w:rPr>
          <w:tab/>
        </w:r>
        <w:r w:rsidR="008F70D7">
          <w:rPr>
            <w:webHidden/>
          </w:rPr>
          <w:fldChar w:fldCharType="begin"/>
        </w:r>
        <w:r w:rsidR="008F70D7">
          <w:rPr>
            <w:webHidden/>
          </w:rPr>
          <w:instrText xml:space="preserve"> PAGEREF _Toc80181493 \h </w:instrText>
        </w:r>
        <w:r w:rsidR="008F70D7">
          <w:rPr>
            <w:webHidden/>
          </w:rPr>
        </w:r>
        <w:r w:rsidR="008F70D7">
          <w:rPr>
            <w:webHidden/>
          </w:rPr>
          <w:fldChar w:fldCharType="separate"/>
        </w:r>
        <w:r w:rsidR="008F70D7">
          <w:rPr>
            <w:webHidden/>
          </w:rPr>
          <w:t>7</w:t>
        </w:r>
        <w:r w:rsidR="008F70D7">
          <w:rPr>
            <w:webHidden/>
          </w:rPr>
          <w:fldChar w:fldCharType="end"/>
        </w:r>
      </w:hyperlink>
    </w:p>
    <w:p w14:paraId="277EB6A1" w14:textId="33E3C897" w:rsidR="008F70D7" w:rsidRDefault="00000000">
      <w:pPr>
        <w:pStyle w:val="TOC1"/>
        <w:rPr>
          <w:rFonts w:asciiTheme="minorHAnsi" w:eastAsiaTheme="minorEastAsia" w:hAnsiTheme="minorHAnsi" w:cstheme="minorBidi"/>
          <w:b w:val="0"/>
          <w:sz w:val="22"/>
          <w:szCs w:val="22"/>
        </w:rPr>
      </w:pPr>
      <w:hyperlink w:anchor="_Toc80181494" w:history="1">
        <w:r w:rsidR="008F70D7" w:rsidRPr="00D80B87">
          <w:rPr>
            <w:rStyle w:val="Hyperlink"/>
          </w:rPr>
          <w:t>EKLER</w:t>
        </w:r>
        <w:r w:rsidR="008F70D7">
          <w:rPr>
            <w:webHidden/>
          </w:rPr>
          <w:tab/>
        </w:r>
        <w:r w:rsidR="008F70D7">
          <w:rPr>
            <w:webHidden/>
          </w:rPr>
          <w:fldChar w:fldCharType="begin"/>
        </w:r>
        <w:r w:rsidR="008F70D7">
          <w:rPr>
            <w:webHidden/>
          </w:rPr>
          <w:instrText xml:space="preserve"> PAGEREF _Toc80181494 \h </w:instrText>
        </w:r>
        <w:r w:rsidR="008F70D7">
          <w:rPr>
            <w:webHidden/>
          </w:rPr>
        </w:r>
        <w:r w:rsidR="008F70D7">
          <w:rPr>
            <w:webHidden/>
          </w:rPr>
          <w:fldChar w:fldCharType="separate"/>
        </w:r>
        <w:r w:rsidR="008F70D7">
          <w:rPr>
            <w:webHidden/>
          </w:rPr>
          <w:t>8</w:t>
        </w:r>
        <w:r w:rsidR="008F70D7">
          <w:rPr>
            <w:webHidden/>
          </w:rPr>
          <w:fldChar w:fldCharType="end"/>
        </w:r>
      </w:hyperlink>
    </w:p>
    <w:p w14:paraId="43311807" w14:textId="1635E689" w:rsidR="008F70D7" w:rsidRDefault="00000000">
      <w:pPr>
        <w:pStyle w:val="TOC1"/>
        <w:rPr>
          <w:rFonts w:asciiTheme="minorHAnsi" w:eastAsiaTheme="minorEastAsia" w:hAnsiTheme="minorHAnsi" w:cstheme="minorBidi"/>
          <w:b w:val="0"/>
          <w:sz w:val="22"/>
          <w:szCs w:val="22"/>
        </w:rPr>
      </w:pPr>
      <w:hyperlink w:anchor="_Toc80181495" w:history="1">
        <w:r w:rsidR="008F70D7" w:rsidRPr="00D80B87">
          <w:rPr>
            <w:rStyle w:val="Hyperlink"/>
          </w:rPr>
          <w:t>ÖZGEÇMİŞ</w:t>
        </w:r>
        <w:r w:rsidR="008F70D7">
          <w:rPr>
            <w:webHidden/>
          </w:rPr>
          <w:tab/>
        </w:r>
        <w:r w:rsidR="008F70D7">
          <w:rPr>
            <w:webHidden/>
          </w:rPr>
          <w:fldChar w:fldCharType="begin"/>
        </w:r>
        <w:r w:rsidR="008F70D7">
          <w:rPr>
            <w:webHidden/>
          </w:rPr>
          <w:instrText xml:space="preserve"> PAGEREF _Toc80181495 \h </w:instrText>
        </w:r>
        <w:r w:rsidR="008F70D7">
          <w:rPr>
            <w:webHidden/>
          </w:rPr>
        </w:r>
        <w:r w:rsidR="008F70D7">
          <w:rPr>
            <w:webHidden/>
          </w:rPr>
          <w:fldChar w:fldCharType="separate"/>
        </w:r>
        <w:r w:rsidR="008F70D7">
          <w:rPr>
            <w:webHidden/>
          </w:rPr>
          <w:t>10</w:t>
        </w:r>
        <w:r w:rsidR="008F70D7">
          <w:rPr>
            <w:webHidden/>
          </w:rPr>
          <w:fldChar w:fldCharType="end"/>
        </w:r>
      </w:hyperlink>
    </w:p>
    <w:p w14:paraId="77F636DB" w14:textId="4D73A0B4" w:rsidR="002C1808" w:rsidRDefault="00C65432" w:rsidP="00780D81">
      <w:pPr>
        <w:pStyle w:val="TezMetni10Satr"/>
        <w:ind w:firstLine="0"/>
        <w:rPr>
          <w:bCs/>
        </w:rPr>
        <w:sectPr w:rsidR="002C1808" w:rsidSect="00BC662B">
          <w:headerReference w:type="default" r:id="rId11"/>
          <w:footerReference w:type="default" r:id="rId12"/>
          <w:pgSz w:w="11906" w:h="16838" w:code="9"/>
          <w:pgMar w:top="1418" w:right="1418" w:bottom="1418" w:left="1985" w:header="709" w:footer="709" w:gutter="0"/>
          <w:pgNumType w:fmt="lowerRoman" w:start="4"/>
          <w:cols w:space="708"/>
          <w:docGrid w:linePitch="360"/>
        </w:sectPr>
      </w:pPr>
      <w:r>
        <w:rPr>
          <w:bCs/>
        </w:rPr>
        <w:fldChar w:fldCharType="end"/>
      </w:r>
    </w:p>
    <w:p w14:paraId="7750EF3E" w14:textId="77777777" w:rsidR="00094893" w:rsidRPr="005B5FDE" w:rsidRDefault="007E1107" w:rsidP="00222DA9">
      <w:pPr>
        <w:pStyle w:val="Balk1derece"/>
        <w:jc w:val="center"/>
      </w:pPr>
      <w:bookmarkStart w:id="9" w:name="_Toc257628859"/>
      <w:bookmarkStart w:id="10" w:name="_Toc80181477"/>
      <w:r w:rsidRPr="005B5FDE">
        <w:lastRenderedPageBreak/>
        <w:t>SİMGELER VE KISALTMALAR</w:t>
      </w:r>
      <w:bookmarkEnd w:id="9"/>
      <w:bookmarkEnd w:id="10"/>
    </w:p>
    <w:p w14:paraId="76F71CC0" w14:textId="77777777" w:rsidR="002803A4" w:rsidRDefault="002803A4" w:rsidP="00094893">
      <w:pPr>
        <w:pStyle w:val="TezMetni10Satr"/>
        <w:ind w:firstLine="0"/>
      </w:pPr>
    </w:p>
    <w:p w14:paraId="0116DC14" w14:textId="77777777" w:rsidR="002803A4" w:rsidRPr="002803A4" w:rsidRDefault="002803A4" w:rsidP="00094893">
      <w:pPr>
        <w:pStyle w:val="TezMetni10Satr"/>
        <w:ind w:firstLine="0"/>
        <w:rPr>
          <w:b/>
        </w:rPr>
      </w:pPr>
      <w:r w:rsidRPr="002803A4">
        <w:rPr>
          <w:b/>
        </w:rPr>
        <w:t>Simgeler</w:t>
      </w:r>
    </w:p>
    <w:p w14:paraId="65059526" w14:textId="77777777" w:rsidR="002803A4" w:rsidRDefault="002803A4" w:rsidP="00094893">
      <w:pPr>
        <w:pStyle w:val="TezMetni10Satr"/>
        <w:ind w:firstLine="0"/>
      </w:pPr>
    </w:p>
    <w:p w14:paraId="2237C141" w14:textId="77777777" w:rsidR="00094893" w:rsidRPr="005B5FDE" w:rsidRDefault="00094893" w:rsidP="00094893">
      <w:pPr>
        <w:pStyle w:val="TezMetni10Satr"/>
        <w:ind w:firstLine="0"/>
      </w:pPr>
      <w:r w:rsidRPr="005B5FDE">
        <w:t>Simgeler</w:t>
      </w:r>
      <w:r w:rsidR="002803A4">
        <w:t>i</w:t>
      </w:r>
      <w:r w:rsidRPr="005B5FDE">
        <w:t xml:space="preserve"> yazmaya buradan başlayınız ve yazım kılavuzunda belirtildiği şekilde düzenleyiniz</w:t>
      </w:r>
      <w:r w:rsidR="006B0AEF" w:rsidRPr="005B5FDE">
        <w:t>.</w:t>
      </w:r>
      <w:r w:rsidR="002E61D0">
        <w:t xml:space="preserve"> Simgelerin bitiminden sonra, </w:t>
      </w:r>
      <w:r w:rsidR="002803A4">
        <w:t xml:space="preserve">kısaltmalar başlığından </w:t>
      </w:r>
      <w:r w:rsidR="002E61D0">
        <w:t>önce</w:t>
      </w:r>
      <w:r w:rsidR="002803A4">
        <w:t xml:space="preserve"> bir satır boşluk bırakınız.</w:t>
      </w:r>
    </w:p>
    <w:p w14:paraId="4FFD8F83" w14:textId="77777777" w:rsidR="0092145C" w:rsidRPr="005B5FDE" w:rsidRDefault="0092145C" w:rsidP="00780D81">
      <w:pPr>
        <w:pStyle w:val="TezMetni10Satr"/>
        <w:ind w:firstLine="0"/>
      </w:pPr>
    </w:p>
    <w:p w14:paraId="4D777792" w14:textId="77777777" w:rsidR="002803A4" w:rsidRDefault="002803A4" w:rsidP="00780D81">
      <w:pPr>
        <w:pStyle w:val="TezMetni10Satr"/>
        <w:ind w:firstLine="0"/>
      </w:pPr>
    </w:p>
    <w:p w14:paraId="7B32F3DA" w14:textId="77777777" w:rsidR="002803A4" w:rsidRDefault="002803A4" w:rsidP="00780D81">
      <w:pPr>
        <w:pStyle w:val="TezMetni10Satr"/>
        <w:ind w:firstLine="0"/>
      </w:pPr>
      <w:r w:rsidRPr="002803A4">
        <w:rPr>
          <w:b/>
        </w:rPr>
        <w:t>Kısaltmalar</w:t>
      </w:r>
    </w:p>
    <w:p w14:paraId="6CC1EDE6" w14:textId="77777777" w:rsidR="002803A4" w:rsidRDefault="002803A4" w:rsidP="002803A4">
      <w:pPr>
        <w:pStyle w:val="TezMetni10Satr"/>
        <w:ind w:firstLine="0"/>
      </w:pPr>
    </w:p>
    <w:p w14:paraId="66D08C8F" w14:textId="77777777" w:rsidR="002803A4" w:rsidRPr="005B5FDE" w:rsidRDefault="002803A4" w:rsidP="002803A4">
      <w:pPr>
        <w:pStyle w:val="TezMetni10Satr"/>
        <w:ind w:firstLine="0"/>
      </w:pPr>
      <w:r>
        <w:t>K</w:t>
      </w:r>
      <w:r w:rsidRPr="005B5FDE">
        <w:t>ısaltmaları yazmaya buradan başlayınız ve yazım kılavuzunda belirtildiği şekilde düzenleyiniz.</w:t>
      </w:r>
    </w:p>
    <w:p w14:paraId="69AD3B77" w14:textId="77777777" w:rsidR="002803A4" w:rsidRPr="005B5FDE" w:rsidRDefault="002803A4" w:rsidP="00780D81">
      <w:pPr>
        <w:pStyle w:val="TezMetni10Satr"/>
        <w:ind w:firstLine="0"/>
      </w:pPr>
    </w:p>
    <w:p w14:paraId="35CF2530" w14:textId="77777777" w:rsidR="0092145C" w:rsidRPr="005B5FDE" w:rsidRDefault="0092145C" w:rsidP="00780D81">
      <w:pPr>
        <w:pStyle w:val="TezMetni10Satr"/>
        <w:ind w:firstLine="0"/>
      </w:pPr>
    </w:p>
    <w:p w14:paraId="66D27DEC" w14:textId="77777777" w:rsidR="0092145C" w:rsidRPr="005B5FDE" w:rsidRDefault="0092145C" w:rsidP="00780D81">
      <w:pPr>
        <w:pStyle w:val="TezMetni10Satr"/>
        <w:ind w:firstLine="0"/>
      </w:pPr>
    </w:p>
    <w:p w14:paraId="3435BE9F" w14:textId="77777777" w:rsidR="0092145C" w:rsidRDefault="0092145C" w:rsidP="00780D81">
      <w:pPr>
        <w:pStyle w:val="TezMetni10Satr"/>
        <w:ind w:firstLine="0"/>
      </w:pPr>
    </w:p>
    <w:p w14:paraId="0CDEA538" w14:textId="77777777" w:rsidR="00890432" w:rsidRDefault="00890432" w:rsidP="00780D81">
      <w:pPr>
        <w:pStyle w:val="TezMetni10Satr"/>
        <w:ind w:firstLine="0"/>
      </w:pPr>
    </w:p>
    <w:p w14:paraId="54750572" w14:textId="77777777" w:rsidR="00890432" w:rsidRDefault="00890432" w:rsidP="00780D81">
      <w:pPr>
        <w:pStyle w:val="TezMetni10Satr"/>
        <w:ind w:firstLine="0"/>
      </w:pPr>
    </w:p>
    <w:p w14:paraId="285ED7C8" w14:textId="77777777" w:rsidR="00890432" w:rsidRDefault="00890432" w:rsidP="00780D81">
      <w:pPr>
        <w:pStyle w:val="TezMetni10Satr"/>
        <w:ind w:firstLine="0"/>
      </w:pPr>
    </w:p>
    <w:p w14:paraId="5988E6AD" w14:textId="77777777" w:rsidR="00890432" w:rsidRDefault="00890432" w:rsidP="00780D81">
      <w:pPr>
        <w:pStyle w:val="TezMetni10Satr"/>
        <w:ind w:firstLine="0"/>
      </w:pPr>
    </w:p>
    <w:p w14:paraId="74065E93" w14:textId="77777777" w:rsidR="00890432" w:rsidRDefault="00890432" w:rsidP="00780D81">
      <w:pPr>
        <w:pStyle w:val="TezMetni10Satr"/>
        <w:ind w:firstLine="0"/>
        <w:sectPr w:rsidR="00890432" w:rsidSect="00BC662B">
          <w:pgSz w:w="11906" w:h="16838" w:code="9"/>
          <w:pgMar w:top="1418" w:right="1418" w:bottom="1418" w:left="1985" w:header="709" w:footer="709" w:gutter="0"/>
          <w:pgNumType w:fmt="lowerRoman" w:start="4"/>
          <w:cols w:space="708"/>
          <w:docGrid w:linePitch="360"/>
        </w:sectPr>
      </w:pPr>
    </w:p>
    <w:p w14:paraId="3367248A" w14:textId="77777777" w:rsidR="0092145C" w:rsidRPr="005B5FDE" w:rsidRDefault="009C54A5" w:rsidP="00222DA9">
      <w:pPr>
        <w:pStyle w:val="Balk1derece"/>
      </w:pPr>
      <w:bookmarkStart w:id="11" w:name="_Toc257628860"/>
      <w:bookmarkStart w:id="12" w:name="_Toc80181478"/>
      <w:r w:rsidRPr="005B5FDE">
        <w:lastRenderedPageBreak/>
        <w:t>1. GİRİŞ</w:t>
      </w:r>
      <w:bookmarkEnd w:id="11"/>
      <w:bookmarkEnd w:id="12"/>
    </w:p>
    <w:p w14:paraId="16F194C8" w14:textId="77777777" w:rsidR="002803A4" w:rsidRDefault="002803A4" w:rsidP="003E3563">
      <w:pPr>
        <w:pStyle w:val="TezMetni15Satr"/>
      </w:pPr>
    </w:p>
    <w:p w14:paraId="4CE57D8B" w14:textId="77777777" w:rsidR="0092145C" w:rsidRPr="005B5FDE" w:rsidRDefault="00DF4838" w:rsidP="003E3563">
      <w:pPr>
        <w:pStyle w:val="TezMetni15Satr"/>
      </w:pPr>
      <w:r w:rsidRPr="005B5FDE">
        <w:t xml:space="preserve">Giriş </w:t>
      </w:r>
      <w:r w:rsidR="003E3563" w:rsidRPr="005B5FDE">
        <w:t>b</w:t>
      </w:r>
      <w:r w:rsidRPr="005B5FDE">
        <w:t>ölümünü yazmaya buradan başlayınız.</w:t>
      </w:r>
    </w:p>
    <w:p w14:paraId="1F791F82" w14:textId="77777777" w:rsidR="009C54A5" w:rsidRPr="005B5FDE" w:rsidRDefault="009C54A5" w:rsidP="003E3563">
      <w:pPr>
        <w:pStyle w:val="TezMetni15Satr"/>
      </w:pPr>
    </w:p>
    <w:p w14:paraId="04BA84BD" w14:textId="77777777" w:rsidR="008907D0" w:rsidRPr="005B5FDE" w:rsidRDefault="008907D0" w:rsidP="00222DA9">
      <w:pPr>
        <w:pStyle w:val="Balk2derece"/>
      </w:pPr>
      <w:bookmarkStart w:id="13" w:name="_Toc257628861"/>
      <w:bookmarkStart w:id="14" w:name="_Toc80181479"/>
      <w:r w:rsidRPr="005B5FDE">
        <w:t>1.1. Birinci Bölüm İkinci Derece Başlık</w:t>
      </w:r>
      <w:bookmarkEnd w:id="13"/>
      <w:bookmarkEnd w:id="14"/>
    </w:p>
    <w:p w14:paraId="0282F738" w14:textId="77777777" w:rsidR="008907D0" w:rsidRPr="005B5FDE" w:rsidRDefault="008907D0" w:rsidP="003E3563">
      <w:pPr>
        <w:pStyle w:val="TezMetni15Satr"/>
      </w:pPr>
    </w:p>
    <w:p w14:paraId="7552C76D" w14:textId="77777777" w:rsidR="008907D0" w:rsidRPr="005B5FDE" w:rsidRDefault="008907D0" w:rsidP="003E3563">
      <w:pPr>
        <w:pStyle w:val="TezMetni15Satr"/>
      </w:pPr>
    </w:p>
    <w:p w14:paraId="03B9A7A0" w14:textId="77777777" w:rsidR="008907D0" w:rsidRPr="005B5FDE" w:rsidRDefault="008907D0" w:rsidP="003E3563">
      <w:pPr>
        <w:pStyle w:val="TezMetni15Satr"/>
      </w:pPr>
    </w:p>
    <w:p w14:paraId="04605575" w14:textId="77777777" w:rsidR="008907D0" w:rsidRPr="005B5FDE" w:rsidRDefault="008907D0" w:rsidP="00222DA9">
      <w:pPr>
        <w:pStyle w:val="Balk3derece"/>
      </w:pPr>
      <w:bookmarkStart w:id="15" w:name="_Toc257628862"/>
      <w:bookmarkStart w:id="16" w:name="_Toc80181480"/>
      <w:r w:rsidRPr="005B5FDE">
        <w:t>1.1.1. Birinci bölüm üçüncü derece başlık</w:t>
      </w:r>
      <w:bookmarkEnd w:id="15"/>
      <w:bookmarkEnd w:id="16"/>
    </w:p>
    <w:p w14:paraId="7EBB230C" w14:textId="77777777" w:rsidR="008907D0" w:rsidRPr="005B5FDE" w:rsidRDefault="008907D0" w:rsidP="003E3563">
      <w:pPr>
        <w:pStyle w:val="TezMetni15Satr"/>
      </w:pPr>
    </w:p>
    <w:p w14:paraId="6C3C7061" w14:textId="77777777" w:rsidR="008907D0" w:rsidRPr="005B5FDE" w:rsidRDefault="008907D0" w:rsidP="003E3563">
      <w:pPr>
        <w:pStyle w:val="TezMetni15Satr"/>
      </w:pPr>
    </w:p>
    <w:p w14:paraId="65B01E2A" w14:textId="77777777" w:rsidR="008907D0" w:rsidRPr="005B5FDE" w:rsidRDefault="008907D0" w:rsidP="003E3563">
      <w:pPr>
        <w:pStyle w:val="TezMetni15Satr"/>
      </w:pPr>
    </w:p>
    <w:p w14:paraId="308224E0" w14:textId="77777777" w:rsidR="008907D0" w:rsidRPr="005B5FDE" w:rsidRDefault="008907D0" w:rsidP="00222DA9">
      <w:pPr>
        <w:pStyle w:val="Balk4derece"/>
      </w:pPr>
      <w:bookmarkStart w:id="17" w:name="_Toc257628863"/>
      <w:r w:rsidRPr="005B5FDE">
        <w:t>1.1.1.1. Birinci bölüm dördüncü derece başlık</w:t>
      </w:r>
      <w:bookmarkEnd w:id="17"/>
    </w:p>
    <w:p w14:paraId="0BCD6345" w14:textId="77777777" w:rsidR="008907D0" w:rsidRDefault="008907D0" w:rsidP="003E3563">
      <w:pPr>
        <w:pStyle w:val="TezMetni15Satr"/>
      </w:pPr>
    </w:p>
    <w:p w14:paraId="2EF2F7C1" w14:textId="77777777" w:rsidR="00633B67" w:rsidRDefault="00633B67" w:rsidP="003E3563">
      <w:pPr>
        <w:pStyle w:val="TezMetni15Satr"/>
      </w:pPr>
    </w:p>
    <w:p w14:paraId="3150B29C" w14:textId="77777777" w:rsidR="00633B67" w:rsidRPr="005B5FDE" w:rsidRDefault="00633B67" w:rsidP="003E3563">
      <w:pPr>
        <w:pStyle w:val="TezMetni15Satr"/>
      </w:pPr>
    </w:p>
    <w:p w14:paraId="61FF4FD4" w14:textId="6461295B" w:rsidR="002C1808" w:rsidRDefault="002C1808" w:rsidP="003E3563">
      <w:pPr>
        <w:pStyle w:val="TezMetni15Satr"/>
      </w:pPr>
      <w:r>
        <w:br w:type="page"/>
      </w:r>
    </w:p>
    <w:p w14:paraId="1AA66F3B" w14:textId="77777777" w:rsidR="009C54A5" w:rsidRPr="005B5FDE" w:rsidRDefault="009C54A5" w:rsidP="00222DA9">
      <w:pPr>
        <w:pStyle w:val="Balk1derece"/>
      </w:pPr>
      <w:bookmarkStart w:id="18" w:name="_Toc257628864"/>
      <w:bookmarkStart w:id="19" w:name="_Toc80181481"/>
      <w:r w:rsidRPr="005B5FDE">
        <w:lastRenderedPageBreak/>
        <w:t>2. KAYNAK ARAŞTIRMASI</w:t>
      </w:r>
      <w:bookmarkEnd w:id="18"/>
      <w:bookmarkEnd w:id="19"/>
    </w:p>
    <w:p w14:paraId="7E05DD88" w14:textId="77777777" w:rsidR="007C17A4" w:rsidRDefault="007C17A4" w:rsidP="003E3563">
      <w:pPr>
        <w:pStyle w:val="TezMetni15Satr"/>
      </w:pPr>
    </w:p>
    <w:p w14:paraId="4210A5F7" w14:textId="77777777" w:rsidR="009C54A5" w:rsidRPr="005B5FDE" w:rsidRDefault="002E61D0" w:rsidP="003E3563">
      <w:pPr>
        <w:pStyle w:val="TezMetni15Satr"/>
      </w:pPr>
      <w:r>
        <w:t>Kaynak araştırması</w:t>
      </w:r>
      <w:r w:rsidR="00DF4838" w:rsidRPr="005B5FDE">
        <w:t xml:space="preserve"> </w:t>
      </w:r>
      <w:r w:rsidR="003E3563" w:rsidRPr="005B5FDE">
        <w:t>b</w:t>
      </w:r>
      <w:r w:rsidR="00DF4838" w:rsidRPr="005B5FDE">
        <w:t>ölümünü yazmaya buradan başlayınız.</w:t>
      </w:r>
    </w:p>
    <w:p w14:paraId="13BBBC71" w14:textId="77777777" w:rsidR="009C54A5" w:rsidRPr="005B5FDE" w:rsidRDefault="009C54A5" w:rsidP="003E3563">
      <w:pPr>
        <w:pStyle w:val="TezMetni15Satr"/>
      </w:pPr>
    </w:p>
    <w:p w14:paraId="2438E803" w14:textId="77777777" w:rsidR="009C54A5" w:rsidRPr="005B5FDE" w:rsidRDefault="009C54A5" w:rsidP="003E3563">
      <w:pPr>
        <w:pStyle w:val="TezMetni15Satr"/>
      </w:pPr>
    </w:p>
    <w:p w14:paraId="36296DF8" w14:textId="77777777" w:rsidR="008907D0" w:rsidRPr="005B5FDE" w:rsidRDefault="008907D0" w:rsidP="00222DA9">
      <w:pPr>
        <w:pStyle w:val="Balk2derece"/>
      </w:pPr>
      <w:bookmarkStart w:id="20" w:name="_Toc257628865"/>
      <w:bookmarkStart w:id="21" w:name="_Toc80181482"/>
      <w:r w:rsidRPr="005B5FDE">
        <w:t>2.1. İkinci Bölüm İkinci Derece Başlık</w:t>
      </w:r>
      <w:bookmarkEnd w:id="20"/>
      <w:bookmarkEnd w:id="21"/>
    </w:p>
    <w:p w14:paraId="6E6C8361" w14:textId="77777777" w:rsidR="008907D0" w:rsidRPr="005B5FDE" w:rsidRDefault="008907D0" w:rsidP="008907D0">
      <w:pPr>
        <w:pStyle w:val="TezMetni15Satr"/>
      </w:pPr>
    </w:p>
    <w:p w14:paraId="53F91A98" w14:textId="77777777" w:rsidR="008907D0" w:rsidRPr="005B5FDE" w:rsidRDefault="008907D0" w:rsidP="008907D0">
      <w:pPr>
        <w:pStyle w:val="TezMetni15Satr"/>
      </w:pPr>
    </w:p>
    <w:p w14:paraId="167E2AE3" w14:textId="77777777" w:rsidR="008907D0" w:rsidRPr="005B5FDE" w:rsidRDefault="008907D0" w:rsidP="008907D0">
      <w:pPr>
        <w:pStyle w:val="TezMetni15Satr"/>
      </w:pPr>
    </w:p>
    <w:p w14:paraId="01400F00" w14:textId="77777777" w:rsidR="008907D0" w:rsidRPr="005B5FDE" w:rsidRDefault="008907D0" w:rsidP="00222DA9">
      <w:pPr>
        <w:pStyle w:val="Balk3derece"/>
      </w:pPr>
      <w:bookmarkStart w:id="22" w:name="_Toc257628866"/>
      <w:bookmarkStart w:id="23" w:name="_Toc80181483"/>
      <w:r w:rsidRPr="005B5FDE">
        <w:t>2.1.1. İkinci bölüm üçüncü derece başlık</w:t>
      </w:r>
      <w:bookmarkEnd w:id="22"/>
      <w:bookmarkEnd w:id="23"/>
    </w:p>
    <w:p w14:paraId="118C1FE3" w14:textId="77777777" w:rsidR="008907D0" w:rsidRPr="005B5FDE" w:rsidRDefault="008907D0" w:rsidP="008907D0">
      <w:pPr>
        <w:pStyle w:val="TezMetni15Satr"/>
      </w:pPr>
    </w:p>
    <w:p w14:paraId="47AFF360" w14:textId="77777777" w:rsidR="008907D0" w:rsidRPr="005B5FDE" w:rsidRDefault="008907D0" w:rsidP="008907D0">
      <w:pPr>
        <w:pStyle w:val="TezMetni15Satr"/>
      </w:pPr>
    </w:p>
    <w:p w14:paraId="441879C9" w14:textId="77777777" w:rsidR="008907D0" w:rsidRPr="005B5FDE" w:rsidRDefault="008907D0" w:rsidP="008907D0">
      <w:pPr>
        <w:pStyle w:val="TezMetni15Satr"/>
      </w:pPr>
    </w:p>
    <w:p w14:paraId="7A04F652" w14:textId="77777777" w:rsidR="008907D0" w:rsidRPr="005B5FDE" w:rsidRDefault="008907D0" w:rsidP="00222DA9">
      <w:pPr>
        <w:pStyle w:val="Balk4derece"/>
      </w:pPr>
      <w:bookmarkStart w:id="24" w:name="_Toc257628867"/>
      <w:r w:rsidRPr="005B5FDE">
        <w:t>2.1.1.1. İkinci bölüm dördüncü derece başlık</w:t>
      </w:r>
      <w:bookmarkEnd w:id="24"/>
    </w:p>
    <w:p w14:paraId="2B6AB3FB" w14:textId="77777777" w:rsidR="009C54A5" w:rsidRDefault="009C54A5" w:rsidP="003E3563">
      <w:pPr>
        <w:pStyle w:val="TezMetni15Satr"/>
      </w:pPr>
    </w:p>
    <w:p w14:paraId="6EEDE6D1" w14:textId="77777777" w:rsidR="00633B67" w:rsidRDefault="00633B67" w:rsidP="003E3563">
      <w:pPr>
        <w:pStyle w:val="TezMetni15Satr"/>
      </w:pPr>
    </w:p>
    <w:p w14:paraId="5F5A5880" w14:textId="77777777" w:rsidR="00633B67" w:rsidRPr="005B5FDE" w:rsidRDefault="00633B67" w:rsidP="003E3563">
      <w:pPr>
        <w:pStyle w:val="TezMetni15Satr"/>
      </w:pPr>
    </w:p>
    <w:p w14:paraId="37877854" w14:textId="6DCCF26A" w:rsidR="002C1808" w:rsidRDefault="002C1808" w:rsidP="003E3563">
      <w:pPr>
        <w:pStyle w:val="TezMetni15Satr"/>
      </w:pPr>
      <w:r>
        <w:br w:type="page"/>
      </w:r>
    </w:p>
    <w:p w14:paraId="7C699082" w14:textId="77777777" w:rsidR="009C54A5" w:rsidRPr="005B5FDE" w:rsidRDefault="009C54A5" w:rsidP="00222DA9">
      <w:pPr>
        <w:pStyle w:val="Balk1derece"/>
      </w:pPr>
      <w:bookmarkStart w:id="25" w:name="_Toc257628868"/>
      <w:bookmarkStart w:id="26" w:name="_Toc80181484"/>
      <w:r w:rsidRPr="005B5FDE">
        <w:lastRenderedPageBreak/>
        <w:t xml:space="preserve">3. MATERYAL VE </w:t>
      </w:r>
      <w:bookmarkEnd w:id="25"/>
      <w:r w:rsidR="00141459">
        <w:t>YÖNTEM</w:t>
      </w:r>
      <w:bookmarkEnd w:id="26"/>
    </w:p>
    <w:p w14:paraId="78D9C1D6" w14:textId="77777777" w:rsidR="0048536E" w:rsidRDefault="0048536E" w:rsidP="003E3563">
      <w:pPr>
        <w:pStyle w:val="TezMetni15Satr"/>
      </w:pPr>
    </w:p>
    <w:p w14:paraId="54EE1D43" w14:textId="77777777" w:rsidR="009C54A5" w:rsidRPr="005B5FDE" w:rsidRDefault="002E61D0" w:rsidP="003E3563">
      <w:pPr>
        <w:pStyle w:val="TezMetni15Satr"/>
      </w:pPr>
      <w:r>
        <w:t>Materyal ve metot</w:t>
      </w:r>
      <w:r w:rsidR="003E3563" w:rsidRPr="005B5FDE">
        <w:t xml:space="preserve"> bölümünü yazmaya buradan başlayınız.</w:t>
      </w:r>
      <w:r w:rsidR="00AF5D41">
        <w:t xml:space="preserve"> Materyal ve Metot başlığı kullanmıyorsanız diğer kullandığınız başlığı buraya yazınız.</w:t>
      </w:r>
    </w:p>
    <w:p w14:paraId="7527548E" w14:textId="77777777" w:rsidR="009C54A5" w:rsidRPr="005B5FDE" w:rsidRDefault="009C54A5" w:rsidP="003E3563">
      <w:pPr>
        <w:pStyle w:val="TezMetni15Satr"/>
      </w:pPr>
    </w:p>
    <w:p w14:paraId="00E3B05E" w14:textId="77777777" w:rsidR="008907D0" w:rsidRPr="005B5FDE" w:rsidRDefault="008907D0" w:rsidP="00222DA9">
      <w:pPr>
        <w:pStyle w:val="Balk2derece"/>
      </w:pPr>
      <w:bookmarkStart w:id="27" w:name="_Toc257628869"/>
      <w:bookmarkStart w:id="28" w:name="_Toc80181485"/>
      <w:r w:rsidRPr="005B5FDE">
        <w:t>3.1. Üçüncü Bölüm İkinci Derece Başlık</w:t>
      </w:r>
      <w:bookmarkEnd w:id="27"/>
      <w:bookmarkEnd w:id="28"/>
    </w:p>
    <w:p w14:paraId="39F1C577" w14:textId="77777777" w:rsidR="008907D0" w:rsidRPr="005B5FDE" w:rsidRDefault="008907D0" w:rsidP="008907D0">
      <w:pPr>
        <w:pStyle w:val="TezMetni15Satr"/>
      </w:pPr>
    </w:p>
    <w:p w14:paraId="0B312C5E" w14:textId="77777777" w:rsidR="008907D0" w:rsidRPr="005B5FDE" w:rsidRDefault="008907D0" w:rsidP="008907D0">
      <w:pPr>
        <w:pStyle w:val="TezMetni15Satr"/>
      </w:pPr>
    </w:p>
    <w:p w14:paraId="787FD1AF" w14:textId="77777777" w:rsidR="008907D0" w:rsidRPr="005B5FDE" w:rsidRDefault="008907D0" w:rsidP="008907D0">
      <w:pPr>
        <w:pStyle w:val="TezMetni15Satr"/>
      </w:pPr>
    </w:p>
    <w:p w14:paraId="5A9C27F9" w14:textId="77777777" w:rsidR="008907D0" w:rsidRPr="005B5FDE" w:rsidRDefault="008907D0" w:rsidP="00222DA9">
      <w:pPr>
        <w:pStyle w:val="Balk3derece"/>
      </w:pPr>
      <w:bookmarkStart w:id="29" w:name="_Toc257628870"/>
      <w:bookmarkStart w:id="30" w:name="_Toc80181486"/>
      <w:r w:rsidRPr="005B5FDE">
        <w:t>3.1.1. Üçüncü bölüm üçüncü derece başlık</w:t>
      </w:r>
      <w:bookmarkEnd w:id="29"/>
      <w:bookmarkEnd w:id="30"/>
    </w:p>
    <w:p w14:paraId="33B66FF9" w14:textId="77777777" w:rsidR="008907D0" w:rsidRPr="005B5FDE" w:rsidRDefault="008907D0" w:rsidP="008907D0">
      <w:pPr>
        <w:pStyle w:val="TezMetni15Satr"/>
      </w:pPr>
    </w:p>
    <w:p w14:paraId="78F2683D" w14:textId="77777777" w:rsidR="008907D0" w:rsidRPr="005B5FDE" w:rsidRDefault="008907D0" w:rsidP="008907D0">
      <w:pPr>
        <w:pStyle w:val="TezMetni15Satr"/>
      </w:pPr>
    </w:p>
    <w:p w14:paraId="0695E2A0" w14:textId="77777777" w:rsidR="008907D0" w:rsidRPr="005B5FDE" w:rsidRDefault="008907D0" w:rsidP="008907D0">
      <w:pPr>
        <w:pStyle w:val="TezMetni15Satr"/>
      </w:pPr>
    </w:p>
    <w:p w14:paraId="3F23CE58" w14:textId="77777777" w:rsidR="009C54A5" w:rsidRPr="005B5FDE" w:rsidRDefault="008907D0" w:rsidP="00222DA9">
      <w:pPr>
        <w:pStyle w:val="Balk4derece"/>
      </w:pPr>
      <w:bookmarkStart w:id="31" w:name="_Toc257628871"/>
      <w:r w:rsidRPr="005B5FDE">
        <w:t>3.1.1.1. Üçüncü bölüm dördüncü derece başlık</w:t>
      </w:r>
      <w:bookmarkEnd w:id="31"/>
    </w:p>
    <w:p w14:paraId="5BAFE4FA" w14:textId="77777777" w:rsidR="003657B2" w:rsidRDefault="003657B2" w:rsidP="003657B2">
      <w:pPr>
        <w:pStyle w:val="TezMetni15Satr"/>
      </w:pPr>
    </w:p>
    <w:p w14:paraId="05F030F4" w14:textId="77777777" w:rsidR="00222DA9" w:rsidRDefault="00222DA9" w:rsidP="003657B2">
      <w:pPr>
        <w:pStyle w:val="TezMetni15Satr"/>
      </w:pPr>
    </w:p>
    <w:p w14:paraId="6A92A3DB" w14:textId="77777777" w:rsidR="003657B2" w:rsidRDefault="003657B2" w:rsidP="003657B2">
      <w:pPr>
        <w:pStyle w:val="TezMetni15Satr"/>
      </w:pPr>
    </w:p>
    <w:p w14:paraId="16A4F0A3" w14:textId="77777777" w:rsidR="009C54A5" w:rsidRDefault="009C54A5" w:rsidP="003657B2">
      <w:pPr>
        <w:pStyle w:val="TezMetni15Satr"/>
      </w:pPr>
    </w:p>
    <w:p w14:paraId="50B05C27" w14:textId="77777777" w:rsidR="00364B0E" w:rsidRDefault="00364B0E" w:rsidP="003657B2">
      <w:pPr>
        <w:pStyle w:val="TezMetni15Satr"/>
      </w:pPr>
    </w:p>
    <w:p w14:paraId="18CC3430" w14:textId="77777777" w:rsidR="00364B0E" w:rsidRDefault="00364B0E" w:rsidP="003657B2">
      <w:pPr>
        <w:pStyle w:val="TezMetni15Satr"/>
      </w:pPr>
    </w:p>
    <w:p w14:paraId="6CFADE1E" w14:textId="77777777" w:rsidR="00364B0E" w:rsidRDefault="00364B0E" w:rsidP="003657B2">
      <w:pPr>
        <w:pStyle w:val="TezMetni15Satr"/>
      </w:pPr>
    </w:p>
    <w:p w14:paraId="6F280614" w14:textId="4886D20A" w:rsidR="00364B0E" w:rsidRDefault="00501C68" w:rsidP="001D5993">
      <w:pPr>
        <w:pStyle w:val="TezMetni15Satr"/>
      </w:pPr>
      <w:r>
        <w:rPr>
          <w:noProof/>
        </w:rPr>
        <mc:AlternateContent>
          <mc:Choice Requires="wpg">
            <w:drawing>
              <wp:anchor distT="0" distB="0" distL="114300" distR="114300" simplePos="0" relativeHeight="251657216" behindDoc="0" locked="0" layoutInCell="1" allowOverlap="1" wp14:anchorId="18502B27" wp14:editId="6F2DBBB4">
                <wp:simplePos x="0" y="0"/>
                <wp:positionH relativeFrom="column">
                  <wp:posOffset>0</wp:posOffset>
                </wp:positionH>
                <wp:positionV relativeFrom="paragraph">
                  <wp:posOffset>411480</wp:posOffset>
                </wp:positionV>
                <wp:extent cx="5486400" cy="1988820"/>
                <wp:effectExtent l="12700" t="8255" r="6350" b="12700"/>
                <wp:wrapNone/>
                <wp:docPr id="11"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988820"/>
                          <a:chOff x="1985" y="10597"/>
                          <a:chExt cx="8640" cy="3132"/>
                        </a:xfrm>
                      </wpg:grpSpPr>
                      <wps:wsp>
                        <wps:cNvPr id="12" name="Text Box 230"/>
                        <wps:cNvSpPr txBox="1">
                          <a:spLocks noChangeArrowheads="1"/>
                        </wps:cNvSpPr>
                        <wps:spPr bwMode="auto">
                          <a:xfrm>
                            <a:off x="3965" y="10597"/>
                            <a:ext cx="4680" cy="468"/>
                          </a:xfrm>
                          <a:prstGeom prst="rect">
                            <a:avLst/>
                          </a:prstGeom>
                          <a:solidFill>
                            <a:srgbClr val="FFFFFF"/>
                          </a:solidFill>
                          <a:ln w="9525">
                            <a:solidFill>
                              <a:srgbClr val="FF0000"/>
                            </a:solidFill>
                            <a:miter lim="800000"/>
                            <a:headEnd/>
                            <a:tailEnd/>
                          </a:ln>
                        </wps:spPr>
                        <wps:txbx>
                          <w:txbxContent>
                            <w:p w14:paraId="21AE8F7D" w14:textId="77777777" w:rsidR="00364B0E" w:rsidRPr="008F4FEE" w:rsidRDefault="00364B0E" w:rsidP="00364B0E">
                              <w:pPr>
                                <w:rPr>
                                  <w:sz w:val="20"/>
                                  <w:szCs w:val="20"/>
                                </w:rPr>
                              </w:pPr>
                              <w:r>
                                <w:rPr>
                                  <w:sz w:val="20"/>
                                  <w:szCs w:val="20"/>
                                </w:rPr>
                                <w:t>Çizelge ö</w:t>
                              </w:r>
                              <w:r w:rsidRPr="008F4FEE">
                                <w:rPr>
                                  <w:sz w:val="20"/>
                                  <w:szCs w:val="20"/>
                                </w:rPr>
                                <w:t>ncesinde 1</w:t>
                              </w:r>
                              <w:r w:rsidR="00667157">
                                <w:rPr>
                                  <w:sz w:val="20"/>
                                  <w:szCs w:val="20"/>
                                </w:rPr>
                                <w:t>.</w:t>
                              </w:r>
                              <w:r w:rsidRPr="008F4FEE">
                                <w:rPr>
                                  <w:sz w:val="20"/>
                                  <w:szCs w:val="20"/>
                                </w:rPr>
                                <w:t>5 satır aralıklı bir satır boşluk</w:t>
                              </w:r>
                            </w:p>
                          </w:txbxContent>
                        </wps:txbx>
                        <wps:bodyPr rot="0" vert="horz" wrap="square" lIns="91440" tIns="45720" rIns="91440" bIns="45720" anchor="t" anchorCtr="0" upright="1">
                          <a:noAutofit/>
                        </wps:bodyPr>
                      </wps:wsp>
                      <wps:wsp>
                        <wps:cNvPr id="13" name="Text Box 231"/>
                        <wps:cNvSpPr txBox="1">
                          <a:spLocks noChangeArrowheads="1"/>
                        </wps:cNvSpPr>
                        <wps:spPr bwMode="auto">
                          <a:xfrm>
                            <a:off x="9365" y="11317"/>
                            <a:ext cx="1260" cy="901"/>
                          </a:xfrm>
                          <a:prstGeom prst="rect">
                            <a:avLst/>
                          </a:prstGeom>
                          <a:solidFill>
                            <a:srgbClr val="FFFFFF"/>
                          </a:solidFill>
                          <a:ln w="9525">
                            <a:solidFill>
                              <a:srgbClr val="FF0000"/>
                            </a:solidFill>
                            <a:miter lim="800000"/>
                            <a:headEnd/>
                            <a:tailEnd/>
                          </a:ln>
                        </wps:spPr>
                        <wps:txbx>
                          <w:txbxContent>
                            <w:p w14:paraId="268E6519" w14:textId="77777777" w:rsidR="00364B0E" w:rsidRPr="008F4FEE" w:rsidRDefault="00364B0E" w:rsidP="00364B0E">
                              <w:pPr>
                                <w:rPr>
                                  <w:sz w:val="20"/>
                                  <w:szCs w:val="20"/>
                                </w:rPr>
                              </w:pPr>
                              <w:r w:rsidRPr="008F4FEE">
                                <w:rPr>
                                  <w:sz w:val="20"/>
                                  <w:szCs w:val="20"/>
                                </w:rPr>
                                <w:t>10 punto 1</w:t>
                              </w:r>
                              <w:r w:rsidR="00667157">
                                <w:rPr>
                                  <w:sz w:val="20"/>
                                  <w:szCs w:val="20"/>
                                </w:rPr>
                                <w:t>.</w:t>
                              </w:r>
                              <w:r w:rsidRPr="008F4FEE">
                                <w:rPr>
                                  <w:sz w:val="20"/>
                                  <w:szCs w:val="20"/>
                                </w:rPr>
                                <w:t>0 satır aralıklı</w:t>
                              </w:r>
                            </w:p>
                          </w:txbxContent>
                        </wps:txbx>
                        <wps:bodyPr rot="0" vert="horz" wrap="square" lIns="91440" tIns="45720" rIns="91440" bIns="45720" anchor="t" anchorCtr="0" upright="1">
                          <a:noAutofit/>
                        </wps:bodyPr>
                      </wps:wsp>
                      <wps:wsp>
                        <wps:cNvPr id="14" name="Text Box 232"/>
                        <wps:cNvSpPr txBox="1">
                          <a:spLocks noChangeArrowheads="1"/>
                        </wps:cNvSpPr>
                        <wps:spPr bwMode="auto">
                          <a:xfrm>
                            <a:off x="1985" y="11317"/>
                            <a:ext cx="1260" cy="864"/>
                          </a:xfrm>
                          <a:prstGeom prst="rect">
                            <a:avLst/>
                          </a:prstGeom>
                          <a:solidFill>
                            <a:srgbClr val="FFFFFF"/>
                          </a:solidFill>
                          <a:ln w="9525">
                            <a:solidFill>
                              <a:srgbClr val="FF0000"/>
                            </a:solidFill>
                            <a:miter lim="800000"/>
                            <a:headEnd/>
                            <a:tailEnd/>
                          </a:ln>
                        </wps:spPr>
                        <wps:txbx>
                          <w:txbxContent>
                            <w:p w14:paraId="26B00538" w14:textId="77777777" w:rsidR="00364B0E" w:rsidRPr="008F4FEE" w:rsidRDefault="00364B0E" w:rsidP="00364B0E">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wps:txbx>
                        <wps:bodyPr rot="0" vert="horz" wrap="square" lIns="91440" tIns="45720" rIns="91440" bIns="45720" anchor="t" anchorCtr="0" upright="1">
                          <a:noAutofit/>
                        </wps:bodyPr>
                      </wps:wsp>
                      <wps:wsp>
                        <wps:cNvPr id="15" name="Text Box 233"/>
                        <wps:cNvSpPr txBox="1">
                          <a:spLocks noChangeArrowheads="1"/>
                        </wps:cNvSpPr>
                        <wps:spPr bwMode="auto">
                          <a:xfrm>
                            <a:off x="3785" y="13261"/>
                            <a:ext cx="4500" cy="468"/>
                          </a:xfrm>
                          <a:prstGeom prst="rect">
                            <a:avLst/>
                          </a:prstGeom>
                          <a:solidFill>
                            <a:srgbClr val="FFFFFF"/>
                          </a:solidFill>
                          <a:ln w="9525">
                            <a:solidFill>
                              <a:srgbClr val="FF0000"/>
                            </a:solidFill>
                            <a:miter lim="800000"/>
                            <a:headEnd/>
                            <a:tailEnd/>
                          </a:ln>
                        </wps:spPr>
                        <wps:txbx>
                          <w:txbxContent>
                            <w:p w14:paraId="279F52DA" w14:textId="77777777" w:rsidR="00364B0E" w:rsidRPr="00364B0E" w:rsidRDefault="00364B0E" w:rsidP="00364B0E">
                              <w:pPr>
                                <w:rPr>
                                  <w:sz w:val="20"/>
                                  <w:szCs w:val="20"/>
                                </w:rPr>
                              </w:pPr>
                              <w:r>
                                <w:rPr>
                                  <w:sz w:val="20"/>
                                  <w:szCs w:val="20"/>
                                </w:rPr>
                                <w:t>Çizelge sonrasında</w:t>
                              </w:r>
                              <w:r w:rsidRPr="008F4FEE">
                                <w:rPr>
                                  <w:sz w:val="20"/>
                                  <w:szCs w:val="20"/>
                                </w:rPr>
                                <w:t xml:space="preserve"> 1</w:t>
                              </w:r>
                              <w:r w:rsidR="00667157">
                                <w:rPr>
                                  <w:sz w:val="20"/>
                                  <w:szCs w:val="20"/>
                                </w:rPr>
                                <w:t>.</w:t>
                              </w:r>
                              <w:r w:rsidRPr="008F4FEE">
                                <w:rPr>
                                  <w:sz w:val="20"/>
                                  <w:szCs w:val="20"/>
                                </w:rPr>
                                <w:t>5 satır aralıklı bir satır boşluk</w:t>
                              </w:r>
                            </w:p>
                          </w:txbxContent>
                        </wps:txbx>
                        <wps:bodyPr rot="0" vert="horz" wrap="square" lIns="91440" tIns="45720" rIns="91440" bIns="45720" anchor="t" anchorCtr="0" upright="1">
                          <a:noAutofit/>
                        </wps:bodyPr>
                      </wps:wsp>
                      <wps:wsp>
                        <wps:cNvPr id="16" name="Line 234"/>
                        <wps:cNvCnPr>
                          <a:cxnSpLocks noChangeShapeType="1"/>
                        </wps:cNvCnPr>
                        <wps:spPr bwMode="auto">
                          <a:xfrm flipV="1">
                            <a:off x="3245" y="11497"/>
                            <a:ext cx="108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7" name="Line 235"/>
                        <wps:cNvCnPr>
                          <a:cxnSpLocks noChangeShapeType="1"/>
                        </wps:cNvCnPr>
                        <wps:spPr bwMode="auto">
                          <a:xfrm flipH="1" flipV="1">
                            <a:off x="8645" y="11281"/>
                            <a:ext cx="720" cy="396"/>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8" name="Line 236"/>
                        <wps:cNvCnPr>
                          <a:cxnSpLocks noChangeShapeType="1"/>
                        </wps:cNvCnPr>
                        <wps:spPr bwMode="auto">
                          <a:xfrm flipH="1">
                            <a:off x="9005" y="11641"/>
                            <a:ext cx="360" cy="54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8502B27" id="Group 254" o:spid="_x0000_s1026" style="position:absolute;left:0;text-align:left;margin-left:0;margin-top:32.4pt;width:6in;height:156.6pt;z-index:251657216" coordorigin="1985,10597" coordsize="8640,3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">
                <v:shapetype id="_x0000_t202" coordsize="21600,21600" o:spt="202" path="m,l,21600r21600,l21600,xe">
                  <v:stroke joinstyle="miter"/>
                  <v:path gradientshapeok="t" o:connecttype="rect"/>
                </v:shapetype>
                <v:shape id="Text Box 230" o:spid="_x0000_s1027" type="#_x0000_t202" style="position:absolute;left:3965;top:10597;width:46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" strokecolor="red">
                  <v:textbox>
                    <w:txbxContent>
                      <w:p w14:paraId="21AE8F7D" w14:textId="77777777" w:rsidR="00364B0E" w:rsidRPr="008F4FEE" w:rsidRDefault="00364B0E" w:rsidP="00364B0E">
                        <w:pPr>
                          <w:rPr>
                            <w:sz w:val="20"/>
                            <w:szCs w:val="20"/>
                          </w:rPr>
                        </w:pPr>
                        <w:r>
                          <w:rPr>
                            <w:sz w:val="20"/>
                            <w:szCs w:val="20"/>
                          </w:rPr>
                          <w:t>Çizelge ö</w:t>
                        </w:r>
                        <w:r w:rsidRPr="008F4FEE">
                          <w:rPr>
                            <w:sz w:val="20"/>
                            <w:szCs w:val="20"/>
                          </w:rPr>
                          <w:t>ncesinde 1</w:t>
                        </w:r>
                        <w:r w:rsidR="00667157">
                          <w:rPr>
                            <w:sz w:val="20"/>
                            <w:szCs w:val="20"/>
                          </w:rPr>
                          <w:t>.</w:t>
                        </w:r>
                        <w:r w:rsidRPr="008F4FEE">
                          <w:rPr>
                            <w:sz w:val="20"/>
                            <w:szCs w:val="20"/>
                          </w:rPr>
                          <w:t>5 satır aralıklı bir satır boşluk</w:t>
                        </w:r>
                      </w:p>
                    </w:txbxContent>
                  </v:textbox>
                </v:shape>
                <v:shape id="Text Box 231" o:spid="_x0000_s1028" type="#_x0000_t202" style="position:absolute;left:9365;top:11317;width:1260;height: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" strokecolor="red">
                  <v:textbox>
                    <w:txbxContent>
                      <w:p w14:paraId="268E6519" w14:textId="77777777" w:rsidR="00364B0E" w:rsidRPr="008F4FEE" w:rsidRDefault="00364B0E" w:rsidP="00364B0E">
                        <w:pPr>
                          <w:rPr>
                            <w:sz w:val="20"/>
                            <w:szCs w:val="20"/>
                          </w:rPr>
                        </w:pPr>
                        <w:r w:rsidRPr="008F4FEE">
                          <w:rPr>
                            <w:sz w:val="20"/>
                            <w:szCs w:val="20"/>
                          </w:rPr>
                          <w:t>10 punto 1</w:t>
                        </w:r>
                        <w:r w:rsidR="00667157">
                          <w:rPr>
                            <w:sz w:val="20"/>
                            <w:szCs w:val="20"/>
                          </w:rPr>
                          <w:t>.</w:t>
                        </w:r>
                        <w:r w:rsidRPr="008F4FEE">
                          <w:rPr>
                            <w:sz w:val="20"/>
                            <w:szCs w:val="20"/>
                          </w:rPr>
                          <w:t>0 satır aralıklı</w:t>
                        </w:r>
                      </w:p>
                    </w:txbxContent>
                  </v:textbox>
                </v:shape>
                <v:shape id="Text Box 232" o:spid="_x0000_s1029" type="#_x0000_t202" style="position:absolute;left:1985;top:11317;width:12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" strokecolor="red">
                  <v:textbox>
                    <w:txbxContent>
                      <w:p w14:paraId="26B00538" w14:textId="77777777" w:rsidR="00364B0E" w:rsidRPr="008F4FEE" w:rsidRDefault="00364B0E" w:rsidP="00364B0E">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v:textbox>
                </v:shape>
                <v:shape id="Text Box 233" o:spid="_x0000_s1030" type="#_x0000_t202" style="position:absolute;left:3785;top:13261;width:450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" strokecolor="red">
                  <v:textbox>
                    <w:txbxContent>
                      <w:p w14:paraId="279F52DA" w14:textId="77777777" w:rsidR="00364B0E" w:rsidRPr="00364B0E" w:rsidRDefault="00364B0E" w:rsidP="00364B0E">
                        <w:pPr>
                          <w:rPr>
                            <w:sz w:val="20"/>
                            <w:szCs w:val="20"/>
                          </w:rPr>
                        </w:pPr>
                        <w:r>
                          <w:rPr>
                            <w:sz w:val="20"/>
                            <w:szCs w:val="20"/>
                          </w:rPr>
                          <w:t>Çizelge sonrasında</w:t>
                        </w:r>
                        <w:r w:rsidRPr="008F4FEE">
                          <w:rPr>
                            <w:sz w:val="20"/>
                            <w:szCs w:val="20"/>
                          </w:rPr>
                          <w:t xml:space="preserve"> 1</w:t>
                        </w:r>
                        <w:r w:rsidR="00667157">
                          <w:rPr>
                            <w:sz w:val="20"/>
                            <w:szCs w:val="20"/>
                          </w:rPr>
                          <w:t>.</w:t>
                        </w:r>
                        <w:r w:rsidRPr="008F4FEE">
                          <w:rPr>
                            <w:sz w:val="20"/>
                            <w:szCs w:val="20"/>
                          </w:rPr>
                          <w:t>5 satır aralıklı bir satır boşluk</w:t>
                        </w:r>
                      </w:p>
                    </w:txbxContent>
                  </v:textbox>
                </v:shape>
                <v:line id="Line 234" o:spid="_x0000_s1031" style="position:absolute;flip:y;visibility:visible;mso-wrap-style:square" from="3245,11497" to="4325,11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" strokecolor="red">
                  <v:stroke endarrow="block"/>
                </v:line>
                <v:line id="Line 235" o:spid="_x0000_s1032" style="position:absolute;flip:x y;visibility:visible;mso-wrap-style:square" from="8645,11281" to="9365,1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" strokecolor="red">
                  <v:stroke endarrow="block"/>
                </v:line>
                <v:line id="Line 236" o:spid="_x0000_s1033" style="position:absolute;flip:x;visibility:visible;mso-wrap-style:square" from="9005,11641" to="9365,1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" strokecolor="red">
                  <v:stroke endarrow="block"/>
                </v:line>
              </v:group>
            </w:pict>
          </mc:Fallback>
        </mc:AlternateContent>
      </w:r>
      <w:r w:rsidR="00364B0E">
        <w:t>…………………………………………………………………………………………………………………………………………….</w:t>
      </w:r>
    </w:p>
    <w:p w14:paraId="6D7E1DBB" w14:textId="77777777" w:rsidR="00364B0E" w:rsidRDefault="00364B0E" w:rsidP="001D5993">
      <w:pPr>
        <w:pStyle w:val="TezMetni15Satr"/>
      </w:pPr>
    </w:p>
    <w:p w14:paraId="1A478180" w14:textId="77777777" w:rsidR="00364B0E" w:rsidRPr="008174CF" w:rsidRDefault="00364B0E" w:rsidP="00364B0E">
      <w:pPr>
        <w:pStyle w:val="izelgeAklamas"/>
      </w:pPr>
      <w:r>
        <w:rPr>
          <w:b/>
        </w:rPr>
        <w:t>Çizelge</w:t>
      </w:r>
      <w:r w:rsidRPr="008174CF">
        <w:rPr>
          <w:b/>
        </w:rPr>
        <w:t xml:space="preserve"> </w:t>
      </w:r>
      <w:r>
        <w:rPr>
          <w:b/>
        </w:rPr>
        <w:t>3</w:t>
      </w:r>
      <w:r w:rsidRPr="008174CF">
        <w:rPr>
          <w:b/>
        </w:rPr>
        <w:t>.1</w:t>
      </w:r>
      <w:r>
        <w:rPr>
          <w:b/>
        </w:rPr>
        <w:t>.</w:t>
      </w:r>
      <w:r w:rsidRPr="008174CF">
        <w:t xml:space="preserve"> </w:t>
      </w:r>
      <w:r w:rsidRPr="00D22734">
        <w:t>Atomu oluşturan taneciklerin kütleleri ve yükleri</w:t>
      </w:r>
    </w:p>
    <w:p w14:paraId="443FDB00" w14:textId="77777777" w:rsidR="00364B0E" w:rsidRPr="008174CF" w:rsidRDefault="00364B0E" w:rsidP="001D5993">
      <w:pPr>
        <w:pStyle w:val="TezMetni10Satr"/>
      </w:pPr>
    </w:p>
    <w:tbl>
      <w:tblPr>
        <w:tblW w:w="5557" w:type="dxa"/>
        <w:jc w:val="center"/>
        <w:tblLook w:val="01E0" w:firstRow="1" w:lastRow="1" w:firstColumn="1" w:lastColumn="1" w:noHBand="0" w:noVBand="0"/>
      </w:tblPr>
      <w:tblGrid>
        <w:gridCol w:w="2100"/>
        <w:gridCol w:w="757"/>
        <w:gridCol w:w="900"/>
        <w:gridCol w:w="900"/>
        <w:gridCol w:w="900"/>
      </w:tblGrid>
      <w:tr w:rsidR="00364B0E" w:rsidRPr="00930CAB" w14:paraId="3DF75C5C" w14:textId="77777777">
        <w:trPr>
          <w:jc w:val="center"/>
        </w:trPr>
        <w:tc>
          <w:tcPr>
            <w:tcW w:w="2100" w:type="dxa"/>
            <w:tcBorders>
              <w:top w:val="single" w:sz="8" w:space="0" w:color="auto"/>
              <w:bottom w:val="single" w:sz="8" w:space="0" w:color="auto"/>
            </w:tcBorders>
            <w:vAlign w:val="center"/>
          </w:tcPr>
          <w:p w14:paraId="60C15E1F" w14:textId="77777777" w:rsidR="00364B0E" w:rsidRPr="00D22734" w:rsidRDefault="00364B0E" w:rsidP="00364B0E">
            <w:pPr>
              <w:pStyle w:val="izelgeiSoldan"/>
            </w:pPr>
            <w:r w:rsidRPr="00D22734">
              <w:t>Madde</w:t>
            </w:r>
          </w:p>
        </w:tc>
        <w:tc>
          <w:tcPr>
            <w:tcW w:w="757" w:type="dxa"/>
            <w:tcBorders>
              <w:top w:val="single" w:sz="8" w:space="0" w:color="auto"/>
              <w:bottom w:val="single" w:sz="8" w:space="0" w:color="auto"/>
            </w:tcBorders>
            <w:vAlign w:val="center"/>
          </w:tcPr>
          <w:p w14:paraId="7544C445" w14:textId="77777777" w:rsidR="00364B0E" w:rsidRPr="00D22734" w:rsidRDefault="00364B0E" w:rsidP="00364B0E">
            <w:pPr>
              <w:pStyle w:val="izelgeiOatadan"/>
            </w:pPr>
            <w:r w:rsidRPr="00D22734">
              <w:t>F</w:t>
            </w:r>
            <w:r w:rsidRPr="00930CAB">
              <w:rPr>
                <w:vertAlign w:val="subscript"/>
              </w:rPr>
              <w:t>2</w:t>
            </w:r>
          </w:p>
        </w:tc>
        <w:tc>
          <w:tcPr>
            <w:tcW w:w="900" w:type="dxa"/>
            <w:tcBorders>
              <w:top w:val="single" w:sz="8" w:space="0" w:color="auto"/>
              <w:bottom w:val="single" w:sz="8" w:space="0" w:color="auto"/>
            </w:tcBorders>
            <w:vAlign w:val="center"/>
          </w:tcPr>
          <w:p w14:paraId="6A2A7251" w14:textId="77777777" w:rsidR="00364B0E" w:rsidRPr="00D22734" w:rsidRDefault="00364B0E" w:rsidP="00364B0E">
            <w:pPr>
              <w:pStyle w:val="izelgeiOatadan"/>
            </w:pPr>
            <w:r w:rsidRPr="00D22734">
              <w:t>Cl</w:t>
            </w:r>
            <w:r w:rsidRPr="00930CAB">
              <w:rPr>
                <w:vertAlign w:val="subscript"/>
              </w:rPr>
              <w:t>2</w:t>
            </w:r>
          </w:p>
        </w:tc>
        <w:tc>
          <w:tcPr>
            <w:tcW w:w="900" w:type="dxa"/>
            <w:tcBorders>
              <w:top w:val="single" w:sz="8" w:space="0" w:color="auto"/>
              <w:bottom w:val="single" w:sz="8" w:space="0" w:color="auto"/>
            </w:tcBorders>
            <w:vAlign w:val="center"/>
          </w:tcPr>
          <w:p w14:paraId="797072F3" w14:textId="77777777" w:rsidR="00364B0E" w:rsidRPr="00D22734" w:rsidRDefault="00364B0E" w:rsidP="00364B0E">
            <w:pPr>
              <w:pStyle w:val="izelgeiOatadan"/>
            </w:pPr>
            <w:r w:rsidRPr="00D22734">
              <w:t>Br</w:t>
            </w:r>
            <w:r w:rsidRPr="00930CAB">
              <w:rPr>
                <w:vertAlign w:val="subscript"/>
              </w:rPr>
              <w:t>2</w:t>
            </w:r>
          </w:p>
        </w:tc>
        <w:tc>
          <w:tcPr>
            <w:tcW w:w="900" w:type="dxa"/>
            <w:tcBorders>
              <w:top w:val="single" w:sz="8" w:space="0" w:color="auto"/>
              <w:bottom w:val="single" w:sz="8" w:space="0" w:color="auto"/>
            </w:tcBorders>
            <w:vAlign w:val="center"/>
          </w:tcPr>
          <w:p w14:paraId="69F6D933" w14:textId="77777777" w:rsidR="00364B0E" w:rsidRPr="00D22734" w:rsidRDefault="00364B0E" w:rsidP="00364B0E">
            <w:pPr>
              <w:pStyle w:val="izelgeiOatadan"/>
            </w:pPr>
            <w:r w:rsidRPr="00D22734">
              <w:t>I</w:t>
            </w:r>
            <w:r w:rsidRPr="00930CAB">
              <w:rPr>
                <w:vertAlign w:val="subscript"/>
              </w:rPr>
              <w:t>2</w:t>
            </w:r>
          </w:p>
        </w:tc>
      </w:tr>
      <w:tr w:rsidR="00364B0E" w:rsidRPr="00930CAB" w14:paraId="16497ED5" w14:textId="77777777">
        <w:trPr>
          <w:jc w:val="center"/>
        </w:trPr>
        <w:tc>
          <w:tcPr>
            <w:tcW w:w="2100" w:type="dxa"/>
            <w:tcBorders>
              <w:top w:val="single" w:sz="8" w:space="0" w:color="auto"/>
            </w:tcBorders>
            <w:vAlign w:val="center"/>
          </w:tcPr>
          <w:p w14:paraId="559EFF4D" w14:textId="77777777" w:rsidR="00364B0E" w:rsidRPr="00D22734" w:rsidRDefault="00364B0E" w:rsidP="00364B0E">
            <w:pPr>
              <w:pStyle w:val="izelgeiSoldan"/>
            </w:pPr>
            <w:r w:rsidRPr="00D22734">
              <w:t>Atom çapı (Å)</w:t>
            </w:r>
          </w:p>
        </w:tc>
        <w:tc>
          <w:tcPr>
            <w:tcW w:w="757" w:type="dxa"/>
            <w:tcBorders>
              <w:top w:val="single" w:sz="8" w:space="0" w:color="auto"/>
            </w:tcBorders>
            <w:vAlign w:val="center"/>
          </w:tcPr>
          <w:p w14:paraId="4FB50A8F" w14:textId="77777777" w:rsidR="00364B0E" w:rsidRPr="00D22734" w:rsidRDefault="00364B0E" w:rsidP="00364B0E">
            <w:pPr>
              <w:pStyle w:val="izelgeiOatadan"/>
            </w:pPr>
            <w:r w:rsidRPr="00D22734">
              <w:t>0,57</w:t>
            </w:r>
          </w:p>
        </w:tc>
        <w:tc>
          <w:tcPr>
            <w:tcW w:w="900" w:type="dxa"/>
            <w:tcBorders>
              <w:top w:val="single" w:sz="8" w:space="0" w:color="auto"/>
            </w:tcBorders>
            <w:vAlign w:val="center"/>
          </w:tcPr>
          <w:p w14:paraId="6F62E4C4" w14:textId="77777777" w:rsidR="00364B0E" w:rsidRPr="00D22734" w:rsidRDefault="00364B0E" w:rsidP="00364B0E">
            <w:pPr>
              <w:pStyle w:val="izelgeiOatadan"/>
            </w:pPr>
            <w:r w:rsidRPr="00D22734">
              <w:t>0,97</w:t>
            </w:r>
          </w:p>
        </w:tc>
        <w:tc>
          <w:tcPr>
            <w:tcW w:w="900" w:type="dxa"/>
            <w:tcBorders>
              <w:top w:val="single" w:sz="8" w:space="0" w:color="auto"/>
            </w:tcBorders>
            <w:vAlign w:val="center"/>
          </w:tcPr>
          <w:p w14:paraId="3FEF24B8" w14:textId="77777777" w:rsidR="00364B0E" w:rsidRPr="00D22734" w:rsidRDefault="00364B0E" w:rsidP="00364B0E">
            <w:pPr>
              <w:pStyle w:val="izelgeiOatadan"/>
            </w:pPr>
            <w:r w:rsidRPr="00D22734">
              <w:t>1,12</w:t>
            </w:r>
          </w:p>
        </w:tc>
        <w:tc>
          <w:tcPr>
            <w:tcW w:w="900" w:type="dxa"/>
            <w:tcBorders>
              <w:top w:val="single" w:sz="8" w:space="0" w:color="auto"/>
            </w:tcBorders>
            <w:vAlign w:val="center"/>
          </w:tcPr>
          <w:p w14:paraId="546087E0" w14:textId="77777777" w:rsidR="00364B0E" w:rsidRPr="00D22734" w:rsidRDefault="00364B0E" w:rsidP="00364B0E">
            <w:pPr>
              <w:pStyle w:val="izelgeiOatadan"/>
            </w:pPr>
            <w:r w:rsidRPr="00D22734">
              <w:t>1,32</w:t>
            </w:r>
          </w:p>
        </w:tc>
      </w:tr>
      <w:tr w:rsidR="00364B0E" w:rsidRPr="00930CAB" w14:paraId="11F19562" w14:textId="77777777">
        <w:trPr>
          <w:jc w:val="center"/>
        </w:trPr>
        <w:tc>
          <w:tcPr>
            <w:tcW w:w="2100" w:type="dxa"/>
            <w:vAlign w:val="center"/>
          </w:tcPr>
          <w:p w14:paraId="1C937EC8" w14:textId="77777777" w:rsidR="00364B0E" w:rsidRPr="00D22734" w:rsidRDefault="00364B0E" w:rsidP="00364B0E">
            <w:pPr>
              <w:pStyle w:val="izelgeiSoldan"/>
            </w:pPr>
            <w:r w:rsidRPr="00D22734">
              <w:t>Kaynama noktası (</w:t>
            </w:r>
            <w:r w:rsidRPr="00930CAB">
              <w:sym w:font="Symbol" w:char="00B0"/>
            </w:r>
            <w:r w:rsidRPr="00D22734">
              <w:t>C)</w:t>
            </w:r>
          </w:p>
        </w:tc>
        <w:tc>
          <w:tcPr>
            <w:tcW w:w="757" w:type="dxa"/>
            <w:vAlign w:val="center"/>
          </w:tcPr>
          <w:p w14:paraId="61738A7B" w14:textId="77777777" w:rsidR="00364B0E" w:rsidRPr="00D22734" w:rsidRDefault="00364B0E" w:rsidP="00364B0E">
            <w:pPr>
              <w:pStyle w:val="izelgeiOatadan"/>
            </w:pPr>
            <w:r w:rsidRPr="00930CAB">
              <w:sym w:font="Symbol" w:char="002D"/>
            </w:r>
            <w:r w:rsidRPr="00D22734">
              <w:t>188</w:t>
            </w:r>
          </w:p>
        </w:tc>
        <w:tc>
          <w:tcPr>
            <w:tcW w:w="900" w:type="dxa"/>
            <w:vAlign w:val="center"/>
          </w:tcPr>
          <w:p w14:paraId="289489FF" w14:textId="77777777" w:rsidR="00364B0E" w:rsidRPr="00D22734" w:rsidRDefault="00364B0E" w:rsidP="00364B0E">
            <w:pPr>
              <w:pStyle w:val="izelgeiOatadan"/>
            </w:pPr>
            <w:r w:rsidRPr="00930CAB">
              <w:sym w:font="Symbol" w:char="002D"/>
            </w:r>
            <w:r w:rsidRPr="00D22734">
              <w:t>34</w:t>
            </w:r>
          </w:p>
        </w:tc>
        <w:tc>
          <w:tcPr>
            <w:tcW w:w="900" w:type="dxa"/>
            <w:vAlign w:val="center"/>
          </w:tcPr>
          <w:p w14:paraId="657EB208" w14:textId="77777777" w:rsidR="00364B0E" w:rsidRPr="00D22734" w:rsidRDefault="00364B0E" w:rsidP="00364B0E">
            <w:pPr>
              <w:pStyle w:val="izelgeiOatadan"/>
            </w:pPr>
            <w:r w:rsidRPr="00D22734">
              <w:t>59</w:t>
            </w:r>
          </w:p>
        </w:tc>
        <w:tc>
          <w:tcPr>
            <w:tcW w:w="900" w:type="dxa"/>
            <w:vAlign w:val="center"/>
          </w:tcPr>
          <w:p w14:paraId="4880D82A" w14:textId="77777777" w:rsidR="00364B0E" w:rsidRPr="00D22734" w:rsidRDefault="00364B0E" w:rsidP="00364B0E">
            <w:pPr>
              <w:pStyle w:val="izelgeiOatadan"/>
            </w:pPr>
            <w:r w:rsidRPr="00D22734">
              <w:t>184</w:t>
            </w:r>
          </w:p>
        </w:tc>
      </w:tr>
      <w:tr w:rsidR="00364B0E" w:rsidRPr="00930CAB" w14:paraId="474C002F" w14:textId="77777777">
        <w:trPr>
          <w:jc w:val="center"/>
        </w:trPr>
        <w:tc>
          <w:tcPr>
            <w:tcW w:w="2100" w:type="dxa"/>
            <w:tcBorders>
              <w:bottom w:val="single" w:sz="8" w:space="0" w:color="auto"/>
            </w:tcBorders>
            <w:vAlign w:val="center"/>
          </w:tcPr>
          <w:p w14:paraId="7BFC8712" w14:textId="77777777" w:rsidR="00364B0E" w:rsidRPr="00D22734" w:rsidRDefault="00364B0E" w:rsidP="00364B0E">
            <w:pPr>
              <w:pStyle w:val="izelgeiSoldan"/>
            </w:pPr>
            <w:r w:rsidRPr="00D22734">
              <w:t>Standart şartlardaki fiziksel hali</w:t>
            </w:r>
          </w:p>
        </w:tc>
        <w:tc>
          <w:tcPr>
            <w:tcW w:w="757" w:type="dxa"/>
            <w:tcBorders>
              <w:bottom w:val="single" w:sz="8" w:space="0" w:color="auto"/>
            </w:tcBorders>
            <w:vAlign w:val="center"/>
          </w:tcPr>
          <w:p w14:paraId="21D6BFC4" w14:textId="77777777" w:rsidR="00364B0E" w:rsidRPr="00D22734" w:rsidRDefault="00364B0E" w:rsidP="00364B0E">
            <w:pPr>
              <w:pStyle w:val="izelgeiOatadan"/>
            </w:pPr>
            <w:r w:rsidRPr="00D22734">
              <w:t>gaz</w:t>
            </w:r>
          </w:p>
        </w:tc>
        <w:tc>
          <w:tcPr>
            <w:tcW w:w="900" w:type="dxa"/>
            <w:tcBorders>
              <w:bottom w:val="single" w:sz="8" w:space="0" w:color="auto"/>
            </w:tcBorders>
            <w:vAlign w:val="center"/>
          </w:tcPr>
          <w:p w14:paraId="4687905A" w14:textId="77777777" w:rsidR="00364B0E" w:rsidRPr="00D22734" w:rsidRDefault="00364B0E" w:rsidP="00364B0E">
            <w:pPr>
              <w:pStyle w:val="izelgeiOatadan"/>
            </w:pPr>
            <w:r w:rsidRPr="00D22734">
              <w:t>gaz</w:t>
            </w:r>
          </w:p>
        </w:tc>
        <w:tc>
          <w:tcPr>
            <w:tcW w:w="900" w:type="dxa"/>
            <w:tcBorders>
              <w:bottom w:val="single" w:sz="8" w:space="0" w:color="auto"/>
            </w:tcBorders>
            <w:vAlign w:val="center"/>
          </w:tcPr>
          <w:p w14:paraId="59B9B7D7" w14:textId="77777777" w:rsidR="00364B0E" w:rsidRPr="00D22734" w:rsidRDefault="00364B0E" w:rsidP="00364B0E">
            <w:pPr>
              <w:pStyle w:val="izelgeiOatadan"/>
            </w:pPr>
            <w:r w:rsidRPr="00D22734">
              <w:t>sıvı</w:t>
            </w:r>
          </w:p>
        </w:tc>
        <w:tc>
          <w:tcPr>
            <w:tcW w:w="900" w:type="dxa"/>
            <w:tcBorders>
              <w:bottom w:val="single" w:sz="8" w:space="0" w:color="auto"/>
            </w:tcBorders>
            <w:vAlign w:val="center"/>
          </w:tcPr>
          <w:p w14:paraId="44CEA991" w14:textId="77777777" w:rsidR="00364B0E" w:rsidRPr="00D22734" w:rsidRDefault="00364B0E" w:rsidP="00364B0E">
            <w:pPr>
              <w:pStyle w:val="izelgeiOatadan"/>
            </w:pPr>
            <w:r w:rsidRPr="00D22734">
              <w:t>katı</w:t>
            </w:r>
          </w:p>
        </w:tc>
      </w:tr>
    </w:tbl>
    <w:p w14:paraId="49AFE31D" w14:textId="77777777" w:rsidR="00364B0E" w:rsidRPr="008174CF" w:rsidRDefault="00364B0E" w:rsidP="001D5993">
      <w:pPr>
        <w:pStyle w:val="Dipnot"/>
      </w:pPr>
      <w:r>
        <w:t xml:space="preserve"> </w:t>
      </w:r>
      <w:r w:rsidR="001D5993">
        <w:t xml:space="preserve">                            </w:t>
      </w:r>
      <w:r w:rsidRPr="008174CF">
        <w:t>Dipnot</w:t>
      </w:r>
      <w:r w:rsidR="001D5993">
        <w:t xml:space="preserve"> (varsa)</w:t>
      </w:r>
    </w:p>
    <w:p w14:paraId="7BA8B9C8" w14:textId="77777777" w:rsidR="00364B0E" w:rsidRDefault="00364B0E" w:rsidP="00364B0E">
      <w:pPr>
        <w:spacing w:line="360" w:lineRule="auto"/>
      </w:pPr>
    </w:p>
    <w:p w14:paraId="12EC1D3A" w14:textId="77777777" w:rsidR="00364B0E" w:rsidRDefault="00364B0E" w:rsidP="001D5993">
      <w:pPr>
        <w:pStyle w:val="TezMetni15Satr"/>
      </w:pPr>
      <w:r>
        <w:t>…………………………………………………………………………………………………………………………………………….</w:t>
      </w:r>
    </w:p>
    <w:p w14:paraId="0729FF62" w14:textId="77777777" w:rsidR="00364B0E" w:rsidRPr="00364B0E" w:rsidRDefault="00364B0E" w:rsidP="00364B0E">
      <w:pPr>
        <w:pStyle w:val="TezMetni15Satr"/>
      </w:pPr>
    </w:p>
    <w:p w14:paraId="713706C0" w14:textId="77777777" w:rsidR="008907D0" w:rsidRDefault="008907D0" w:rsidP="008907D0">
      <w:pPr>
        <w:pStyle w:val="TezMetni15Satr"/>
      </w:pPr>
    </w:p>
    <w:p w14:paraId="670ADDC5" w14:textId="03F89E1B" w:rsidR="00F74FB1" w:rsidRDefault="00501C68" w:rsidP="002D3979">
      <w:pPr>
        <w:pStyle w:val="TezMetni15Satr"/>
      </w:pPr>
      <w:r>
        <w:rPr>
          <w:noProof/>
        </w:rPr>
        <w:lastRenderedPageBreak/>
        <mc:AlternateContent>
          <mc:Choice Requires="wpg">
            <w:drawing>
              <wp:anchor distT="0" distB="0" distL="114300" distR="114300" simplePos="0" relativeHeight="251658240" behindDoc="0" locked="0" layoutInCell="1" allowOverlap="1" wp14:anchorId="56943EA6" wp14:editId="30BAA92B">
                <wp:simplePos x="0" y="0"/>
                <wp:positionH relativeFrom="column">
                  <wp:posOffset>-342900</wp:posOffset>
                </wp:positionH>
                <wp:positionV relativeFrom="paragraph">
                  <wp:posOffset>457200</wp:posOffset>
                </wp:positionV>
                <wp:extent cx="5943600" cy="3154680"/>
                <wp:effectExtent l="12700" t="10795" r="6350" b="6350"/>
                <wp:wrapNone/>
                <wp:docPr id="4"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154680"/>
                          <a:chOff x="1445" y="2552"/>
                          <a:chExt cx="9360" cy="4968"/>
                        </a:xfrm>
                      </wpg:grpSpPr>
                      <wps:wsp>
                        <wps:cNvPr id="5" name="Line 243"/>
                        <wps:cNvCnPr>
                          <a:cxnSpLocks noChangeShapeType="1"/>
                        </wps:cNvCnPr>
                        <wps:spPr bwMode="auto">
                          <a:xfrm flipV="1">
                            <a:off x="2705" y="6692"/>
                            <a:ext cx="144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 name="Line 244"/>
                        <wps:cNvCnPr>
                          <a:cxnSpLocks noChangeShapeType="1"/>
                        </wps:cNvCnPr>
                        <wps:spPr bwMode="auto">
                          <a:xfrm flipH="1">
                            <a:off x="9005" y="6458"/>
                            <a:ext cx="540" cy="36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 name="Text Box 246"/>
                        <wps:cNvSpPr txBox="1">
                          <a:spLocks noChangeArrowheads="1"/>
                        </wps:cNvSpPr>
                        <wps:spPr bwMode="auto">
                          <a:xfrm>
                            <a:off x="4145" y="2552"/>
                            <a:ext cx="4680" cy="468"/>
                          </a:xfrm>
                          <a:prstGeom prst="rect">
                            <a:avLst/>
                          </a:prstGeom>
                          <a:solidFill>
                            <a:srgbClr val="FFFFFF"/>
                          </a:solidFill>
                          <a:ln w="9525">
                            <a:solidFill>
                              <a:srgbClr val="FF0000"/>
                            </a:solidFill>
                            <a:miter lim="800000"/>
                            <a:headEnd/>
                            <a:tailEnd/>
                          </a:ln>
                        </wps:spPr>
                        <wps:txbx>
                          <w:txbxContent>
                            <w:p w14:paraId="2378BAA7" w14:textId="77777777" w:rsidR="00F74FB1" w:rsidRPr="008F4FEE" w:rsidRDefault="00F74FB1" w:rsidP="00F74FB1">
                              <w:pPr>
                                <w:rPr>
                                  <w:sz w:val="20"/>
                                  <w:szCs w:val="20"/>
                                </w:rPr>
                              </w:pPr>
                              <w:r>
                                <w:rPr>
                                  <w:sz w:val="20"/>
                                  <w:szCs w:val="20"/>
                                </w:rPr>
                                <w:t>Şekil ö</w:t>
                              </w:r>
                              <w:r w:rsidRPr="008F4FEE">
                                <w:rPr>
                                  <w:sz w:val="20"/>
                                  <w:szCs w:val="20"/>
                                </w:rPr>
                                <w:t>ncesinde 1</w:t>
                              </w:r>
                              <w:r w:rsidR="00667157">
                                <w:rPr>
                                  <w:sz w:val="20"/>
                                  <w:szCs w:val="20"/>
                                </w:rPr>
                                <w:t>.</w:t>
                              </w:r>
                              <w:r w:rsidR="007B4581">
                                <w:rPr>
                                  <w:sz w:val="20"/>
                                  <w:szCs w:val="20"/>
                                </w:rPr>
                                <w:t>5</w:t>
                              </w:r>
                              <w:r w:rsidRPr="008F4FEE">
                                <w:rPr>
                                  <w:sz w:val="20"/>
                                  <w:szCs w:val="20"/>
                                </w:rPr>
                                <w:t xml:space="preserve"> satır aralıklı bir satır boşluk</w:t>
                              </w:r>
                            </w:p>
                          </w:txbxContent>
                        </wps:txbx>
                        <wps:bodyPr rot="0" vert="horz" wrap="square" lIns="91440" tIns="45720" rIns="91440" bIns="45720" anchor="t" anchorCtr="0" upright="1">
                          <a:noAutofit/>
                        </wps:bodyPr>
                      </wps:wsp>
                      <wps:wsp>
                        <wps:cNvPr id="8" name="Text Box 247"/>
                        <wps:cNvSpPr txBox="1">
                          <a:spLocks noChangeArrowheads="1"/>
                        </wps:cNvSpPr>
                        <wps:spPr bwMode="auto">
                          <a:xfrm>
                            <a:off x="9545" y="5792"/>
                            <a:ext cx="1260" cy="900"/>
                          </a:xfrm>
                          <a:prstGeom prst="rect">
                            <a:avLst/>
                          </a:prstGeom>
                          <a:solidFill>
                            <a:srgbClr val="FFFFFF"/>
                          </a:solidFill>
                          <a:ln w="9525">
                            <a:solidFill>
                              <a:srgbClr val="FF0000"/>
                            </a:solidFill>
                            <a:miter lim="800000"/>
                            <a:headEnd/>
                            <a:tailEnd/>
                          </a:ln>
                        </wps:spPr>
                        <wps:txbx>
                          <w:txbxContent>
                            <w:p w14:paraId="574D41C3" w14:textId="77777777" w:rsidR="00F74FB1" w:rsidRPr="008F4FEE" w:rsidRDefault="00F74FB1" w:rsidP="00F74FB1">
                              <w:pPr>
                                <w:rPr>
                                  <w:sz w:val="20"/>
                                  <w:szCs w:val="20"/>
                                </w:rPr>
                              </w:pPr>
                              <w:r w:rsidRPr="008F4FEE">
                                <w:rPr>
                                  <w:sz w:val="20"/>
                                  <w:szCs w:val="20"/>
                                </w:rPr>
                                <w:t>10 punto 1</w:t>
                              </w:r>
                              <w:r w:rsidR="00667157">
                                <w:rPr>
                                  <w:sz w:val="20"/>
                                  <w:szCs w:val="20"/>
                                </w:rPr>
                                <w:t>.</w:t>
                              </w:r>
                              <w:r w:rsidRPr="008F4FEE">
                                <w:rPr>
                                  <w:sz w:val="20"/>
                                  <w:szCs w:val="20"/>
                                </w:rPr>
                                <w:t>0 satır aralıklı</w:t>
                              </w:r>
                            </w:p>
                          </w:txbxContent>
                        </wps:txbx>
                        <wps:bodyPr rot="0" vert="horz" wrap="square" lIns="91440" tIns="45720" rIns="91440" bIns="45720" anchor="t" anchorCtr="0" upright="1">
                          <a:noAutofit/>
                        </wps:bodyPr>
                      </wps:wsp>
                      <wps:wsp>
                        <wps:cNvPr id="9" name="Text Box 248"/>
                        <wps:cNvSpPr txBox="1">
                          <a:spLocks noChangeArrowheads="1"/>
                        </wps:cNvSpPr>
                        <wps:spPr bwMode="auto">
                          <a:xfrm>
                            <a:off x="1445" y="6152"/>
                            <a:ext cx="1260" cy="864"/>
                          </a:xfrm>
                          <a:prstGeom prst="rect">
                            <a:avLst/>
                          </a:prstGeom>
                          <a:solidFill>
                            <a:srgbClr val="FFFFFF"/>
                          </a:solidFill>
                          <a:ln w="9525">
                            <a:solidFill>
                              <a:srgbClr val="FF0000"/>
                            </a:solidFill>
                            <a:miter lim="800000"/>
                            <a:headEnd/>
                            <a:tailEnd/>
                          </a:ln>
                        </wps:spPr>
                        <wps:txbx>
                          <w:txbxContent>
                            <w:p w14:paraId="4BD1B71B" w14:textId="77777777" w:rsidR="00F74FB1" w:rsidRPr="008F4FEE" w:rsidRDefault="00F74FB1" w:rsidP="00F74FB1">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wps:txbx>
                        <wps:bodyPr rot="0" vert="horz" wrap="square" lIns="91440" tIns="45720" rIns="91440" bIns="45720" anchor="t" anchorCtr="0" upright="1">
                          <a:noAutofit/>
                        </wps:bodyPr>
                      </wps:wsp>
                      <wps:wsp>
                        <wps:cNvPr id="10" name="Text Box 249"/>
                        <wps:cNvSpPr txBox="1">
                          <a:spLocks noChangeArrowheads="1"/>
                        </wps:cNvSpPr>
                        <wps:spPr bwMode="auto">
                          <a:xfrm>
                            <a:off x="3223" y="7052"/>
                            <a:ext cx="5993" cy="468"/>
                          </a:xfrm>
                          <a:prstGeom prst="rect">
                            <a:avLst/>
                          </a:prstGeom>
                          <a:solidFill>
                            <a:srgbClr val="FFFFFF"/>
                          </a:solidFill>
                          <a:ln w="9525">
                            <a:solidFill>
                              <a:srgbClr val="FF0000"/>
                            </a:solidFill>
                            <a:miter lim="800000"/>
                            <a:headEnd/>
                            <a:tailEnd/>
                          </a:ln>
                        </wps:spPr>
                        <wps:txbx>
                          <w:txbxContent>
                            <w:p w14:paraId="59047B37" w14:textId="77777777" w:rsidR="00F74FB1" w:rsidRPr="00364B0E" w:rsidRDefault="00604BFF" w:rsidP="00F74FB1">
                              <w:pPr>
                                <w:rPr>
                                  <w:sz w:val="20"/>
                                  <w:szCs w:val="20"/>
                                </w:rPr>
                              </w:pPr>
                              <w:r>
                                <w:rPr>
                                  <w:sz w:val="20"/>
                                  <w:szCs w:val="20"/>
                                </w:rPr>
                                <w:t>Şekil açıklamasından sonra</w:t>
                              </w:r>
                              <w:r w:rsidR="00F74FB1">
                                <w:rPr>
                                  <w:sz w:val="20"/>
                                  <w:szCs w:val="20"/>
                                </w:rPr>
                                <w:t xml:space="preserve"> sonrasında</w:t>
                              </w:r>
                              <w:r w:rsidR="00F74FB1" w:rsidRPr="008F4FEE">
                                <w:rPr>
                                  <w:sz w:val="20"/>
                                  <w:szCs w:val="20"/>
                                </w:rPr>
                                <w:t xml:space="preserve"> 1</w:t>
                              </w:r>
                              <w:r w:rsidR="00667157">
                                <w:rPr>
                                  <w:sz w:val="20"/>
                                  <w:szCs w:val="20"/>
                                </w:rPr>
                                <w:t>.</w:t>
                              </w:r>
                              <w:r w:rsidR="00F74FB1" w:rsidRPr="008F4FEE">
                                <w:rPr>
                                  <w:sz w:val="20"/>
                                  <w:szCs w:val="20"/>
                                </w:rPr>
                                <w:t>5 satır aralıklı bir satır boşluk</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943EA6" id="Group 276" o:spid="_x0000_s1034" style="position:absolute;left:0;text-align:left;margin-left:-27pt;margin-top:36pt;width:468pt;height:248.4pt;z-index:251658240" coordorigin="1445,2552" coordsize="9360,4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">
                <v:line id="Line 243" o:spid="_x0000_s1035" style="position:absolute;flip:y;visibility:visible;mso-wrap-style:square" from="2705,6692" to="4145,6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" strokecolor="red">
                  <v:stroke endarrow="block"/>
                </v:line>
                <v:line id="Line 244" o:spid="_x0000_s1036" style="position:absolute;flip:x;visibility:visible;mso-wrap-style:square" from="9005,6458" to="9545,6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" strokecolor="red">
                  <v:stroke endarrow="block"/>
                </v:line>
                <v:shape id="Text Box 246" o:spid="_x0000_s1037" type="#_x0000_t202" style="position:absolute;left:4145;top:2552;width:46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" strokecolor="red">
                  <v:textbox>
                    <w:txbxContent>
                      <w:p w14:paraId="2378BAA7" w14:textId="77777777" w:rsidR="00F74FB1" w:rsidRPr="008F4FEE" w:rsidRDefault="00F74FB1" w:rsidP="00F74FB1">
                        <w:pPr>
                          <w:rPr>
                            <w:sz w:val="20"/>
                            <w:szCs w:val="20"/>
                          </w:rPr>
                        </w:pPr>
                        <w:r>
                          <w:rPr>
                            <w:sz w:val="20"/>
                            <w:szCs w:val="20"/>
                          </w:rPr>
                          <w:t>Şekil ö</w:t>
                        </w:r>
                        <w:r w:rsidRPr="008F4FEE">
                          <w:rPr>
                            <w:sz w:val="20"/>
                            <w:szCs w:val="20"/>
                          </w:rPr>
                          <w:t>ncesinde 1</w:t>
                        </w:r>
                        <w:r w:rsidR="00667157">
                          <w:rPr>
                            <w:sz w:val="20"/>
                            <w:szCs w:val="20"/>
                          </w:rPr>
                          <w:t>.</w:t>
                        </w:r>
                        <w:r w:rsidR="007B4581">
                          <w:rPr>
                            <w:sz w:val="20"/>
                            <w:szCs w:val="20"/>
                          </w:rPr>
                          <w:t>5</w:t>
                        </w:r>
                        <w:r w:rsidRPr="008F4FEE">
                          <w:rPr>
                            <w:sz w:val="20"/>
                            <w:szCs w:val="20"/>
                          </w:rPr>
                          <w:t xml:space="preserve"> satır aralıklı bir satır boşluk</w:t>
                        </w:r>
                      </w:p>
                    </w:txbxContent>
                  </v:textbox>
                </v:shape>
                <v:shape id="Text Box 247" o:spid="_x0000_s1038" type="#_x0000_t202" style="position:absolute;left:9545;top:5792;width:12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" strokecolor="red">
                  <v:textbox>
                    <w:txbxContent>
                      <w:p w14:paraId="574D41C3" w14:textId="77777777" w:rsidR="00F74FB1" w:rsidRPr="008F4FEE" w:rsidRDefault="00F74FB1" w:rsidP="00F74FB1">
                        <w:pPr>
                          <w:rPr>
                            <w:sz w:val="20"/>
                            <w:szCs w:val="20"/>
                          </w:rPr>
                        </w:pPr>
                        <w:r w:rsidRPr="008F4FEE">
                          <w:rPr>
                            <w:sz w:val="20"/>
                            <w:szCs w:val="20"/>
                          </w:rPr>
                          <w:t>10 punto 1</w:t>
                        </w:r>
                        <w:r w:rsidR="00667157">
                          <w:rPr>
                            <w:sz w:val="20"/>
                            <w:szCs w:val="20"/>
                          </w:rPr>
                          <w:t>.</w:t>
                        </w:r>
                        <w:r w:rsidRPr="008F4FEE">
                          <w:rPr>
                            <w:sz w:val="20"/>
                            <w:szCs w:val="20"/>
                          </w:rPr>
                          <w:t>0 satır aralıklı</w:t>
                        </w:r>
                      </w:p>
                    </w:txbxContent>
                  </v:textbox>
                </v:shape>
                <v:shape id="Text Box 248" o:spid="_x0000_s1039" type="#_x0000_t202" style="position:absolute;left:1445;top:6152;width:12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" strokecolor="red">
                  <v:textbox>
                    <w:txbxContent>
                      <w:p w14:paraId="4BD1B71B" w14:textId="77777777" w:rsidR="00F74FB1" w:rsidRPr="008F4FEE" w:rsidRDefault="00F74FB1" w:rsidP="00F74FB1">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v:textbox>
                </v:shape>
                <v:shape id="Text Box 249" o:spid="_x0000_s1040" type="#_x0000_t202" style="position:absolute;left:3223;top:7052;width:5993;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" strokecolor="red">
                  <v:textbox>
                    <w:txbxContent>
                      <w:p w14:paraId="59047B37" w14:textId="77777777" w:rsidR="00F74FB1" w:rsidRPr="00364B0E" w:rsidRDefault="00604BFF" w:rsidP="00F74FB1">
                        <w:pPr>
                          <w:rPr>
                            <w:sz w:val="20"/>
                            <w:szCs w:val="20"/>
                          </w:rPr>
                        </w:pPr>
                        <w:r>
                          <w:rPr>
                            <w:sz w:val="20"/>
                            <w:szCs w:val="20"/>
                          </w:rPr>
                          <w:t>Şekil açıklamasından sonra</w:t>
                        </w:r>
                        <w:r w:rsidR="00F74FB1">
                          <w:rPr>
                            <w:sz w:val="20"/>
                            <w:szCs w:val="20"/>
                          </w:rPr>
                          <w:t xml:space="preserve"> sonrasında</w:t>
                        </w:r>
                        <w:r w:rsidR="00F74FB1" w:rsidRPr="008F4FEE">
                          <w:rPr>
                            <w:sz w:val="20"/>
                            <w:szCs w:val="20"/>
                          </w:rPr>
                          <w:t xml:space="preserve"> 1</w:t>
                        </w:r>
                        <w:r w:rsidR="00667157">
                          <w:rPr>
                            <w:sz w:val="20"/>
                            <w:szCs w:val="20"/>
                          </w:rPr>
                          <w:t>.</w:t>
                        </w:r>
                        <w:r w:rsidR="00F74FB1" w:rsidRPr="008F4FEE">
                          <w:rPr>
                            <w:sz w:val="20"/>
                            <w:szCs w:val="20"/>
                          </w:rPr>
                          <w:t>5 satır aralıklı bir satır boşluk</w:t>
                        </w:r>
                      </w:p>
                    </w:txbxContent>
                  </v:textbox>
                </v:shape>
              </v:group>
            </w:pict>
          </mc:Fallback>
        </mc:AlternateContent>
      </w:r>
      <w:r w:rsidR="00F74FB1">
        <w:t>…………………………………………………………………………………………………………………………………………….</w:t>
      </w:r>
    </w:p>
    <w:p w14:paraId="26EACFAB" w14:textId="77777777" w:rsidR="00F74FB1" w:rsidRDefault="00F74FB1" w:rsidP="002D3979">
      <w:pPr>
        <w:pStyle w:val="TezMetni15Satr"/>
      </w:pPr>
    </w:p>
    <w:p w14:paraId="192DABB0" w14:textId="201CA71A" w:rsidR="00F74FB1" w:rsidRDefault="00F74FB1" w:rsidP="002D3979">
      <w:pPr>
        <w:pStyle w:val="ekil"/>
      </w:pPr>
      <w:r>
        <w:t xml:space="preserve">     </w:t>
      </w:r>
      <w:r w:rsidR="00501C68">
        <w:rPr>
          <w:noProof/>
        </w:rPr>
        <w:drawing>
          <wp:inline distT="0" distB="0" distL="0" distR="0" wp14:anchorId="10344B16" wp14:editId="40BCA542">
            <wp:extent cx="2240280" cy="2171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2171700"/>
                    </a:xfrm>
                    <a:prstGeom prst="rect">
                      <a:avLst/>
                    </a:prstGeom>
                    <a:noFill/>
                    <a:ln>
                      <a:noFill/>
                    </a:ln>
                  </pic:spPr>
                </pic:pic>
              </a:graphicData>
            </a:graphic>
          </wp:inline>
        </w:drawing>
      </w:r>
    </w:p>
    <w:p w14:paraId="08204D3E" w14:textId="77777777" w:rsidR="00F74FB1" w:rsidRPr="00A94A2F" w:rsidRDefault="00F74FB1" w:rsidP="00F74FB1">
      <w:pPr>
        <w:jc w:val="center"/>
        <w:rPr>
          <w:sz w:val="20"/>
          <w:szCs w:val="20"/>
        </w:rPr>
      </w:pPr>
    </w:p>
    <w:p w14:paraId="5A3FEFE1" w14:textId="77777777" w:rsidR="00F74FB1" w:rsidRPr="004C7992" w:rsidRDefault="00F74FB1" w:rsidP="002D3979">
      <w:pPr>
        <w:pStyle w:val="ekilAklamas"/>
      </w:pPr>
      <w:r>
        <w:rPr>
          <w:b/>
        </w:rPr>
        <w:t>Şekil 1</w:t>
      </w:r>
      <w:r w:rsidRPr="004C7992">
        <w:rPr>
          <w:b/>
        </w:rPr>
        <w:t>.</w:t>
      </w:r>
      <w:r>
        <w:rPr>
          <w:b/>
        </w:rPr>
        <w:t>1.</w:t>
      </w:r>
      <w:r w:rsidRPr="004C7992">
        <w:rPr>
          <w:b/>
        </w:rPr>
        <w:t xml:space="preserve"> </w:t>
      </w:r>
      <w:r w:rsidRPr="004C7992">
        <w:t xml:space="preserve"> Bazı tuzların 1</w:t>
      </w:r>
      <w:r w:rsidR="00667157">
        <w:t>.</w:t>
      </w:r>
      <w:r w:rsidRPr="004C7992">
        <w:t xml:space="preserve">0 </w:t>
      </w:r>
      <w:proofErr w:type="spellStart"/>
      <w:r w:rsidRPr="004C7992">
        <w:t>atm</w:t>
      </w:r>
      <w:proofErr w:type="spellEnd"/>
      <w:r w:rsidRPr="004C7992">
        <w:t xml:space="preserve"> basınçta sudaki çözünürlüklerinin sıcaklıkla değişimi</w:t>
      </w:r>
    </w:p>
    <w:p w14:paraId="61E278F5" w14:textId="77777777" w:rsidR="00F74FB1" w:rsidRDefault="00F74FB1" w:rsidP="002D3979">
      <w:pPr>
        <w:pStyle w:val="TezMetni15Satr"/>
      </w:pPr>
    </w:p>
    <w:p w14:paraId="48473043" w14:textId="77777777" w:rsidR="00F74FB1" w:rsidRDefault="00F74FB1" w:rsidP="002D3979">
      <w:pPr>
        <w:pStyle w:val="TezMetni15Satr"/>
      </w:pPr>
      <w:r>
        <w:t>…………………………………………………………………………………………………………………………………………….</w:t>
      </w:r>
    </w:p>
    <w:p w14:paraId="6E134B56" w14:textId="77777777" w:rsidR="002E61D0" w:rsidRDefault="002E61D0" w:rsidP="002D3979">
      <w:pPr>
        <w:pStyle w:val="TezMetni15Satr"/>
      </w:pPr>
    </w:p>
    <w:p w14:paraId="753E09A4" w14:textId="7D275863" w:rsidR="002C1808" w:rsidRDefault="002C1808" w:rsidP="002D3979">
      <w:pPr>
        <w:pStyle w:val="TezMetni15Satr"/>
      </w:pPr>
      <w:r>
        <w:br w:type="page"/>
      </w:r>
    </w:p>
    <w:p w14:paraId="2222C216" w14:textId="77777777" w:rsidR="009C54A5" w:rsidRPr="005B5FDE" w:rsidRDefault="009C54A5" w:rsidP="00222DA9">
      <w:pPr>
        <w:pStyle w:val="Balk1derece"/>
      </w:pPr>
      <w:bookmarkStart w:id="32" w:name="_Toc257628872"/>
      <w:bookmarkStart w:id="33" w:name="_Toc80181487"/>
      <w:r w:rsidRPr="005B5FDE">
        <w:lastRenderedPageBreak/>
        <w:t>4. ARAŞTIRMA SONUÇLARI VE TARTIŞMA</w:t>
      </w:r>
      <w:bookmarkEnd w:id="32"/>
      <w:bookmarkEnd w:id="33"/>
    </w:p>
    <w:p w14:paraId="2A7C9591" w14:textId="77777777" w:rsidR="0048536E" w:rsidRDefault="0048536E" w:rsidP="003E3563">
      <w:pPr>
        <w:pStyle w:val="TezMetni15Satr"/>
      </w:pPr>
    </w:p>
    <w:p w14:paraId="0882B1C6" w14:textId="77777777" w:rsidR="009C54A5" w:rsidRPr="005B5FDE" w:rsidRDefault="002E61D0" w:rsidP="003E3563">
      <w:pPr>
        <w:pStyle w:val="TezMetni15Satr"/>
      </w:pPr>
      <w:r>
        <w:t>Araştırma sonuçları ve tartışma</w:t>
      </w:r>
      <w:r w:rsidR="003E3563" w:rsidRPr="005B5FDE">
        <w:t xml:space="preserve"> bölümünü yazmaya buradan başlayınız.</w:t>
      </w:r>
    </w:p>
    <w:p w14:paraId="18EAA118" w14:textId="77777777" w:rsidR="009C54A5" w:rsidRPr="005B5FDE" w:rsidRDefault="009C54A5" w:rsidP="003E3563">
      <w:pPr>
        <w:pStyle w:val="TezMetni15Satr"/>
      </w:pPr>
    </w:p>
    <w:p w14:paraId="7C32D6FA" w14:textId="77777777" w:rsidR="008907D0" w:rsidRPr="005B5FDE" w:rsidRDefault="008907D0" w:rsidP="00222DA9">
      <w:pPr>
        <w:pStyle w:val="Balk2derece"/>
      </w:pPr>
      <w:bookmarkStart w:id="34" w:name="_Toc257628873"/>
      <w:bookmarkStart w:id="35" w:name="_Toc80181488"/>
      <w:r w:rsidRPr="005B5FDE">
        <w:t>4.1. Dördüncü Bölüm İkinci Derece Başlık</w:t>
      </w:r>
      <w:bookmarkEnd w:id="34"/>
      <w:bookmarkEnd w:id="35"/>
    </w:p>
    <w:p w14:paraId="456E3D0A" w14:textId="77777777" w:rsidR="008907D0" w:rsidRPr="005B5FDE" w:rsidRDefault="008907D0" w:rsidP="008907D0">
      <w:pPr>
        <w:pStyle w:val="TezMetni15Satr"/>
      </w:pPr>
    </w:p>
    <w:p w14:paraId="31288B2A" w14:textId="77777777" w:rsidR="008907D0" w:rsidRPr="005B5FDE" w:rsidRDefault="008907D0" w:rsidP="008907D0">
      <w:pPr>
        <w:pStyle w:val="TezMetni15Satr"/>
      </w:pPr>
    </w:p>
    <w:p w14:paraId="7B6F9EA0" w14:textId="77777777" w:rsidR="008907D0" w:rsidRPr="005B5FDE" w:rsidRDefault="008907D0" w:rsidP="008907D0">
      <w:pPr>
        <w:pStyle w:val="TezMetni15Satr"/>
      </w:pPr>
    </w:p>
    <w:p w14:paraId="04254E33" w14:textId="77777777" w:rsidR="008907D0" w:rsidRPr="005B5FDE" w:rsidRDefault="008907D0" w:rsidP="00222DA9">
      <w:pPr>
        <w:pStyle w:val="Balk3derece"/>
      </w:pPr>
      <w:bookmarkStart w:id="36" w:name="_Toc257628874"/>
      <w:bookmarkStart w:id="37" w:name="_Toc80181489"/>
      <w:r w:rsidRPr="005B5FDE">
        <w:t>4.1.1. Dördüncü bölüm üçüncü derece başlık</w:t>
      </w:r>
      <w:bookmarkEnd w:id="36"/>
      <w:bookmarkEnd w:id="37"/>
    </w:p>
    <w:p w14:paraId="2635A790" w14:textId="77777777" w:rsidR="008907D0" w:rsidRPr="005B5FDE" w:rsidRDefault="008907D0" w:rsidP="008907D0">
      <w:pPr>
        <w:pStyle w:val="TezMetni15Satr"/>
      </w:pPr>
    </w:p>
    <w:p w14:paraId="7369F928" w14:textId="77777777" w:rsidR="008907D0" w:rsidRPr="005B5FDE" w:rsidRDefault="008907D0" w:rsidP="008907D0">
      <w:pPr>
        <w:pStyle w:val="TezMetni15Satr"/>
      </w:pPr>
    </w:p>
    <w:p w14:paraId="43885610" w14:textId="77777777" w:rsidR="008907D0" w:rsidRPr="005B5FDE" w:rsidRDefault="008907D0" w:rsidP="008907D0">
      <w:pPr>
        <w:pStyle w:val="TezMetni15Satr"/>
      </w:pPr>
    </w:p>
    <w:p w14:paraId="605A7841" w14:textId="77777777" w:rsidR="008907D0" w:rsidRPr="005B5FDE" w:rsidRDefault="008907D0" w:rsidP="00222DA9">
      <w:pPr>
        <w:pStyle w:val="Balk4derece"/>
      </w:pPr>
      <w:bookmarkStart w:id="38" w:name="_Toc257628875"/>
      <w:r w:rsidRPr="005B5FDE">
        <w:t>4.1.1.1. Dördüncü bölüm dördüncü derece başlık</w:t>
      </w:r>
      <w:bookmarkEnd w:id="38"/>
    </w:p>
    <w:p w14:paraId="09C44AA8" w14:textId="77777777" w:rsidR="008907D0" w:rsidRDefault="008907D0" w:rsidP="008907D0">
      <w:pPr>
        <w:pStyle w:val="TezMetni15Satr"/>
      </w:pPr>
    </w:p>
    <w:p w14:paraId="4A70B7DE" w14:textId="04B82E69" w:rsidR="002C1808" w:rsidRDefault="002C1808" w:rsidP="008907D0">
      <w:pPr>
        <w:pStyle w:val="TezMetni15Satr"/>
      </w:pPr>
      <w:r>
        <w:br w:type="page"/>
      </w:r>
    </w:p>
    <w:p w14:paraId="10CE11B6" w14:textId="77777777" w:rsidR="009C54A5" w:rsidRPr="005B5FDE" w:rsidRDefault="009C54A5" w:rsidP="00222DA9">
      <w:pPr>
        <w:pStyle w:val="Balk1derece"/>
      </w:pPr>
      <w:bookmarkStart w:id="39" w:name="_Toc257628876"/>
      <w:bookmarkStart w:id="40" w:name="_Toc80181490"/>
      <w:r w:rsidRPr="005B5FDE">
        <w:lastRenderedPageBreak/>
        <w:t>5. SONUÇLAR VE ÖNERİLER</w:t>
      </w:r>
      <w:bookmarkEnd w:id="39"/>
      <w:bookmarkEnd w:id="40"/>
    </w:p>
    <w:p w14:paraId="4C8A38F3" w14:textId="77777777" w:rsidR="0048536E" w:rsidRDefault="0048536E" w:rsidP="003E3563">
      <w:pPr>
        <w:pStyle w:val="TezMetni15Satr"/>
      </w:pPr>
    </w:p>
    <w:p w14:paraId="6DB7A734" w14:textId="77777777" w:rsidR="00141459" w:rsidRPr="00141459" w:rsidRDefault="00141459" w:rsidP="00141459">
      <w:pPr>
        <w:pStyle w:val="Heading2"/>
      </w:pPr>
      <w:bookmarkStart w:id="41" w:name="_Toc80181491"/>
      <w:r w:rsidRPr="00141459">
        <w:t>5.1 Sonuçlar</w:t>
      </w:r>
      <w:bookmarkEnd w:id="41"/>
    </w:p>
    <w:p w14:paraId="3996696E" w14:textId="77777777" w:rsidR="003E3563" w:rsidRPr="005B5FDE" w:rsidRDefault="002E61D0" w:rsidP="003E3563">
      <w:pPr>
        <w:pStyle w:val="TezMetni15Satr"/>
      </w:pPr>
      <w:r>
        <w:t xml:space="preserve">Sonuçlar </w:t>
      </w:r>
      <w:r w:rsidR="003E3563" w:rsidRPr="005B5FDE">
        <w:t>bölümünü yazmaya buradan başlayınız.</w:t>
      </w:r>
    </w:p>
    <w:p w14:paraId="5A577E65" w14:textId="77777777" w:rsidR="00AC3478" w:rsidRPr="005B5FDE" w:rsidRDefault="00AC3478" w:rsidP="003E3563">
      <w:pPr>
        <w:pStyle w:val="TezMetni15Satr"/>
      </w:pPr>
    </w:p>
    <w:p w14:paraId="6998D5EF" w14:textId="77777777" w:rsidR="00141459" w:rsidRPr="00141459" w:rsidRDefault="00141459" w:rsidP="00141459">
      <w:pPr>
        <w:pStyle w:val="Heading2"/>
      </w:pPr>
      <w:bookmarkStart w:id="42" w:name="_Toc80181492"/>
      <w:r w:rsidRPr="00141459">
        <w:t>5.</w:t>
      </w:r>
      <w:r>
        <w:t>2</w:t>
      </w:r>
      <w:r w:rsidRPr="00141459">
        <w:t xml:space="preserve"> </w:t>
      </w:r>
      <w:r>
        <w:t>Öneriler</w:t>
      </w:r>
      <w:bookmarkEnd w:id="42"/>
    </w:p>
    <w:p w14:paraId="27542B96" w14:textId="1F99021A" w:rsidR="00222958" w:rsidRDefault="00141459" w:rsidP="00141459">
      <w:pPr>
        <w:pStyle w:val="TezMetni15Satr"/>
      </w:pPr>
      <w:r>
        <w:t>Öneriler</w:t>
      </w:r>
      <w:r w:rsidRPr="005B5FDE">
        <w:t xml:space="preserve"> bölümünü yazmaya buradan başlayınız.</w:t>
      </w:r>
      <w:r w:rsidR="00222958">
        <w:br w:type="page"/>
      </w:r>
    </w:p>
    <w:p w14:paraId="5002A301" w14:textId="77777777" w:rsidR="00AC3478" w:rsidRPr="005B5FDE" w:rsidRDefault="00AC3478" w:rsidP="00222DA9">
      <w:pPr>
        <w:pStyle w:val="Balk1derece"/>
      </w:pPr>
      <w:bookmarkStart w:id="43" w:name="_Toc257628877"/>
      <w:bookmarkStart w:id="44" w:name="_Toc80181493"/>
      <w:r w:rsidRPr="005B5FDE">
        <w:lastRenderedPageBreak/>
        <w:t>KAYNAKLAR</w:t>
      </w:r>
      <w:bookmarkEnd w:id="43"/>
      <w:bookmarkEnd w:id="44"/>
    </w:p>
    <w:p w14:paraId="10344FB5" w14:textId="77777777" w:rsidR="0048536E" w:rsidRDefault="0048536E" w:rsidP="009B09D1">
      <w:pPr>
        <w:pStyle w:val="KaynaklarListesi"/>
      </w:pPr>
    </w:p>
    <w:p w14:paraId="2B528AF3" w14:textId="77777777" w:rsidR="006A5104" w:rsidRDefault="006A5104" w:rsidP="006A5104">
      <w:pPr>
        <w:pStyle w:val="KaynaklarListesi"/>
      </w:pPr>
      <w:r w:rsidRPr="00574F62">
        <w:t>Anonim</w:t>
      </w:r>
      <w:r>
        <w:t xml:space="preserve">, </w:t>
      </w:r>
      <w:r w:rsidRPr="00574F62">
        <w:t>2006</w:t>
      </w:r>
      <w:r>
        <w:t xml:space="preserve">, </w:t>
      </w:r>
      <w:r w:rsidRPr="00574F62">
        <w:t>Tarım istatistikleri özeti</w:t>
      </w:r>
      <w:r>
        <w:t>,</w:t>
      </w:r>
      <w:r w:rsidRPr="00574F62">
        <w:t xml:space="preserve"> DİE Yayınları, No;12, Ankara, 22-23.</w:t>
      </w:r>
    </w:p>
    <w:p w14:paraId="18A961EC" w14:textId="77777777" w:rsidR="006A5104" w:rsidRDefault="006A5104" w:rsidP="006A5104">
      <w:pPr>
        <w:pStyle w:val="KaynaklarListesi"/>
      </w:pPr>
    </w:p>
    <w:p w14:paraId="351E65D0" w14:textId="77777777" w:rsidR="006A5104" w:rsidRDefault="006A5104" w:rsidP="006A5104">
      <w:pPr>
        <w:pStyle w:val="KaynaklarListesi"/>
      </w:pPr>
      <w:r w:rsidRPr="00574F62">
        <w:t>Anonymous</w:t>
      </w:r>
      <w:r>
        <w:t xml:space="preserve">, </w:t>
      </w:r>
      <w:r w:rsidRPr="00574F62">
        <w:t>1989</w:t>
      </w:r>
      <w:r>
        <w:t>,</w:t>
      </w:r>
      <w:r w:rsidRPr="00574F62">
        <w:t xml:space="preserve"> Farm </w:t>
      </w:r>
      <w:proofErr w:type="spellStart"/>
      <w:r w:rsidRPr="00574F62">
        <w:t>accountancy</w:t>
      </w:r>
      <w:proofErr w:type="spellEnd"/>
      <w:r w:rsidRPr="00574F62">
        <w:t xml:space="preserve"> </w:t>
      </w:r>
      <w:proofErr w:type="gramStart"/>
      <w:r w:rsidRPr="00574F62">
        <w:t>data</w:t>
      </w:r>
      <w:proofErr w:type="gramEnd"/>
      <w:r w:rsidRPr="00574F62">
        <w:t xml:space="preserve"> network, an A-Z of </w:t>
      </w:r>
      <w:proofErr w:type="spellStart"/>
      <w:r w:rsidRPr="00574F62">
        <w:t>methodology</w:t>
      </w:r>
      <w:proofErr w:type="spellEnd"/>
      <w:r w:rsidRPr="00574F62">
        <w:t xml:space="preserve">” </w:t>
      </w:r>
      <w:proofErr w:type="spellStart"/>
      <w:r w:rsidRPr="00574F62">
        <w:t>Commission</w:t>
      </w:r>
      <w:proofErr w:type="spellEnd"/>
      <w:r w:rsidRPr="00574F62">
        <w:t xml:space="preserve"> Report of </w:t>
      </w:r>
      <w:proofErr w:type="spellStart"/>
      <w:r w:rsidRPr="00574F62">
        <w:t>the</w:t>
      </w:r>
      <w:proofErr w:type="spellEnd"/>
      <w:r w:rsidRPr="00574F62">
        <w:t xml:space="preserve"> EC, </w:t>
      </w:r>
      <w:proofErr w:type="spellStart"/>
      <w:r w:rsidRPr="00574F62">
        <w:t>Brussels</w:t>
      </w:r>
      <w:proofErr w:type="spellEnd"/>
      <w:r w:rsidRPr="00574F62">
        <w:t>, 16-19.</w:t>
      </w:r>
    </w:p>
    <w:p w14:paraId="6A34B68D" w14:textId="77777777" w:rsidR="006A5104" w:rsidRDefault="006A5104" w:rsidP="006A5104">
      <w:pPr>
        <w:pStyle w:val="KaynaklarListesi"/>
      </w:pPr>
    </w:p>
    <w:p w14:paraId="034C1ED6" w14:textId="77777777" w:rsidR="006A5104" w:rsidRDefault="006A5104" w:rsidP="006A5104">
      <w:pPr>
        <w:pStyle w:val="KaynaklarListesi"/>
      </w:pPr>
      <w:proofErr w:type="spellStart"/>
      <w:r w:rsidRPr="00574F62">
        <w:t>Corliss</w:t>
      </w:r>
      <w:proofErr w:type="spellEnd"/>
      <w:r w:rsidRPr="00574F62">
        <w:t>, R.</w:t>
      </w:r>
      <w:r>
        <w:t>,</w:t>
      </w:r>
      <w:r w:rsidRPr="00EA26F7">
        <w:t xml:space="preserve"> </w:t>
      </w:r>
      <w:r w:rsidRPr="00574F62">
        <w:t>1993</w:t>
      </w:r>
      <w:r>
        <w:t>,</w:t>
      </w:r>
      <w:r w:rsidRPr="00574F62">
        <w:t xml:space="preserve">  </w:t>
      </w:r>
      <w:r w:rsidRPr="00574F62">
        <w:rPr>
          <w:i/>
        </w:rPr>
        <w:t xml:space="preserve">Pacific </w:t>
      </w:r>
      <w:proofErr w:type="spellStart"/>
      <w:r w:rsidRPr="00574F62">
        <w:rPr>
          <w:i/>
        </w:rPr>
        <w:t>Overtures</w:t>
      </w:r>
      <w:proofErr w:type="spellEnd"/>
      <w:r w:rsidRPr="00574F62">
        <w:rPr>
          <w:i/>
        </w:rPr>
        <w:t xml:space="preserve"> Times</w:t>
      </w:r>
      <w:r w:rsidRPr="00574F62">
        <w:t>, 142 (11)</w:t>
      </w:r>
      <w:r>
        <w:t>,</w:t>
      </w:r>
      <w:r w:rsidRPr="00574F62">
        <w:t xml:space="preserve"> 68-70.</w:t>
      </w:r>
    </w:p>
    <w:p w14:paraId="1A47A287" w14:textId="77777777" w:rsidR="006A5104" w:rsidRDefault="006A5104" w:rsidP="006A5104">
      <w:pPr>
        <w:pStyle w:val="KaynaklarListesi"/>
      </w:pPr>
    </w:p>
    <w:p w14:paraId="4932E405" w14:textId="77777777" w:rsidR="006A5104" w:rsidRDefault="006A5104" w:rsidP="006A5104">
      <w:pPr>
        <w:pStyle w:val="KaynaklarListesi"/>
      </w:pPr>
      <w:proofErr w:type="spellStart"/>
      <w:r w:rsidRPr="00574F62">
        <w:t>Dasgupta</w:t>
      </w:r>
      <w:proofErr w:type="spellEnd"/>
      <w:r w:rsidRPr="00574F62">
        <w:t>, D.</w:t>
      </w:r>
      <w:r>
        <w:t xml:space="preserve">, </w:t>
      </w:r>
      <w:r w:rsidRPr="00574F62">
        <w:t>1998</w:t>
      </w:r>
      <w:r>
        <w:t>,</w:t>
      </w:r>
      <w:r w:rsidRPr="00574F62">
        <w:t xml:space="preserve"> </w:t>
      </w:r>
      <w:proofErr w:type="spellStart"/>
      <w:r w:rsidRPr="00574F62">
        <w:t>Artificial</w:t>
      </w:r>
      <w:proofErr w:type="spellEnd"/>
      <w:r w:rsidRPr="00574F62">
        <w:t xml:space="preserve"> </w:t>
      </w:r>
      <w:proofErr w:type="spellStart"/>
      <w:r w:rsidRPr="00574F62">
        <w:t>immune</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their</w:t>
      </w:r>
      <w:proofErr w:type="spellEnd"/>
      <w:r>
        <w:t xml:space="preserve"> </w:t>
      </w:r>
      <w:proofErr w:type="spellStart"/>
      <w:r>
        <w:t>applications</w:t>
      </w:r>
      <w:proofErr w:type="spellEnd"/>
      <w:r w:rsidRPr="00574F62">
        <w:t xml:space="preserve">, </w:t>
      </w:r>
      <w:proofErr w:type="spellStart"/>
      <w:r w:rsidRPr="00574F62">
        <w:rPr>
          <w:i/>
        </w:rPr>
        <w:t>Springer-Verlag</w:t>
      </w:r>
      <w:proofErr w:type="spellEnd"/>
      <w:r w:rsidRPr="00574F62">
        <w:t xml:space="preserve">, Berlin - </w:t>
      </w:r>
      <w:proofErr w:type="spellStart"/>
      <w:r w:rsidRPr="00574F62">
        <w:t>Heidelnerg</w:t>
      </w:r>
      <w:proofErr w:type="spellEnd"/>
      <w:r w:rsidRPr="00574F62">
        <w:t>, 45-52.</w:t>
      </w:r>
    </w:p>
    <w:p w14:paraId="40626F87" w14:textId="77777777" w:rsidR="006A5104" w:rsidRDefault="006A5104" w:rsidP="006A5104">
      <w:pPr>
        <w:pStyle w:val="KaynaklarListesi"/>
      </w:pPr>
    </w:p>
    <w:p w14:paraId="1B5D7479" w14:textId="77777777" w:rsidR="006A5104" w:rsidRDefault="006A5104" w:rsidP="006A5104">
      <w:pPr>
        <w:pStyle w:val="KaynaklarListesi"/>
      </w:pPr>
      <w:r w:rsidRPr="00574F62">
        <w:t xml:space="preserve">De Castro, L. N. </w:t>
      </w:r>
      <w:proofErr w:type="spellStart"/>
      <w:r w:rsidRPr="00574F62">
        <w:t>and</w:t>
      </w:r>
      <w:proofErr w:type="spellEnd"/>
      <w:r w:rsidRPr="00574F62">
        <w:t xml:space="preserve"> </w:t>
      </w:r>
      <w:proofErr w:type="spellStart"/>
      <w:r w:rsidRPr="00574F62">
        <w:t>Von</w:t>
      </w:r>
      <w:proofErr w:type="spellEnd"/>
      <w:r w:rsidRPr="00574F62">
        <w:t xml:space="preserve"> </w:t>
      </w:r>
      <w:proofErr w:type="spellStart"/>
      <w:r w:rsidRPr="00574F62">
        <w:t>Zuben</w:t>
      </w:r>
      <w:proofErr w:type="spellEnd"/>
      <w:r w:rsidRPr="00574F62">
        <w:t>, F. J.</w:t>
      </w:r>
      <w:r>
        <w:t xml:space="preserve">, </w:t>
      </w:r>
      <w:r w:rsidRPr="00574F62">
        <w:t>2000</w:t>
      </w:r>
      <w:r>
        <w:t xml:space="preserve">, </w:t>
      </w:r>
      <w:r w:rsidRPr="00574F62">
        <w:t xml:space="preserve"> </w:t>
      </w:r>
      <w:proofErr w:type="spellStart"/>
      <w:r w:rsidRPr="00574F62">
        <w:t>Artificial</w:t>
      </w:r>
      <w:proofErr w:type="spellEnd"/>
      <w:r w:rsidRPr="00574F62">
        <w:t xml:space="preserve"> </w:t>
      </w:r>
      <w:proofErr w:type="spellStart"/>
      <w:r w:rsidRPr="00574F62">
        <w:t>immune</w:t>
      </w:r>
      <w:proofErr w:type="spellEnd"/>
      <w:r w:rsidRPr="00574F62">
        <w:t xml:space="preserve"> </w:t>
      </w:r>
      <w:proofErr w:type="spellStart"/>
      <w:r w:rsidRPr="00574F62">
        <w:t>systems</w:t>
      </w:r>
      <w:proofErr w:type="spellEnd"/>
      <w:r w:rsidRPr="00574F62">
        <w:t xml:space="preserve">: </w:t>
      </w:r>
      <w:proofErr w:type="spellStart"/>
      <w:r w:rsidRPr="00574F62">
        <w:t>Part</w:t>
      </w:r>
      <w:proofErr w:type="spellEnd"/>
      <w:r w:rsidRPr="00574F62">
        <w:t xml:space="preserve"> I- Basic </w:t>
      </w:r>
      <w:proofErr w:type="spellStart"/>
      <w:r w:rsidRPr="00574F62">
        <w:t>theory</w:t>
      </w:r>
      <w:proofErr w:type="spellEnd"/>
      <w:r w:rsidRPr="00574F62">
        <w:t xml:space="preserve"> </w:t>
      </w:r>
      <w:proofErr w:type="spellStart"/>
      <w:r w:rsidRPr="00574F62">
        <w:t>and</w:t>
      </w:r>
      <w:proofErr w:type="spellEnd"/>
      <w:r w:rsidRPr="00574F62">
        <w:t xml:space="preserve"> </w:t>
      </w:r>
      <w:proofErr w:type="spellStart"/>
      <w:r w:rsidRPr="00574F62">
        <w:t>applications</w:t>
      </w:r>
      <w:proofErr w:type="spellEnd"/>
      <w:r w:rsidRPr="00574F62">
        <w:t xml:space="preserve">, </w:t>
      </w:r>
      <w:r w:rsidRPr="00574F62">
        <w:rPr>
          <w:i/>
        </w:rPr>
        <w:t xml:space="preserve"> DCA-RT 02/00</w:t>
      </w:r>
      <w:r w:rsidRPr="00574F62">
        <w:t xml:space="preserve">, </w:t>
      </w:r>
      <w:proofErr w:type="spellStart"/>
      <w:r w:rsidRPr="00574F62">
        <w:rPr>
          <w:i/>
        </w:rPr>
        <w:t>Brasil</w:t>
      </w:r>
      <w:proofErr w:type="spellEnd"/>
      <w:r w:rsidRPr="00574F62">
        <w:t>, 23-28.</w:t>
      </w:r>
    </w:p>
    <w:p w14:paraId="6B4A050B" w14:textId="77777777" w:rsidR="006A5104" w:rsidRDefault="006A5104" w:rsidP="006A5104">
      <w:pPr>
        <w:pStyle w:val="KaynaklarListesi"/>
      </w:pPr>
    </w:p>
    <w:p w14:paraId="11B074F4" w14:textId="77777777" w:rsidR="006A5104" w:rsidRDefault="006A5104" w:rsidP="006A5104">
      <w:pPr>
        <w:pStyle w:val="KaynaklarListesi"/>
      </w:pPr>
      <w:r w:rsidRPr="00574F62">
        <w:t>Güneş, S. ve Polat, K.</w:t>
      </w:r>
      <w:r>
        <w:t xml:space="preserve">, </w:t>
      </w:r>
      <w:r w:rsidRPr="00574F62">
        <w:t>2009</w:t>
      </w:r>
      <w:r>
        <w:t>,</w:t>
      </w:r>
      <w:r w:rsidRPr="00574F62">
        <w:t xml:space="preserve"> Elektrokardiyogram (EKG) aritmi teşhisinde en az kareli destek vektör makinaları kullanımına dayalı medikal teşhis destek sistemi, </w:t>
      </w:r>
      <w:r w:rsidRPr="00574F62">
        <w:rPr>
          <w:i/>
        </w:rPr>
        <w:t>13.</w:t>
      </w:r>
      <w:r w:rsidRPr="00574F62">
        <w:t xml:space="preserve"> </w:t>
      </w:r>
      <w:r w:rsidRPr="00574F62">
        <w:rPr>
          <w:i/>
        </w:rPr>
        <w:t>Biyomedikal Mühendisliği Ulusal Toplantısı, BİYOMUT-2009</w:t>
      </w:r>
      <w:r w:rsidRPr="00574F62">
        <w:t>, İstanbul, 170-173.</w:t>
      </w:r>
    </w:p>
    <w:p w14:paraId="39837528" w14:textId="77777777" w:rsidR="006A5104" w:rsidRDefault="006A5104" w:rsidP="006A5104">
      <w:pPr>
        <w:pStyle w:val="KaynaklarListesi"/>
      </w:pPr>
    </w:p>
    <w:p w14:paraId="03324212" w14:textId="77777777" w:rsidR="006A5104" w:rsidRDefault="006A5104" w:rsidP="006A5104">
      <w:pPr>
        <w:pStyle w:val="KaynaklarListesi"/>
        <w:rPr>
          <w:noProof/>
          <w:color w:val="000000"/>
        </w:rPr>
      </w:pPr>
      <w:r w:rsidRPr="00574F62">
        <w:rPr>
          <w:noProof/>
          <w:color w:val="000000"/>
        </w:rPr>
        <w:t>H</w:t>
      </w:r>
      <w:r>
        <w:rPr>
          <w:noProof/>
          <w:color w:val="000000"/>
        </w:rPr>
        <w:t>olland</w:t>
      </w:r>
      <w:r w:rsidRPr="00574F62">
        <w:rPr>
          <w:noProof/>
          <w:color w:val="000000"/>
        </w:rPr>
        <w:t>, M.</w:t>
      </w:r>
      <w:r>
        <w:rPr>
          <w:noProof/>
          <w:color w:val="000000"/>
        </w:rPr>
        <w:t xml:space="preserve">, </w:t>
      </w:r>
      <w:r w:rsidRPr="00574F62">
        <w:rPr>
          <w:noProof/>
          <w:color w:val="000000"/>
        </w:rPr>
        <w:t>2002</w:t>
      </w:r>
      <w:r>
        <w:rPr>
          <w:noProof/>
          <w:color w:val="000000"/>
        </w:rPr>
        <w:t>,</w:t>
      </w:r>
      <w:r w:rsidRPr="00574F62">
        <w:rPr>
          <w:noProof/>
          <w:color w:val="000000"/>
        </w:rPr>
        <w:t xml:space="preserve"> </w:t>
      </w:r>
      <w:r w:rsidRPr="00574F62">
        <w:rPr>
          <w:i/>
          <w:iCs/>
          <w:noProof/>
          <w:color w:val="000000"/>
        </w:rPr>
        <w:t xml:space="preserve">Guide to citing Internet sources </w:t>
      </w:r>
      <w:r w:rsidRPr="00574F62">
        <w:rPr>
          <w:noProof/>
          <w:color w:val="000000"/>
        </w:rPr>
        <w:t>[online], Poole,</w:t>
      </w:r>
      <w:r>
        <w:rPr>
          <w:noProof/>
          <w:color w:val="000000"/>
        </w:rPr>
        <w:t xml:space="preserve"> </w:t>
      </w:r>
      <w:r w:rsidRPr="00574F62">
        <w:rPr>
          <w:noProof/>
          <w:color w:val="000000"/>
        </w:rPr>
        <w:t>Bournemouth University,</w:t>
      </w:r>
      <w:r>
        <w:rPr>
          <w:noProof/>
          <w:color w:val="000000"/>
        </w:rPr>
        <w:t xml:space="preserve"> </w:t>
      </w:r>
      <w:r w:rsidRPr="008B63AD">
        <w:rPr>
          <w:noProof/>
        </w:rPr>
        <w:t>http://www.bou</w:t>
      </w:r>
      <w:r>
        <w:rPr>
          <w:noProof/>
        </w:rPr>
        <w:t>rnemouth.ac.uk/library/using/</w:t>
      </w:r>
      <w:r w:rsidRPr="008B63AD">
        <w:rPr>
          <w:noProof/>
        </w:rPr>
        <w:t>guide_to_citing_</w:t>
      </w:r>
      <w:r>
        <w:rPr>
          <w:noProof/>
        </w:rPr>
        <w:t xml:space="preserve"> </w:t>
      </w:r>
      <w:r w:rsidRPr="008B63AD">
        <w:rPr>
          <w:noProof/>
        </w:rPr>
        <w:t>internet_</w:t>
      </w:r>
      <w:r>
        <w:rPr>
          <w:noProof/>
        </w:rPr>
        <w:t xml:space="preserve"> </w:t>
      </w:r>
      <w:r w:rsidRPr="008B63AD">
        <w:rPr>
          <w:noProof/>
        </w:rPr>
        <w:t>sourc.html [</w:t>
      </w:r>
      <w:r w:rsidRPr="00574F62">
        <w:rPr>
          <w:noProof/>
          <w:color w:val="000000"/>
        </w:rPr>
        <w:t>Ziyaret Tarihi: 4 Kasım 2002].</w:t>
      </w:r>
    </w:p>
    <w:p w14:paraId="3A1D6B68" w14:textId="77777777" w:rsidR="006A5104" w:rsidRPr="00574F62" w:rsidRDefault="006A5104" w:rsidP="006A5104">
      <w:pPr>
        <w:pStyle w:val="KaynaklarListesi"/>
      </w:pPr>
    </w:p>
    <w:p w14:paraId="15AE3779" w14:textId="77777777" w:rsidR="006A5104" w:rsidRDefault="006A5104" w:rsidP="006A5104">
      <w:pPr>
        <w:pStyle w:val="KaynaklarListesi"/>
        <w:rPr>
          <w:noProof/>
        </w:rPr>
      </w:pPr>
      <w:r w:rsidRPr="00574F62">
        <w:rPr>
          <w:noProof/>
        </w:rPr>
        <w:t>M</w:t>
      </w:r>
      <w:r>
        <w:rPr>
          <w:noProof/>
        </w:rPr>
        <w:t xml:space="preserve">ason, J., </w:t>
      </w:r>
      <w:r w:rsidRPr="00574F62">
        <w:rPr>
          <w:noProof/>
        </w:rPr>
        <w:t>1832</w:t>
      </w:r>
      <w:r>
        <w:rPr>
          <w:noProof/>
        </w:rPr>
        <w:t>,</w:t>
      </w:r>
      <w:r w:rsidRPr="00574F62">
        <w:rPr>
          <w:noProof/>
        </w:rPr>
        <w:t xml:space="preserve"> </w:t>
      </w:r>
      <w:r w:rsidRPr="00C67376">
        <w:rPr>
          <w:iCs/>
          <w:noProof/>
        </w:rPr>
        <w:t>Map of the countries lying between Spain and India</w:t>
      </w:r>
      <w:r w:rsidRPr="00C67376">
        <w:rPr>
          <w:noProof/>
        </w:rPr>
        <w:t>,</w:t>
      </w:r>
      <w:r>
        <w:rPr>
          <w:noProof/>
        </w:rPr>
        <w:t xml:space="preserve"> </w:t>
      </w:r>
      <w:r w:rsidRPr="00574F62">
        <w:rPr>
          <w:noProof/>
        </w:rPr>
        <w:t>1:8.000.000, London: Ordnance Survey</w:t>
      </w:r>
      <w:r>
        <w:rPr>
          <w:noProof/>
        </w:rPr>
        <w:t>.</w:t>
      </w:r>
    </w:p>
    <w:p w14:paraId="5792DA66" w14:textId="77777777" w:rsidR="006A5104" w:rsidRDefault="006A5104" w:rsidP="006A5104">
      <w:pPr>
        <w:pStyle w:val="KaynaklarListesi"/>
        <w:rPr>
          <w:noProof/>
        </w:rPr>
      </w:pPr>
    </w:p>
    <w:p w14:paraId="37D152CC" w14:textId="77777777" w:rsidR="006A5104" w:rsidRDefault="006A5104" w:rsidP="006A5104">
      <w:pPr>
        <w:pStyle w:val="KaynaklarListesi"/>
      </w:pPr>
    </w:p>
    <w:p w14:paraId="74622A7B" w14:textId="77777777" w:rsidR="006A5104" w:rsidRDefault="006A5104" w:rsidP="006A5104">
      <w:pPr>
        <w:pStyle w:val="KaynaklarListesi"/>
      </w:pPr>
      <w:proofErr w:type="spellStart"/>
      <w:r w:rsidRPr="008B63AD">
        <w:t>Özgören</w:t>
      </w:r>
      <w:proofErr w:type="spellEnd"/>
      <w:r w:rsidRPr="008B63AD">
        <w:t>, M.</w:t>
      </w:r>
      <w:r>
        <w:t xml:space="preserve">, </w:t>
      </w:r>
      <w:r w:rsidRPr="008B63AD">
        <w:t>2006</w:t>
      </w:r>
      <w:r>
        <w:t>,</w:t>
      </w:r>
      <w:r w:rsidRPr="008B63AD">
        <w:t xml:space="preserve"> </w:t>
      </w:r>
      <w:proofErr w:type="spellStart"/>
      <w:r w:rsidRPr="008B63AD">
        <w:t>Flow</w:t>
      </w:r>
      <w:proofErr w:type="spellEnd"/>
      <w:r w:rsidRPr="008B63AD">
        <w:t xml:space="preserve"> </w:t>
      </w:r>
      <w:proofErr w:type="spellStart"/>
      <w:r w:rsidRPr="008B63AD">
        <w:t>Structure</w:t>
      </w:r>
      <w:proofErr w:type="spellEnd"/>
      <w:r w:rsidRPr="008B63AD">
        <w:t xml:space="preserve"> in </w:t>
      </w:r>
      <w:proofErr w:type="spellStart"/>
      <w:r w:rsidRPr="008B63AD">
        <w:t>the</w:t>
      </w:r>
      <w:proofErr w:type="spellEnd"/>
      <w:r w:rsidRPr="008B63AD">
        <w:t xml:space="preserve"> </w:t>
      </w:r>
      <w:proofErr w:type="spellStart"/>
      <w:r w:rsidRPr="008B63AD">
        <w:t>downstream</w:t>
      </w:r>
      <w:proofErr w:type="spellEnd"/>
      <w:r w:rsidRPr="008B63AD">
        <w:t xml:space="preserve"> of </w:t>
      </w:r>
      <w:proofErr w:type="spellStart"/>
      <w:r w:rsidRPr="008B63AD">
        <w:t>square</w:t>
      </w:r>
      <w:proofErr w:type="spellEnd"/>
      <w:r w:rsidRPr="008B63AD">
        <w:t xml:space="preserve"> </w:t>
      </w:r>
      <w:proofErr w:type="spellStart"/>
      <w:r w:rsidRPr="008B63AD">
        <w:t>and</w:t>
      </w:r>
      <w:proofErr w:type="spellEnd"/>
      <w:r w:rsidRPr="008B63AD">
        <w:t xml:space="preserve"> </w:t>
      </w:r>
      <w:proofErr w:type="spellStart"/>
      <w:r w:rsidRPr="008B63AD">
        <w:t>circular</w:t>
      </w:r>
      <w:proofErr w:type="spellEnd"/>
      <w:r w:rsidRPr="008B63AD">
        <w:t xml:space="preserve"> </w:t>
      </w:r>
      <w:proofErr w:type="spellStart"/>
      <w:r w:rsidRPr="008B63AD">
        <w:t>cylinders</w:t>
      </w:r>
      <w:proofErr w:type="spellEnd"/>
      <w:r w:rsidRPr="008B63AD">
        <w:t xml:space="preserve">, </w:t>
      </w:r>
      <w:proofErr w:type="spellStart"/>
      <w:r w:rsidRPr="008B63AD">
        <w:rPr>
          <w:i/>
        </w:rPr>
        <w:t>Flow</w:t>
      </w:r>
      <w:proofErr w:type="spellEnd"/>
      <w:r w:rsidRPr="008B63AD">
        <w:rPr>
          <w:i/>
        </w:rPr>
        <w:t xml:space="preserve"> </w:t>
      </w:r>
      <w:proofErr w:type="spellStart"/>
      <w:r w:rsidRPr="008B63AD">
        <w:rPr>
          <w:i/>
        </w:rPr>
        <w:t>Measurement</w:t>
      </w:r>
      <w:proofErr w:type="spellEnd"/>
      <w:r w:rsidRPr="008B63AD">
        <w:rPr>
          <w:i/>
        </w:rPr>
        <w:t xml:space="preserve"> </w:t>
      </w:r>
      <w:proofErr w:type="spellStart"/>
      <w:r w:rsidRPr="008B63AD">
        <w:rPr>
          <w:i/>
        </w:rPr>
        <w:t>and</w:t>
      </w:r>
      <w:proofErr w:type="spellEnd"/>
      <w:r w:rsidRPr="008B63AD">
        <w:rPr>
          <w:i/>
        </w:rPr>
        <w:t xml:space="preserve"> Instrumentation</w:t>
      </w:r>
      <w:r>
        <w:t>, 17 (4),</w:t>
      </w:r>
      <w:r w:rsidRPr="008B63AD">
        <w:t xml:space="preserve"> 225-235.</w:t>
      </w:r>
    </w:p>
    <w:p w14:paraId="7504B0BC" w14:textId="77777777" w:rsidR="006A5104" w:rsidRDefault="006A5104" w:rsidP="006A5104">
      <w:pPr>
        <w:pStyle w:val="KaynaklarListesi"/>
      </w:pPr>
    </w:p>
    <w:p w14:paraId="4FFD0678" w14:textId="77777777" w:rsidR="006A5104" w:rsidRDefault="006A5104" w:rsidP="006A5104">
      <w:pPr>
        <w:pStyle w:val="KaynaklarListesi"/>
        <w:rPr>
          <w:color w:val="0000FF"/>
        </w:rPr>
      </w:pPr>
      <w:r w:rsidRPr="00CF6FC2">
        <w:rPr>
          <w:color w:val="0000FF"/>
        </w:rPr>
        <w:t>Diğer örneklenmeyen kaynakları benzer şekilde yazınız.</w:t>
      </w:r>
    </w:p>
    <w:p w14:paraId="38EE1245" w14:textId="77777777" w:rsidR="008B63AD" w:rsidRDefault="008B63AD" w:rsidP="002E61D0">
      <w:pPr>
        <w:pStyle w:val="KaynaklarListesi"/>
      </w:pPr>
    </w:p>
    <w:p w14:paraId="203FB164" w14:textId="77777777" w:rsidR="002E61D0" w:rsidRDefault="002E61D0" w:rsidP="002E61D0">
      <w:pPr>
        <w:pStyle w:val="KaynaklarListesi"/>
      </w:pPr>
    </w:p>
    <w:p w14:paraId="46851861" w14:textId="77777777" w:rsidR="002E61D0" w:rsidRDefault="002E61D0" w:rsidP="002E61D0">
      <w:pPr>
        <w:pStyle w:val="KaynaklarListesi"/>
      </w:pPr>
    </w:p>
    <w:p w14:paraId="7B050CEA" w14:textId="77777777" w:rsidR="002E61D0" w:rsidRDefault="00574531" w:rsidP="002E61D0">
      <w:pPr>
        <w:pStyle w:val="KaynaklarListesi"/>
      </w:pPr>
      <w:r>
        <w:br w:type="page"/>
      </w:r>
    </w:p>
    <w:p w14:paraId="0C5DA169" w14:textId="77777777" w:rsidR="00AC3478" w:rsidRPr="005B5FDE" w:rsidRDefault="00AC3478" w:rsidP="003E5D92">
      <w:pPr>
        <w:pStyle w:val="Balk1derece"/>
      </w:pPr>
      <w:bookmarkStart w:id="45" w:name="_Toc257628878"/>
      <w:bookmarkStart w:id="46" w:name="_Toc80181494"/>
      <w:r w:rsidRPr="005B5FDE">
        <w:lastRenderedPageBreak/>
        <w:t>EKLER</w:t>
      </w:r>
      <w:bookmarkEnd w:id="45"/>
      <w:bookmarkEnd w:id="46"/>
      <w:r w:rsidRPr="005B5FDE">
        <w:t xml:space="preserve"> </w:t>
      </w:r>
    </w:p>
    <w:p w14:paraId="7F05E786" w14:textId="77777777" w:rsidR="0048536E" w:rsidRDefault="0048536E" w:rsidP="00E4137D">
      <w:pPr>
        <w:pStyle w:val="TezMetni10Satr"/>
        <w:ind w:firstLine="0"/>
        <w:rPr>
          <w:b/>
        </w:rPr>
      </w:pPr>
    </w:p>
    <w:p w14:paraId="208FEA3B" w14:textId="01895FA0" w:rsidR="00E0198A" w:rsidRDefault="00E4137D" w:rsidP="00E4137D">
      <w:pPr>
        <w:pStyle w:val="TezMetni10Satr"/>
        <w:ind w:firstLine="0"/>
      </w:pPr>
      <w:r w:rsidRPr="005B5FDE">
        <w:rPr>
          <w:b/>
        </w:rPr>
        <w:t xml:space="preserve">EK-1 </w:t>
      </w:r>
    </w:p>
    <w:p w14:paraId="0E2627D6" w14:textId="68D304BF" w:rsidR="008F70D7" w:rsidRDefault="008F70D7" w:rsidP="00E4137D">
      <w:pPr>
        <w:pStyle w:val="TezMetni10Satr"/>
        <w:ind w:firstLine="0"/>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7"/>
        <w:gridCol w:w="1134"/>
        <w:gridCol w:w="1134"/>
      </w:tblGrid>
      <w:tr w:rsidR="008F70D7" w:rsidRPr="00FE7348" w14:paraId="07CE88A1" w14:textId="77777777" w:rsidTr="00027BD3">
        <w:trPr>
          <w:trHeight w:val="567"/>
        </w:trPr>
        <w:tc>
          <w:tcPr>
            <w:tcW w:w="6487" w:type="dxa"/>
            <w:vAlign w:val="center"/>
          </w:tcPr>
          <w:p w14:paraId="39AB12FF" w14:textId="77777777" w:rsidR="008F70D7" w:rsidRPr="00FE7348" w:rsidRDefault="008F70D7" w:rsidP="00027BD3">
            <w:pPr>
              <w:spacing w:line="0" w:lineRule="atLeast"/>
              <w:jc w:val="center"/>
              <w:rPr>
                <w:b/>
                <w:color w:val="000000"/>
              </w:rPr>
            </w:pPr>
            <w:r w:rsidRPr="00FE7348">
              <w:rPr>
                <w:b/>
                <w:color w:val="000000"/>
              </w:rPr>
              <w:t>Kontrol Edilecek Hususlar</w:t>
            </w:r>
          </w:p>
        </w:tc>
        <w:tc>
          <w:tcPr>
            <w:tcW w:w="1134" w:type="dxa"/>
            <w:vAlign w:val="center"/>
          </w:tcPr>
          <w:p w14:paraId="73049288" w14:textId="77777777" w:rsidR="008F70D7" w:rsidRPr="00FE7348" w:rsidRDefault="008F70D7" w:rsidP="00027BD3">
            <w:pPr>
              <w:spacing w:line="0" w:lineRule="atLeast"/>
              <w:jc w:val="center"/>
              <w:rPr>
                <w:b/>
                <w:color w:val="000000"/>
              </w:rPr>
            </w:pPr>
            <w:r w:rsidRPr="00FE7348">
              <w:rPr>
                <w:b/>
                <w:color w:val="000000"/>
              </w:rPr>
              <w:t>Evet</w:t>
            </w:r>
          </w:p>
        </w:tc>
        <w:tc>
          <w:tcPr>
            <w:tcW w:w="1134" w:type="dxa"/>
            <w:vAlign w:val="center"/>
          </w:tcPr>
          <w:p w14:paraId="117670B5" w14:textId="77777777" w:rsidR="008F70D7" w:rsidRPr="00FE7348" w:rsidRDefault="008F70D7" w:rsidP="00027BD3">
            <w:pPr>
              <w:spacing w:line="0" w:lineRule="atLeast"/>
              <w:jc w:val="center"/>
              <w:rPr>
                <w:b/>
                <w:color w:val="000000"/>
              </w:rPr>
            </w:pPr>
            <w:r w:rsidRPr="00FE7348">
              <w:rPr>
                <w:b/>
                <w:color w:val="000000"/>
              </w:rPr>
              <w:t>Hayır</w:t>
            </w:r>
          </w:p>
        </w:tc>
      </w:tr>
      <w:tr w:rsidR="008F70D7" w:rsidRPr="00FE7348" w14:paraId="00D6C171" w14:textId="77777777" w:rsidTr="00027BD3">
        <w:trPr>
          <w:trHeight w:val="567"/>
        </w:trPr>
        <w:tc>
          <w:tcPr>
            <w:tcW w:w="6487" w:type="dxa"/>
            <w:vAlign w:val="center"/>
          </w:tcPr>
          <w:p w14:paraId="195C36CC" w14:textId="77777777" w:rsidR="008F70D7" w:rsidRPr="00FE7348" w:rsidRDefault="008F70D7" w:rsidP="00027BD3">
            <w:pPr>
              <w:spacing w:line="0" w:lineRule="atLeast"/>
              <w:jc w:val="both"/>
              <w:rPr>
                <w:color w:val="000000"/>
              </w:rPr>
            </w:pPr>
            <w:r w:rsidRPr="00FE7348">
              <w:rPr>
                <w:color w:val="000000"/>
              </w:rPr>
              <w:t>Sayfa yapısı uygun mu?</w:t>
            </w:r>
          </w:p>
        </w:tc>
        <w:tc>
          <w:tcPr>
            <w:tcW w:w="1134" w:type="dxa"/>
            <w:vAlign w:val="center"/>
          </w:tcPr>
          <w:p w14:paraId="01AEED54" w14:textId="77777777" w:rsidR="008F70D7" w:rsidRPr="00FE7348" w:rsidRDefault="008F70D7" w:rsidP="00027BD3">
            <w:pPr>
              <w:spacing w:line="0" w:lineRule="atLeast"/>
              <w:jc w:val="center"/>
              <w:rPr>
                <w:color w:val="000000"/>
                <w:sz w:val="20"/>
              </w:rPr>
            </w:pPr>
          </w:p>
        </w:tc>
        <w:tc>
          <w:tcPr>
            <w:tcW w:w="1134" w:type="dxa"/>
            <w:vAlign w:val="center"/>
          </w:tcPr>
          <w:p w14:paraId="2ED3725A" w14:textId="77777777" w:rsidR="008F70D7" w:rsidRPr="00FE7348" w:rsidRDefault="008F70D7" w:rsidP="00027BD3">
            <w:pPr>
              <w:spacing w:line="0" w:lineRule="atLeast"/>
              <w:jc w:val="center"/>
              <w:rPr>
                <w:color w:val="000000"/>
                <w:sz w:val="20"/>
              </w:rPr>
            </w:pPr>
          </w:p>
        </w:tc>
      </w:tr>
      <w:tr w:rsidR="008F70D7" w:rsidRPr="00FE7348" w14:paraId="2A84B070" w14:textId="77777777" w:rsidTr="00027BD3">
        <w:trPr>
          <w:trHeight w:val="567"/>
        </w:trPr>
        <w:tc>
          <w:tcPr>
            <w:tcW w:w="6487" w:type="dxa"/>
            <w:vAlign w:val="center"/>
          </w:tcPr>
          <w:p w14:paraId="49C7AEE4" w14:textId="77777777" w:rsidR="008F70D7" w:rsidRPr="00FE7348" w:rsidRDefault="008F70D7" w:rsidP="00027BD3">
            <w:pPr>
              <w:spacing w:line="0" w:lineRule="atLeast"/>
              <w:jc w:val="both"/>
              <w:rPr>
                <w:color w:val="000000"/>
              </w:rPr>
            </w:pPr>
            <w:r w:rsidRPr="00FE7348">
              <w:rPr>
                <w:color w:val="000000"/>
              </w:rPr>
              <w:t>Şekil ve çizelge başlık ve içerikleri uygun mu?</w:t>
            </w:r>
          </w:p>
        </w:tc>
        <w:tc>
          <w:tcPr>
            <w:tcW w:w="1134" w:type="dxa"/>
            <w:vAlign w:val="center"/>
          </w:tcPr>
          <w:p w14:paraId="0C8D4C6E" w14:textId="77777777" w:rsidR="008F70D7" w:rsidRPr="00FE7348" w:rsidRDefault="008F70D7" w:rsidP="00027BD3">
            <w:pPr>
              <w:spacing w:line="0" w:lineRule="atLeast"/>
              <w:jc w:val="center"/>
              <w:rPr>
                <w:color w:val="000000"/>
                <w:sz w:val="20"/>
              </w:rPr>
            </w:pPr>
          </w:p>
        </w:tc>
        <w:tc>
          <w:tcPr>
            <w:tcW w:w="1134" w:type="dxa"/>
            <w:vAlign w:val="center"/>
          </w:tcPr>
          <w:p w14:paraId="23B9D09C" w14:textId="77777777" w:rsidR="008F70D7" w:rsidRPr="00FE7348" w:rsidRDefault="008F70D7" w:rsidP="00027BD3">
            <w:pPr>
              <w:spacing w:line="0" w:lineRule="atLeast"/>
              <w:jc w:val="center"/>
              <w:rPr>
                <w:color w:val="000000"/>
                <w:sz w:val="20"/>
              </w:rPr>
            </w:pPr>
          </w:p>
        </w:tc>
      </w:tr>
      <w:tr w:rsidR="008F70D7" w:rsidRPr="00FE7348" w14:paraId="1B73943E" w14:textId="77777777" w:rsidTr="00027BD3">
        <w:trPr>
          <w:trHeight w:val="567"/>
        </w:trPr>
        <w:tc>
          <w:tcPr>
            <w:tcW w:w="6487" w:type="dxa"/>
            <w:vAlign w:val="center"/>
          </w:tcPr>
          <w:p w14:paraId="3F718244" w14:textId="77777777" w:rsidR="008F70D7" w:rsidRPr="00FE7348" w:rsidRDefault="008F70D7" w:rsidP="00027BD3">
            <w:pPr>
              <w:spacing w:line="0" w:lineRule="atLeast"/>
              <w:jc w:val="both"/>
              <w:rPr>
                <w:color w:val="000000"/>
              </w:rPr>
            </w:pPr>
            <w:r w:rsidRPr="00FE7348">
              <w:rPr>
                <w:color w:val="000000"/>
              </w:rPr>
              <w:t>Denklem yazımları uygun mu?</w:t>
            </w:r>
          </w:p>
        </w:tc>
        <w:tc>
          <w:tcPr>
            <w:tcW w:w="1134" w:type="dxa"/>
            <w:vAlign w:val="center"/>
          </w:tcPr>
          <w:p w14:paraId="009F52C8" w14:textId="77777777" w:rsidR="008F70D7" w:rsidRPr="00FE7348" w:rsidRDefault="008F70D7" w:rsidP="00027BD3">
            <w:pPr>
              <w:spacing w:line="0" w:lineRule="atLeast"/>
              <w:jc w:val="center"/>
              <w:rPr>
                <w:color w:val="000000"/>
                <w:sz w:val="20"/>
              </w:rPr>
            </w:pPr>
          </w:p>
        </w:tc>
        <w:tc>
          <w:tcPr>
            <w:tcW w:w="1134" w:type="dxa"/>
            <w:vAlign w:val="center"/>
          </w:tcPr>
          <w:p w14:paraId="7B378198" w14:textId="77777777" w:rsidR="008F70D7" w:rsidRPr="00FE7348" w:rsidRDefault="008F70D7" w:rsidP="00027BD3">
            <w:pPr>
              <w:spacing w:line="0" w:lineRule="atLeast"/>
              <w:jc w:val="center"/>
              <w:rPr>
                <w:color w:val="000000"/>
                <w:sz w:val="20"/>
              </w:rPr>
            </w:pPr>
          </w:p>
        </w:tc>
      </w:tr>
      <w:tr w:rsidR="008F70D7" w:rsidRPr="00FE7348" w14:paraId="5BE3D699" w14:textId="77777777" w:rsidTr="00027BD3">
        <w:trPr>
          <w:trHeight w:val="567"/>
        </w:trPr>
        <w:tc>
          <w:tcPr>
            <w:tcW w:w="6487" w:type="dxa"/>
            <w:vAlign w:val="center"/>
          </w:tcPr>
          <w:p w14:paraId="3C0ABC74" w14:textId="77777777" w:rsidR="008F70D7" w:rsidRPr="00FE7348" w:rsidRDefault="008F70D7" w:rsidP="00027BD3">
            <w:pPr>
              <w:spacing w:line="0" w:lineRule="atLeast"/>
              <w:jc w:val="both"/>
              <w:rPr>
                <w:color w:val="000000"/>
              </w:rPr>
            </w:pPr>
            <w:r w:rsidRPr="00FE7348">
              <w:rPr>
                <w:color w:val="000000"/>
              </w:rPr>
              <w:t xml:space="preserve">İç kapak, onay sayfası, Proje bildirimi, özet, </w:t>
            </w:r>
            <w:proofErr w:type="spellStart"/>
            <w:r w:rsidRPr="00FE7348">
              <w:rPr>
                <w:color w:val="000000"/>
              </w:rPr>
              <w:t>abstract</w:t>
            </w:r>
            <w:proofErr w:type="spellEnd"/>
            <w:r w:rsidRPr="00FE7348">
              <w:rPr>
                <w:color w:val="000000"/>
              </w:rPr>
              <w:t>, önsöz ve/veya</w:t>
            </w:r>
            <w:r>
              <w:rPr>
                <w:color w:val="000000"/>
              </w:rPr>
              <w:t xml:space="preserve"> </w:t>
            </w:r>
            <w:r w:rsidRPr="00FE7348">
              <w:rPr>
                <w:color w:val="000000"/>
              </w:rPr>
              <w:t>teşekkür uygun yazıldı mı?</w:t>
            </w:r>
          </w:p>
        </w:tc>
        <w:tc>
          <w:tcPr>
            <w:tcW w:w="1134" w:type="dxa"/>
            <w:vAlign w:val="center"/>
          </w:tcPr>
          <w:p w14:paraId="02EC953F" w14:textId="77777777" w:rsidR="008F70D7" w:rsidRPr="00FE7348" w:rsidRDefault="008F70D7" w:rsidP="00027BD3">
            <w:pPr>
              <w:spacing w:line="0" w:lineRule="atLeast"/>
              <w:jc w:val="center"/>
              <w:rPr>
                <w:color w:val="000000"/>
                <w:sz w:val="20"/>
              </w:rPr>
            </w:pPr>
          </w:p>
        </w:tc>
        <w:tc>
          <w:tcPr>
            <w:tcW w:w="1134" w:type="dxa"/>
            <w:vAlign w:val="center"/>
          </w:tcPr>
          <w:p w14:paraId="492642F7" w14:textId="77777777" w:rsidR="008F70D7" w:rsidRPr="00FE7348" w:rsidRDefault="008F70D7" w:rsidP="00027BD3">
            <w:pPr>
              <w:spacing w:line="0" w:lineRule="atLeast"/>
              <w:jc w:val="center"/>
              <w:rPr>
                <w:color w:val="000000"/>
                <w:sz w:val="20"/>
              </w:rPr>
            </w:pPr>
          </w:p>
        </w:tc>
      </w:tr>
      <w:tr w:rsidR="008F70D7" w:rsidRPr="00FE7348" w14:paraId="5AAC4958" w14:textId="77777777" w:rsidTr="00027BD3">
        <w:trPr>
          <w:trHeight w:val="850"/>
        </w:trPr>
        <w:tc>
          <w:tcPr>
            <w:tcW w:w="6487" w:type="dxa"/>
            <w:vAlign w:val="center"/>
          </w:tcPr>
          <w:p w14:paraId="4EAC8665" w14:textId="77777777" w:rsidR="008F70D7" w:rsidRPr="00FE7348" w:rsidRDefault="008F70D7" w:rsidP="00027BD3">
            <w:pPr>
              <w:spacing w:line="0" w:lineRule="atLeast"/>
              <w:jc w:val="both"/>
              <w:rPr>
                <w:color w:val="000000"/>
              </w:rPr>
            </w:pPr>
            <w:r w:rsidRPr="00FE7348">
              <w:rPr>
                <w:color w:val="000000"/>
              </w:rPr>
              <w:t>Proje yazımı; Giriş, Kaynak Araştırması, Materyal ve Yöntem (veya Teorik Esaslar), Araştırma Bulguları ve Tartışma, Sonuçlar ve Öneriler sıralamasında mıdır?</w:t>
            </w:r>
          </w:p>
        </w:tc>
        <w:tc>
          <w:tcPr>
            <w:tcW w:w="1134" w:type="dxa"/>
            <w:vAlign w:val="center"/>
          </w:tcPr>
          <w:p w14:paraId="4BACB039" w14:textId="77777777" w:rsidR="008F70D7" w:rsidRPr="00FE7348" w:rsidRDefault="008F70D7" w:rsidP="00027BD3">
            <w:pPr>
              <w:spacing w:line="0" w:lineRule="atLeast"/>
              <w:jc w:val="center"/>
              <w:rPr>
                <w:color w:val="000000"/>
                <w:sz w:val="20"/>
              </w:rPr>
            </w:pPr>
          </w:p>
        </w:tc>
        <w:tc>
          <w:tcPr>
            <w:tcW w:w="1134" w:type="dxa"/>
            <w:vAlign w:val="center"/>
          </w:tcPr>
          <w:p w14:paraId="3AF16B40" w14:textId="77777777" w:rsidR="008F70D7" w:rsidRPr="00FE7348" w:rsidRDefault="008F70D7" w:rsidP="00027BD3">
            <w:pPr>
              <w:spacing w:line="0" w:lineRule="atLeast"/>
              <w:jc w:val="center"/>
              <w:rPr>
                <w:color w:val="000000"/>
                <w:sz w:val="20"/>
              </w:rPr>
            </w:pPr>
          </w:p>
        </w:tc>
      </w:tr>
      <w:tr w:rsidR="008F70D7" w:rsidRPr="00FE7348" w14:paraId="5D0F3B44" w14:textId="77777777" w:rsidTr="00027BD3">
        <w:trPr>
          <w:trHeight w:val="567"/>
        </w:trPr>
        <w:tc>
          <w:tcPr>
            <w:tcW w:w="6487" w:type="dxa"/>
            <w:vAlign w:val="center"/>
          </w:tcPr>
          <w:p w14:paraId="1E869FAB" w14:textId="77777777" w:rsidR="008F70D7" w:rsidRPr="00FE7348" w:rsidRDefault="008F70D7" w:rsidP="00027BD3">
            <w:pPr>
              <w:spacing w:line="0" w:lineRule="atLeast"/>
              <w:jc w:val="both"/>
              <w:rPr>
                <w:color w:val="000000"/>
              </w:rPr>
            </w:pPr>
            <w:r w:rsidRPr="00FE7348">
              <w:rPr>
                <w:color w:val="000000"/>
              </w:rPr>
              <w:t>Kaynaklar soyadı sırasına göre verildi mi?</w:t>
            </w:r>
          </w:p>
        </w:tc>
        <w:tc>
          <w:tcPr>
            <w:tcW w:w="1134" w:type="dxa"/>
            <w:vAlign w:val="center"/>
          </w:tcPr>
          <w:p w14:paraId="2DA82FC6" w14:textId="77777777" w:rsidR="008F70D7" w:rsidRPr="00FE7348" w:rsidRDefault="008F70D7" w:rsidP="00027BD3">
            <w:pPr>
              <w:spacing w:line="0" w:lineRule="atLeast"/>
              <w:jc w:val="center"/>
              <w:rPr>
                <w:color w:val="000000"/>
                <w:sz w:val="20"/>
              </w:rPr>
            </w:pPr>
          </w:p>
        </w:tc>
        <w:tc>
          <w:tcPr>
            <w:tcW w:w="1134" w:type="dxa"/>
            <w:vAlign w:val="center"/>
          </w:tcPr>
          <w:p w14:paraId="283D91CD" w14:textId="77777777" w:rsidR="008F70D7" w:rsidRPr="00FE7348" w:rsidRDefault="008F70D7" w:rsidP="00027BD3">
            <w:pPr>
              <w:spacing w:line="0" w:lineRule="atLeast"/>
              <w:jc w:val="center"/>
              <w:rPr>
                <w:color w:val="000000"/>
                <w:sz w:val="20"/>
              </w:rPr>
            </w:pPr>
          </w:p>
        </w:tc>
      </w:tr>
      <w:tr w:rsidR="008F70D7" w:rsidRPr="00FE7348" w14:paraId="6852C115" w14:textId="77777777" w:rsidTr="00027BD3">
        <w:trPr>
          <w:trHeight w:val="567"/>
        </w:trPr>
        <w:tc>
          <w:tcPr>
            <w:tcW w:w="6487" w:type="dxa"/>
            <w:vAlign w:val="center"/>
          </w:tcPr>
          <w:p w14:paraId="2C6178B8" w14:textId="77777777" w:rsidR="008F70D7" w:rsidRPr="00FE7348" w:rsidRDefault="008F70D7" w:rsidP="00027BD3">
            <w:pPr>
              <w:spacing w:line="0" w:lineRule="atLeast"/>
              <w:jc w:val="both"/>
              <w:rPr>
                <w:color w:val="000000"/>
              </w:rPr>
            </w:pPr>
            <w:r w:rsidRPr="00FE7348">
              <w:rPr>
                <w:color w:val="000000"/>
              </w:rPr>
              <w:t>Kaynaklarda verilen her bir yayına proje içerisinde atıfta bulunuldu mu?</w:t>
            </w:r>
          </w:p>
        </w:tc>
        <w:tc>
          <w:tcPr>
            <w:tcW w:w="1134" w:type="dxa"/>
            <w:vAlign w:val="center"/>
          </w:tcPr>
          <w:p w14:paraId="3260FC97" w14:textId="77777777" w:rsidR="008F70D7" w:rsidRPr="00FE7348" w:rsidRDefault="008F70D7" w:rsidP="00027BD3">
            <w:pPr>
              <w:spacing w:line="0" w:lineRule="atLeast"/>
              <w:jc w:val="center"/>
              <w:rPr>
                <w:color w:val="000000"/>
                <w:sz w:val="20"/>
              </w:rPr>
            </w:pPr>
          </w:p>
        </w:tc>
        <w:tc>
          <w:tcPr>
            <w:tcW w:w="1134" w:type="dxa"/>
            <w:vAlign w:val="center"/>
          </w:tcPr>
          <w:p w14:paraId="4DC70D36" w14:textId="77777777" w:rsidR="008F70D7" w:rsidRPr="00FE7348" w:rsidRDefault="008F70D7" w:rsidP="00027BD3">
            <w:pPr>
              <w:spacing w:line="0" w:lineRule="atLeast"/>
              <w:jc w:val="center"/>
              <w:rPr>
                <w:color w:val="000000"/>
                <w:sz w:val="20"/>
              </w:rPr>
            </w:pPr>
          </w:p>
        </w:tc>
      </w:tr>
      <w:tr w:rsidR="008F70D7" w:rsidRPr="00FE7348" w14:paraId="61449CA7" w14:textId="77777777" w:rsidTr="00027BD3">
        <w:trPr>
          <w:trHeight w:val="567"/>
        </w:trPr>
        <w:tc>
          <w:tcPr>
            <w:tcW w:w="6487" w:type="dxa"/>
            <w:vAlign w:val="center"/>
          </w:tcPr>
          <w:p w14:paraId="49C6351E" w14:textId="77777777" w:rsidR="008F70D7" w:rsidRPr="00FE7348" w:rsidRDefault="008F70D7" w:rsidP="00027BD3">
            <w:pPr>
              <w:spacing w:line="0" w:lineRule="atLeast"/>
              <w:jc w:val="both"/>
              <w:rPr>
                <w:color w:val="000000"/>
              </w:rPr>
            </w:pPr>
            <w:r w:rsidRPr="00FE7348">
              <w:rPr>
                <w:color w:val="000000"/>
              </w:rPr>
              <w:t>Kaynaklar açıklanan yazım kuralına uygun olarak yazıldı mı?</w:t>
            </w:r>
          </w:p>
        </w:tc>
        <w:tc>
          <w:tcPr>
            <w:tcW w:w="1134" w:type="dxa"/>
            <w:vAlign w:val="center"/>
          </w:tcPr>
          <w:p w14:paraId="53F0AEB7" w14:textId="77777777" w:rsidR="008F70D7" w:rsidRPr="00FE7348" w:rsidRDefault="008F70D7" w:rsidP="00027BD3">
            <w:pPr>
              <w:spacing w:line="0" w:lineRule="atLeast"/>
              <w:jc w:val="center"/>
              <w:rPr>
                <w:color w:val="000000"/>
                <w:sz w:val="20"/>
              </w:rPr>
            </w:pPr>
          </w:p>
        </w:tc>
        <w:tc>
          <w:tcPr>
            <w:tcW w:w="1134" w:type="dxa"/>
            <w:vAlign w:val="center"/>
          </w:tcPr>
          <w:p w14:paraId="536B951F" w14:textId="77777777" w:rsidR="008F70D7" w:rsidRPr="00FE7348" w:rsidRDefault="008F70D7" w:rsidP="00027BD3">
            <w:pPr>
              <w:spacing w:line="0" w:lineRule="atLeast"/>
              <w:jc w:val="center"/>
              <w:rPr>
                <w:color w:val="000000"/>
                <w:sz w:val="20"/>
              </w:rPr>
            </w:pPr>
          </w:p>
        </w:tc>
      </w:tr>
      <w:tr w:rsidR="008F70D7" w:rsidRPr="00FE7348" w14:paraId="751EC6F3" w14:textId="77777777" w:rsidTr="00027BD3">
        <w:trPr>
          <w:trHeight w:val="737"/>
        </w:trPr>
        <w:tc>
          <w:tcPr>
            <w:tcW w:w="6487" w:type="dxa"/>
            <w:vAlign w:val="center"/>
          </w:tcPr>
          <w:p w14:paraId="203A9D12" w14:textId="77777777" w:rsidR="008F70D7" w:rsidRPr="00FE7348" w:rsidRDefault="008F70D7" w:rsidP="00027BD3">
            <w:pPr>
              <w:spacing w:line="0" w:lineRule="atLeast"/>
              <w:jc w:val="both"/>
              <w:rPr>
                <w:color w:val="000000"/>
              </w:rPr>
            </w:pPr>
            <w:r w:rsidRPr="00FE7348">
              <w:rPr>
                <w:color w:val="000000"/>
              </w:rPr>
              <w:t xml:space="preserve">Proje içerisinde kullanılan şekil ve çizelgelerde kullanılan ifadeler </w:t>
            </w:r>
            <w:proofErr w:type="spellStart"/>
            <w:r w:rsidRPr="00FE7348">
              <w:rPr>
                <w:color w:val="000000"/>
              </w:rPr>
              <w:t>Türkçe’ye</w:t>
            </w:r>
            <w:proofErr w:type="spellEnd"/>
            <w:r w:rsidRPr="00FE7348">
              <w:rPr>
                <w:color w:val="000000"/>
              </w:rPr>
              <w:t xml:space="preserve"> çevrilmiş mi? (Latince ve Özel kelimeler hariçtir)</w:t>
            </w:r>
          </w:p>
        </w:tc>
        <w:tc>
          <w:tcPr>
            <w:tcW w:w="1134" w:type="dxa"/>
            <w:vAlign w:val="center"/>
          </w:tcPr>
          <w:p w14:paraId="03A86C52" w14:textId="77777777" w:rsidR="008F70D7" w:rsidRPr="00FE7348" w:rsidRDefault="008F70D7" w:rsidP="00027BD3">
            <w:pPr>
              <w:spacing w:line="0" w:lineRule="atLeast"/>
              <w:jc w:val="center"/>
              <w:rPr>
                <w:color w:val="000000"/>
                <w:sz w:val="20"/>
              </w:rPr>
            </w:pPr>
          </w:p>
        </w:tc>
        <w:tc>
          <w:tcPr>
            <w:tcW w:w="1134" w:type="dxa"/>
            <w:vAlign w:val="center"/>
          </w:tcPr>
          <w:p w14:paraId="6F5042C7" w14:textId="77777777" w:rsidR="008F70D7" w:rsidRPr="00FE7348" w:rsidRDefault="008F70D7" w:rsidP="00027BD3">
            <w:pPr>
              <w:spacing w:line="0" w:lineRule="atLeast"/>
              <w:jc w:val="center"/>
              <w:rPr>
                <w:color w:val="000000"/>
                <w:sz w:val="20"/>
              </w:rPr>
            </w:pPr>
          </w:p>
        </w:tc>
      </w:tr>
      <w:tr w:rsidR="008F70D7" w:rsidRPr="00FE7348" w14:paraId="6134D42B" w14:textId="77777777" w:rsidTr="00027BD3">
        <w:trPr>
          <w:trHeight w:val="567"/>
        </w:trPr>
        <w:tc>
          <w:tcPr>
            <w:tcW w:w="6487" w:type="dxa"/>
            <w:vAlign w:val="center"/>
          </w:tcPr>
          <w:p w14:paraId="38C33F74" w14:textId="77777777" w:rsidR="008F70D7" w:rsidRPr="00FE7348" w:rsidRDefault="008F70D7" w:rsidP="00027BD3">
            <w:pPr>
              <w:spacing w:line="0" w:lineRule="atLeast"/>
              <w:jc w:val="both"/>
              <w:rPr>
                <w:color w:val="000000"/>
              </w:rPr>
            </w:pPr>
            <w:r w:rsidRPr="00FE7348">
              <w:rPr>
                <w:color w:val="000000"/>
              </w:rPr>
              <w:t>Projenin içindekiler kısmı, proje içerisinde verilen başlıklara uygun hazırlanmış mı?</w:t>
            </w:r>
          </w:p>
        </w:tc>
        <w:tc>
          <w:tcPr>
            <w:tcW w:w="1134" w:type="dxa"/>
            <w:vAlign w:val="center"/>
          </w:tcPr>
          <w:p w14:paraId="356623A0" w14:textId="77777777" w:rsidR="008F70D7" w:rsidRPr="00FE7348" w:rsidRDefault="008F70D7" w:rsidP="00027BD3">
            <w:pPr>
              <w:spacing w:line="0" w:lineRule="atLeast"/>
              <w:jc w:val="center"/>
              <w:rPr>
                <w:color w:val="000000"/>
                <w:sz w:val="20"/>
              </w:rPr>
            </w:pPr>
          </w:p>
        </w:tc>
        <w:tc>
          <w:tcPr>
            <w:tcW w:w="1134" w:type="dxa"/>
            <w:vAlign w:val="center"/>
          </w:tcPr>
          <w:p w14:paraId="2A718CD7" w14:textId="77777777" w:rsidR="008F70D7" w:rsidRPr="00FE7348" w:rsidRDefault="008F70D7" w:rsidP="00027BD3">
            <w:pPr>
              <w:spacing w:line="0" w:lineRule="atLeast"/>
              <w:jc w:val="center"/>
              <w:rPr>
                <w:color w:val="000000"/>
                <w:sz w:val="20"/>
              </w:rPr>
            </w:pPr>
          </w:p>
        </w:tc>
      </w:tr>
    </w:tbl>
    <w:p w14:paraId="026A0E16" w14:textId="77777777" w:rsidR="008F70D7" w:rsidRPr="005B5FDE" w:rsidRDefault="008F70D7" w:rsidP="00E4137D">
      <w:pPr>
        <w:pStyle w:val="TezMetni10Satr"/>
        <w:ind w:firstLine="0"/>
        <w:rPr>
          <w:b/>
        </w:rPr>
      </w:pPr>
    </w:p>
    <w:p w14:paraId="4C19984C" w14:textId="77777777" w:rsidR="00E0198A" w:rsidRPr="005B5FDE" w:rsidRDefault="00E0198A" w:rsidP="002E61D0">
      <w:pPr>
        <w:pStyle w:val="TezMetni10Satr"/>
        <w:ind w:firstLine="0"/>
      </w:pPr>
    </w:p>
    <w:p w14:paraId="06E49E68" w14:textId="77777777" w:rsidR="008F70D7" w:rsidRPr="00FE7348" w:rsidRDefault="008F70D7" w:rsidP="008F70D7">
      <w:pPr>
        <w:spacing w:line="0" w:lineRule="atLeast"/>
        <w:jc w:val="both"/>
        <w:rPr>
          <w:color w:val="000000"/>
        </w:rPr>
      </w:pPr>
      <w:r w:rsidRPr="00FE7348">
        <w:rPr>
          <w:color w:val="000000"/>
        </w:rPr>
        <w:t>Yukarıdaki verilen cevapların doğruluğunu kabul ediyorum.</w:t>
      </w:r>
    </w:p>
    <w:p w14:paraId="0B9DB375" w14:textId="77777777" w:rsidR="008F70D7" w:rsidRDefault="008F70D7" w:rsidP="008F70D7">
      <w:pPr>
        <w:spacing w:line="0" w:lineRule="atLeast"/>
        <w:jc w:val="both"/>
        <w:rPr>
          <w:color w:val="000000"/>
        </w:rPr>
      </w:pPr>
    </w:p>
    <w:p w14:paraId="3BFA4168" w14:textId="77777777" w:rsidR="008F70D7" w:rsidRPr="00FE7348" w:rsidRDefault="008F70D7" w:rsidP="008F70D7">
      <w:pPr>
        <w:spacing w:line="0" w:lineRule="atLeast"/>
        <w:jc w:val="both"/>
        <w:rPr>
          <w:color w:val="000000"/>
        </w:rPr>
      </w:pPr>
    </w:p>
    <w:tbl>
      <w:tblPr>
        <w:tblW w:w="8755" w:type="dxa"/>
        <w:tblLook w:val="04A0" w:firstRow="1" w:lastRow="0" w:firstColumn="1" w:lastColumn="0" w:noHBand="0" w:noVBand="1"/>
      </w:tblPr>
      <w:tblGrid>
        <w:gridCol w:w="1505"/>
        <w:gridCol w:w="4296"/>
        <w:gridCol w:w="2954"/>
      </w:tblGrid>
      <w:tr w:rsidR="008F70D7" w:rsidRPr="00FE7348" w14:paraId="22464FDE" w14:textId="77777777" w:rsidTr="00027BD3">
        <w:trPr>
          <w:trHeight w:val="438"/>
        </w:trPr>
        <w:tc>
          <w:tcPr>
            <w:tcW w:w="1526" w:type="dxa"/>
            <w:vAlign w:val="center"/>
          </w:tcPr>
          <w:p w14:paraId="0AAC0B93" w14:textId="77777777" w:rsidR="008F70D7" w:rsidRPr="00FE7348" w:rsidRDefault="008F70D7" w:rsidP="00027BD3">
            <w:pPr>
              <w:spacing w:line="0" w:lineRule="atLeast"/>
              <w:jc w:val="center"/>
              <w:rPr>
                <w:color w:val="000000"/>
              </w:rPr>
            </w:pPr>
          </w:p>
        </w:tc>
        <w:tc>
          <w:tcPr>
            <w:tcW w:w="4236" w:type="dxa"/>
            <w:vAlign w:val="center"/>
          </w:tcPr>
          <w:p w14:paraId="0544C33F" w14:textId="77777777" w:rsidR="008F70D7" w:rsidRPr="00FE7348" w:rsidRDefault="008F70D7" w:rsidP="00027BD3">
            <w:pPr>
              <w:spacing w:line="0" w:lineRule="atLeast"/>
              <w:jc w:val="center"/>
              <w:rPr>
                <w:color w:val="000000"/>
                <w:u w:val="single"/>
              </w:rPr>
            </w:pPr>
            <w:r w:rsidRPr="00FE7348">
              <w:rPr>
                <w:color w:val="000000"/>
                <w:u w:val="single"/>
              </w:rPr>
              <w:t>Unvanı Adı SOYADI</w:t>
            </w:r>
          </w:p>
        </w:tc>
        <w:tc>
          <w:tcPr>
            <w:tcW w:w="2993" w:type="dxa"/>
            <w:vAlign w:val="center"/>
          </w:tcPr>
          <w:p w14:paraId="3A030E3F" w14:textId="77777777" w:rsidR="008F70D7" w:rsidRPr="00FE7348" w:rsidRDefault="008F70D7" w:rsidP="00027BD3">
            <w:pPr>
              <w:spacing w:line="0" w:lineRule="atLeast"/>
              <w:jc w:val="center"/>
              <w:rPr>
                <w:color w:val="000000"/>
                <w:u w:val="single"/>
              </w:rPr>
            </w:pPr>
            <w:r w:rsidRPr="00FE7348">
              <w:rPr>
                <w:color w:val="000000"/>
                <w:u w:val="single"/>
              </w:rPr>
              <w:t>İmza</w:t>
            </w:r>
          </w:p>
        </w:tc>
      </w:tr>
      <w:tr w:rsidR="008F70D7" w:rsidRPr="00FE7348" w14:paraId="7D96D286" w14:textId="77777777" w:rsidTr="00027BD3">
        <w:trPr>
          <w:trHeight w:val="680"/>
        </w:trPr>
        <w:tc>
          <w:tcPr>
            <w:tcW w:w="1526" w:type="dxa"/>
            <w:vAlign w:val="center"/>
          </w:tcPr>
          <w:p w14:paraId="7E72CE56" w14:textId="77777777" w:rsidR="008F70D7" w:rsidRPr="00FE7348" w:rsidRDefault="008F70D7" w:rsidP="00027BD3">
            <w:pPr>
              <w:tabs>
                <w:tab w:val="left" w:pos="1134"/>
              </w:tabs>
              <w:spacing w:line="0" w:lineRule="atLeast"/>
              <w:jc w:val="center"/>
              <w:rPr>
                <w:color w:val="000000"/>
              </w:rPr>
            </w:pPr>
            <w:r w:rsidRPr="00FE7348">
              <w:rPr>
                <w:b/>
                <w:color w:val="000000"/>
              </w:rPr>
              <w:t>Öğrenci</w:t>
            </w:r>
            <w:r w:rsidRPr="00FE7348">
              <w:rPr>
                <w:b/>
                <w:color w:val="000000"/>
              </w:rPr>
              <w:tab/>
              <w:t>:</w:t>
            </w:r>
          </w:p>
        </w:tc>
        <w:tc>
          <w:tcPr>
            <w:tcW w:w="4236" w:type="dxa"/>
            <w:vAlign w:val="center"/>
          </w:tcPr>
          <w:p w14:paraId="1562BF84"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r>
              <w:rPr>
                <w:color w:val="000000"/>
              </w:rPr>
              <w:t>…..</w:t>
            </w:r>
            <w:r w:rsidRPr="00FE7348">
              <w:rPr>
                <w:color w:val="000000"/>
              </w:rPr>
              <w:t>……….</w:t>
            </w:r>
          </w:p>
        </w:tc>
        <w:tc>
          <w:tcPr>
            <w:tcW w:w="2993" w:type="dxa"/>
            <w:vAlign w:val="center"/>
          </w:tcPr>
          <w:p w14:paraId="0859F19D"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p>
        </w:tc>
      </w:tr>
      <w:tr w:rsidR="008F70D7" w:rsidRPr="00FE7348" w14:paraId="0934FAC9" w14:textId="77777777" w:rsidTr="00027BD3">
        <w:trPr>
          <w:trHeight w:val="680"/>
        </w:trPr>
        <w:tc>
          <w:tcPr>
            <w:tcW w:w="1526" w:type="dxa"/>
            <w:vAlign w:val="center"/>
          </w:tcPr>
          <w:p w14:paraId="1E174B41" w14:textId="77777777" w:rsidR="008F70D7" w:rsidRPr="00FE7348" w:rsidRDefault="008F70D7" w:rsidP="00027BD3">
            <w:pPr>
              <w:tabs>
                <w:tab w:val="left" w:pos="1134"/>
              </w:tabs>
              <w:spacing w:line="0" w:lineRule="atLeast"/>
              <w:jc w:val="center"/>
              <w:rPr>
                <w:color w:val="000000"/>
              </w:rPr>
            </w:pPr>
            <w:r w:rsidRPr="00FE7348">
              <w:rPr>
                <w:b/>
                <w:color w:val="000000"/>
              </w:rPr>
              <w:t>Danışman</w:t>
            </w:r>
            <w:r w:rsidRPr="00FE7348">
              <w:rPr>
                <w:b/>
                <w:color w:val="000000"/>
              </w:rPr>
              <w:tab/>
              <w:t>:</w:t>
            </w:r>
          </w:p>
        </w:tc>
        <w:tc>
          <w:tcPr>
            <w:tcW w:w="4236" w:type="dxa"/>
            <w:vAlign w:val="center"/>
          </w:tcPr>
          <w:p w14:paraId="7EAEB7BA"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p>
        </w:tc>
        <w:tc>
          <w:tcPr>
            <w:tcW w:w="2993" w:type="dxa"/>
            <w:vAlign w:val="center"/>
          </w:tcPr>
          <w:p w14:paraId="0FCB66D7"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p>
        </w:tc>
      </w:tr>
    </w:tbl>
    <w:p w14:paraId="508598BB" w14:textId="77777777" w:rsidR="008F70D7" w:rsidRPr="00FE7348" w:rsidRDefault="008F70D7" w:rsidP="008F70D7">
      <w:pPr>
        <w:spacing w:line="0" w:lineRule="atLeast"/>
        <w:jc w:val="both"/>
        <w:rPr>
          <w:color w:val="000000"/>
        </w:rPr>
      </w:pPr>
    </w:p>
    <w:p w14:paraId="3041221D" w14:textId="77777777" w:rsidR="008F70D7" w:rsidRDefault="008F70D7" w:rsidP="008F70D7">
      <w:pPr>
        <w:spacing w:line="0" w:lineRule="atLeast"/>
        <w:jc w:val="both"/>
        <w:rPr>
          <w:color w:val="000000"/>
        </w:rPr>
      </w:pPr>
    </w:p>
    <w:p w14:paraId="4DC686C1" w14:textId="77777777" w:rsidR="008F70D7" w:rsidRPr="00FE7348" w:rsidRDefault="008F70D7" w:rsidP="008F70D7">
      <w:pPr>
        <w:spacing w:line="0" w:lineRule="atLeast"/>
        <w:jc w:val="both"/>
        <w:rPr>
          <w:color w:val="000000"/>
        </w:rPr>
      </w:pPr>
    </w:p>
    <w:p w14:paraId="542C7A3F" w14:textId="77777777" w:rsidR="008F70D7" w:rsidRPr="00FE7348" w:rsidRDefault="008F70D7" w:rsidP="008F70D7">
      <w:pPr>
        <w:spacing w:line="0" w:lineRule="atLeast"/>
        <w:jc w:val="both"/>
        <w:rPr>
          <w:color w:val="000000"/>
        </w:rPr>
      </w:pPr>
    </w:p>
    <w:p w14:paraId="495A9E73" w14:textId="77777777" w:rsidR="008F70D7" w:rsidRPr="00FE7348" w:rsidRDefault="008F70D7" w:rsidP="008F70D7">
      <w:pPr>
        <w:spacing w:line="0" w:lineRule="atLeast"/>
        <w:jc w:val="both"/>
        <w:rPr>
          <w:color w:val="000000"/>
          <w:sz w:val="20"/>
          <w:szCs w:val="20"/>
        </w:rPr>
      </w:pPr>
      <w:r w:rsidRPr="00FE7348">
        <w:rPr>
          <w:color w:val="000000"/>
          <w:sz w:val="20"/>
          <w:szCs w:val="20"/>
        </w:rPr>
        <w:t>*</w:t>
      </w:r>
      <w:r>
        <w:rPr>
          <w:color w:val="000000"/>
          <w:sz w:val="20"/>
          <w:szCs w:val="20"/>
        </w:rPr>
        <w:t>B</w:t>
      </w:r>
      <w:r w:rsidRPr="00FE7348">
        <w:rPr>
          <w:color w:val="000000"/>
          <w:sz w:val="20"/>
          <w:szCs w:val="20"/>
        </w:rPr>
        <w:t>itirme projesi/araştırma projeleri Teknoloji Fakültesi proje yazım kurallarına uygun olarak hazırlanmalıdır. Projeler teslim edilmeden önce yukarıdaki kontrol listesi öğrenci ve danışman tarafından imzalanmalıdır. Bu sayfa tez teslimi esnasında en üst sayfa olarak verilmelidir.</w:t>
      </w:r>
    </w:p>
    <w:p w14:paraId="347D7A45" w14:textId="77777777" w:rsidR="008F70D7" w:rsidRPr="00FE7348" w:rsidRDefault="008F70D7" w:rsidP="008F70D7">
      <w:pPr>
        <w:spacing w:line="0" w:lineRule="atLeast"/>
        <w:jc w:val="both"/>
        <w:rPr>
          <w:color w:val="000000"/>
          <w:sz w:val="20"/>
          <w:szCs w:val="20"/>
        </w:rPr>
      </w:pPr>
      <w:r w:rsidRPr="00FE7348">
        <w:rPr>
          <w:color w:val="000000"/>
          <w:sz w:val="20"/>
          <w:szCs w:val="20"/>
        </w:rPr>
        <w:t xml:space="preserve">*Proje ilk savunmaya sunulacağında spiral cilt veya </w:t>
      </w:r>
      <w:proofErr w:type="spellStart"/>
      <w:r w:rsidRPr="00FE7348">
        <w:rPr>
          <w:color w:val="000000"/>
          <w:sz w:val="20"/>
          <w:szCs w:val="20"/>
        </w:rPr>
        <w:t>clip</w:t>
      </w:r>
      <w:proofErr w:type="spellEnd"/>
      <w:r w:rsidRPr="00FE7348">
        <w:rPr>
          <w:color w:val="000000"/>
          <w:sz w:val="20"/>
          <w:szCs w:val="20"/>
        </w:rPr>
        <w:t xml:space="preserve"> dosya formunda teslim edilmelidir.</w:t>
      </w:r>
    </w:p>
    <w:p w14:paraId="0CF484AA" w14:textId="77777777" w:rsidR="00E0198A" w:rsidRPr="005B5FDE" w:rsidRDefault="00E0198A" w:rsidP="002E61D0">
      <w:pPr>
        <w:pStyle w:val="TezMetni10Satr"/>
        <w:ind w:firstLine="0"/>
      </w:pPr>
    </w:p>
    <w:p w14:paraId="255787BE" w14:textId="12F3A80D" w:rsidR="008F70D7" w:rsidRDefault="008F70D7" w:rsidP="002E61D0">
      <w:pPr>
        <w:pStyle w:val="TezMetni10Satr"/>
        <w:ind w:firstLine="0"/>
      </w:pPr>
      <w:r>
        <w:br w:type="page"/>
      </w:r>
    </w:p>
    <w:p w14:paraId="4C9A3E92" w14:textId="77777777" w:rsidR="00E4137D" w:rsidRPr="005B5FDE" w:rsidRDefault="00E4137D" w:rsidP="00E4137D">
      <w:pPr>
        <w:pStyle w:val="TezMetni10Satr"/>
        <w:ind w:firstLine="0"/>
        <w:rPr>
          <w:b/>
        </w:rPr>
      </w:pPr>
      <w:r w:rsidRPr="005B5FDE">
        <w:rPr>
          <w:b/>
        </w:rPr>
        <w:lastRenderedPageBreak/>
        <w:t xml:space="preserve">EK-2 </w:t>
      </w:r>
      <w:r w:rsidRPr="005B5FDE">
        <w:t>Uygun bir başlık buraya yazılmalıdır.</w:t>
      </w:r>
    </w:p>
    <w:p w14:paraId="545F40F4" w14:textId="77777777" w:rsidR="00E0198A" w:rsidRPr="005B5FDE" w:rsidRDefault="00E0198A" w:rsidP="002E61D0">
      <w:pPr>
        <w:pStyle w:val="TezMetni10Satr"/>
        <w:ind w:firstLine="0"/>
      </w:pPr>
    </w:p>
    <w:p w14:paraId="654BA947" w14:textId="77777777" w:rsidR="00E0198A" w:rsidRDefault="00E0198A" w:rsidP="002E61D0">
      <w:pPr>
        <w:pStyle w:val="TezMetni10Satr"/>
        <w:ind w:firstLine="0"/>
      </w:pPr>
    </w:p>
    <w:p w14:paraId="22AA046D" w14:textId="77777777" w:rsidR="00E11234" w:rsidRDefault="00E11234" w:rsidP="002E61D0">
      <w:pPr>
        <w:pStyle w:val="TezMetni10Satr"/>
        <w:ind w:firstLine="0"/>
      </w:pPr>
    </w:p>
    <w:p w14:paraId="53A25C63" w14:textId="77777777" w:rsidR="002E61D0" w:rsidRDefault="002E61D0" w:rsidP="002E61D0">
      <w:pPr>
        <w:pStyle w:val="TezMetni10Satr"/>
        <w:ind w:firstLine="0"/>
      </w:pPr>
    </w:p>
    <w:p w14:paraId="16BF338F" w14:textId="77777777" w:rsidR="002E61D0" w:rsidRDefault="00096F95" w:rsidP="002E61D0">
      <w:pPr>
        <w:pStyle w:val="TezMetni10Satr"/>
        <w:ind w:firstLine="0"/>
      </w:pPr>
      <w:r>
        <w:br w:type="page"/>
      </w:r>
    </w:p>
    <w:p w14:paraId="4029B683" w14:textId="77777777" w:rsidR="002E61D0" w:rsidRDefault="002E61D0" w:rsidP="002E61D0">
      <w:pPr>
        <w:pStyle w:val="TezMetni10Satr"/>
        <w:ind w:firstLine="0"/>
      </w:pPr>
    </w:p>
    <w:p w14:paraId="1B4B96F5" w14:textId="77777777" w:rsidR="0069039B" w:rsidRPr="005B5FDE" w:rsidRDefault="0069039B" w:rsidP="0069039B">
      <w:pPr>
        <w:pStyle w:val="Heading1"/>
        <w:jc w:val="center"/>
      </w:pPr>
      <w:bookmarkStart w:id="47" w:name="_Toc257628879"/>
      <w:bookmarkStart w:id="48" w:name="_Toc257731558"/>
      <w:bookmarkStart w:id="49" w:name="_Toc262805260"/>
      <w:bookmarkStart w:id="50" w:name="_Toc80181495"/>
      <w:r w:rsidRPr="005B5FDE">
        <w:t>ÖZGEÇMİŞ</w:t>
      </w:r>
      <w:bookmarkEnd w:id="47"/>
      <w:bookmarkEnd w:id="48"/>
      <w:bookmarkEnd w:id="49"/>
      <w:bookmarkEnd w:id="50"/>
    </w:p>
    <w:p w14:paraId="3DEB06E7" w14:textId="77777777" w:rsidR="0069039B" w:rsidRDefault="0069039B" w:rsidP="0069039B">
      <w:pPr>
        <w:pStyle w:val="TezMetni10Satr"/>
        <w:ind w:firstLine="0"/>
        <w:jc w:val="left"/>
        <w:rPr>
          <w:b/>
          <w:lang w:val="en-US"/>
        </w:rPr>
      </w:pPr>
    </w:p>
    <w:p w14:paraId="7C7493D9" w14:textId="77777777" w:rsidR="0069039B" w:rsidRPr="00233316" w:rsidRDefault="0069039B" w:rsidP="0069039B">
      <w:pPr>
        <w:pStyle w:val="TezMetni10Satr"/>
        <w:ind w:firstLine="0"/>
        <w:jc w:val="left"/>
        <w:rPr>
          <w:b/>
          <w:lang w:val="en-US"/>
        </w:rPr>
      </w:pPr>
      <w:r w:rsidRPr="00233316">
        <w:rPr>
          <w:b/>
          <w:lang w:val="en-US"/>
        </w:rPr>
        <w:t>KİŞİSEL BİLGİLER</w:t>
      </w:r>
    </w:p>
    <w:p w14:paraId="1F58D40F" w14:textId="77777777" w:rsidR="0069039B" w:rsidRPr="00233316" w:rsidRDefault="0069039B" w:rsidP="0069039B">
      <w:pPr>
        <w:pStyle w:val="TezMetni10Satr"/>
        <w:ind w:firstLine="0"/>
        <w:jc w:val="left"/>
        <w:rPr>
          <w:b/>
          <w:lang w:val="en-US"/>
        </w:rPr>
      </w:pPr>
    </w:p>
    <w:tbl>
      <w:tblPr>
        <w:tblW w:w="8505" w:type="dxa"/>
        <w:tblCellMar>
          <w:right w:w="0" w:type="dxa"/>
        </w:tblCellMar>
        <w:tblLook w:val="01E0" w:firstRow="1" w:lastRow="1" w:firstColumn="1" w:lastColumn="1" w:noHBand="0" w:noVBand="0"/>
      </w:tblPr>
      <w:tblGrid>
        <w:gridCol w:w="2619"/>
        <w:gridCol w:w="5886"/>
      </w:tblGrid>
      <w:tr w:rsidR="0069039B" w:rsidRPr="00941BBA" w14:paraId="319E08C8" w14:textId="77777777">
        <w:tc>
          <w:tcPr>
            <w:tcW w:w="2619" w:type="dxa"/>
            <w:vAlign w:val="center"/>
          </w:tcPr>
          <w:p w14:paraId="2DCC1067" w14:textId="77777777" w:rsidR="0069039B" w:rsidRPr="00941BBA" w:rsidRDefault="0069039B" w:rsidP="00D10ADD">
            <w:pPr>
              <w:pStyle w:val="TezMetni10Satr"/>
              <w:tabs>
                <w:tab w:val="left" w:pos="2381"/>
              </w:tabs>
              <w:ind w:firstLine="0"/>
              <w:jc w:val="left"/>
              <w:rPr>
                <w:b/>
                <w:lang w:val="en-US"/>
              </w:rPr>
            </w:pPr>
            <w:proofErr w:type="spellStart"/>
            <w:r w:rsidRPr="00941BBA">
              <w:rPr>
                <w:b/>
                <w:lang w:val="en-US"/>
              </w:rPr>
              <w:t>Adı</w:t>
            </w:r>
            <w:proofErr w:type="spellEnd"/>
            <w:r w:rsidRPr="00941BBA">
              <w:rPr>
                <w:b/>
                <w:lang w:val="en-US"/>
              </w:rPr>
              <w:t xml:space="preserve"> </w:t>
            </w:r>
            <w:proofErr w:type="spellStart"/>
            <w:r w:rsidRPr="00941BBA">
              <w:rPr>
                <w:b/>
                <w:lang w:val="en-US"/>
              </w:rPr>
              <w:t>Soyadı</w:t>
            </w:r>
            <w:proofErr w:type="spellEnd"/>
            <w:r w:rsidRPr="00941BBA">
              <w:rPr>
                <w:b/>
                <w:lang w:val="en-US"/>
              </w:rPr>
              <w:tab/>
              <w:t>:</w:t>
            </w:r>
          </w:p>
        </w:tc>
        <w:tc>
          <w:tcPr>
            <w:tcW w:w="5886" w:type="dxa"/>
            <w:vAlign w:val="center"/>
          </w:tcPr>
          <w:p w14:paraId="089E07CD" w14:textId="77777777" w:rsidR="0069039B" w:rsidRPr="00941BBA" w:rsidRDefault="0069039B" w:rsidP="00D10ADD">
            <w:pPr>
              <w:pStyle w:val="TezMetni10Satr"/>
              <w:ind w:firstLine="0"/>
              <w:jc w:val="left"/>
              <w:rPr>
                <w:lang w:val="en-US"/>
              </w:rPr>
            </w:pPr>
          </w:p>
        </w:tc>
      </w:tr>
      <w:tr w:rsidR="0069039B" w:rsidRPr="00941BBA" w14:paraId="366C769B" w14:textId="77777777">
        <w:tc>
          <w:tcPr>
            <w:tcW w:w="2619" w:type="dxa"/>
            <w:vAlign w:val="center"/>
          </w:tcPr>
          <w:p w14:paraId="16C3BB2C" w14:textId="77777777" w:rsidR="0069039B" w:rsidRPr="00941BBA" w:rsidRDefault="0069039B" w:rsidP="00D10ADD">
            <w:pPr>
              <w:pStyle w:val="TezMetni10Satr"/>
              <w:tabs>
                <w:tab w:val="left" w:pos="2381"/>
              </w:tabs>
              <w:ind w:firstLine="0"/>
              <w:jc w:val="left"/>
              <w:rPr>
                <w:b/>
                <w:lang w:val="en-US"/>
              </w:rPr>
            </w:pPr>
            <w:proofErr w:type="spellStart"/>
            <w:r w:rsidRPr="00941BBA">
              <w:rPr>
                <w:b/>
                <w:lang w:val="en-US"/>
              </w:rPr>
              <w:t>Uyruğu</w:t>
            </w:r>
            <w:proofErr w:type="spellEnd"/>
            <w:r w:rsidRPr="00941BBA">
              <w:rPr>
                <w:b/>
                <w:lang w:val="en-US"/>
              </w:rPr>
              <w:tab/>
              <w:t>:</w:t>
            </w:r>
          </w:p>
        </w:tc>
        <w:tc>
          <w:tcPr>
            <w:tcW w:w="5886" w:type="dxa"/>
            <w:vAlign w:val="center"/>
          </w:tcPr>
          <w:p w14:paraId="6DF04AA4" w14:textId="77777777" w:rsidR="0069039B" w:rsidRPr="00941BBA" w:rsidRDefault="0069039B" w:rsidP="00D10ADD">
            <w:pPr>
              <w:pStyle w:val="TezMetni10Satr"/>
              <w:ind w:firstLine="0"/>
              <w:jc w:val="left"/>
              <w:rPr>
                <w:lang w:val="en-US"/>
              </w:rPr>
            </w:pPr>
          </w:p>
        </w:tc>
      </w:tr>
      <w:tr w:rsidR="008F70D7" w:rsidRPr="00A82DF0" w14:paraId="5F3E0DB4" w14:textId="77777777" w:rsidTr="008F70D7">
        <w:tc>
          <w:tcPr>
            <w:tcW w:w="8505" w:type="dxa"/>
            <w:gridSpan w:val="2"/>
            <w:vAlign w:val="center"/>
          </w:tcPr>
          <w:p w14:paraId="15079724" w14:textId="77777777" w:rsidR="008F70D7" w:rsidRPr="00A82DF0" w:rsidRDefault="008F70D7" w:rsidP="00027BD3">
            <w:pPr>
              <w:pStyle w:val="TezMetni10Satr"/>
              <w:tabs>
                <w:tab w:val="left" w:pos="2381"/>
              </w:tabs>
              <w:spacing w:line="0" w:lineRule="atLeast"/>
              <w:ind w:firstLine="0"/>
              <w:jc w:val="left"/>
              <w:rPr>
                <w:b/>
              </w:rPr>
            </w:pPr>
            <w:r w:rsidRPr="00A82DF0">
              <w:rPr>
                <w:b/>
              </w:rPr>
              <w:t>Doğum Yeri ve Tarihi</w:t>
            </w:r>
            <w:r w:rsidRPr="00A82DF0">
              <w:rPr>
                <w:b/>
              </w:rPr>
              <w:tab/>
              <w:t>:</w:t>
            </w:r>
          </w:p>
        </w:tc>
      </w:tr>
      <w:tr w:rsidR="008F70D7" w:rsidRPr="00A82DF0" w14:paraId="2D38F935" w14:textId="77777777" w:rsidTr="008F70D7">
        <w:tc>
          <w:tcPr>
            <w:tcW w:w="8505" w:type="dxa"/>
            <w:gridSpan w:val="2"/>
            <w:vAlign w:val="center"/>
          </w:tcPr>
          <w:p w14:paraId="6AA0931F" w14:textId="77777777" w:rsidR="008F70D7" w:rsidRPr="00A82DF0" w:rsidRDefault="008F70D7" w:rsidP="00027BD3">
            <w:pPr>
              <w:pStyle w:val="TezMetni10Satr"/>
              <w:tabs>
                <w:tab w:val="left" w:pos="2381"/>
              </w:tabs>
              <w:spacing w:line="0" w:lineRule="atLeast"/>
              <w:ind w:firstLine="0"/>
              <w:jc w:val="left"/>
              <w:rPr>
                <w:b/>
              </w:rPr>
            </w:pPr>
            <w:r w:rsidRPr="00A82DF0">
              <w:rPr>
                <w:b/>
              </w:rPr>
              <w:t>Telefon</w:t>
            </w:r>
            <w:r w:rsidRPr="00A82DF0">
              <w:rPr>
                <w:b/>
              </w:rPr>
              <w:tab/>
              <w:t>:</w:t>
            </w:r>
          </w:p>
        </w:tc>
      </w:tr>
      <w:tr w:rsidR="008F70D7" w:rsidRPr="00A82DF0" w14:paraId="60EBE368" w14:textId="77777777" w:rsidTr="008F70D7">
        <w:tc>
          <w:tcPr>
            <w:tcW w:w="8505" w:type="dxa"/>
            <w:gridSpan w:val="2"/>
            <w:vAlign w:val="center"/>
          </w:tcPr>
          <w:p w14:paraId="7DBD4423" w14:textId="77777777" w:rsidR="008F70D7" w:rsidRPr="00A82DF0" w:rsidRDefault="008F70D7" w:rsidP="00027BD3">
            <w:pPr>
              <w:pStyle w:val="TezMetni10Satr"/>
              <w:tabs>
                <w:tab w:val="left" w:pos="2381"/>
              </w:tabs>
              <w:spacing w:line="0" w:lineRule="atLeast"/>
              <w:ind w:firstLine="0"/>
              <w:jc w:val="left"/>
              <w:rPr>
                <w:b/>
              </w:rPr>
            </w:pPr>
            <w:r w:rsidRPr="00A82DF0">
              <w:rPr>
                <w:b/>
              </w:rPr>
              <w:t>Faks</w:t>
            </w:r>
            <w:r w:rsidRPr="00A82DF0">
              <w:rPr>
                <w:b/>
              </w:rPr>
              <w:tab/>
              <w:t>:</w:t>
            </w:r>
          </w:p>
        </w:tc>
      </w:tr>
      <w:tr w:rsidR="008F70D7" w:rsidRPr="00A82DF0" w14:paraId="4AD32705" w14:textId="77777777" w:rsidTr="008F70D7">
        <w:tc>
          <w:tcPr>
            <w:tcW w:w="8505" w:type="dxa"/>
            <w:gridSpan w:val="2"/>
            <w:vAlign w:val="center"/>
          </w:tcPr>
          <w:p w14:paraId="547FEDD0" w14:textId="14CACD1A" w:rsidR="008F70D7" w:rsidRPr="00A82DF0" w:rsidRDefault="008F70D7" w:rsidP="00027BD3">
            <w:pPr>
              <w:pStyle w:val="TezMetni10Satr"/>
              <w:tabs>
                <w:tab w:val="left" w:pos="2381"/>
              </w:tabs>
              <w:spacing w:line="0" w:lineRule="atLeast"/>
              <w:ind w:firstLine="0"/>
              <w:jc w:val="left"/>
              <w:rPr>
                <w:b/>
              </w:rPr>
            </w:pPr>
            <w:proofErr w:type="gramStart"/>
            <w:r>
              <w:rPr>
                <w:b/>
              </w:rPr>
              <w:t>E</w:t>
            </w:r>
            <w:r w:rsidRPr="00A82DF0">
              <w:rPr>
                <w:b/>
              </w:rPr>
              <w:t>-mail</w:t>
            </w:r>
            <w:proofErr w:type="gramEnd"/>
            <w:r w:rsidRPr="00A82DF0">
              <w:rPr>
                <w:b/>
              </w:rPr>
              <w:tab/>
              <w:t>:</w:t>
            </w:r>
          </w:p>
        </w:tc>
      </w:tr>
    </w:tbl>
    <w:p w14:paraId="7A0EEA0D" w14:textId="77777777" w:rsidR="0069039B" w:rsidRPr="00233316" w:rsidRDefault="0069039B" w:rsidP="0069039B">
      <w:pPr>
        <w:pStyle w:val="TezMetni10Satr"/>
        <w:ind w:firstLine="0"/>
        <w:jc w:val="left"/>
        <w:rPr>
          <w:b/>
          <w:lang w:val="en-US"/>
        </w:rPr>
      </w:pPr>
    </w:p>
    <w:p w14:paraId="2935FB72" w14:textId="77777777" w:rsidR="0069039B" w:rsidRPr="00233316" w:rsidRDefault="0069039B" w:rsidP="0069039B">
      <w:pPr>
        <w:pStyle w:val="TezMetni10Satr"/>
        <w:ind w:firstLine="0"/>
        <w:jc w:val="left"/>
        <w:rPr>
          <w:b/>
          <w:lang w:val="en-US"/>
        </w:rPr>
      </w:pPr>
      <w:r w:rsidRPr="00233316">
        <w:rPr>
          <w:b/>
          <w:lang w:val="en-US"/>
        </w:rPr>
        <w:t>EĞİTİM</w:t>
      </w:r>
    </w:p>
    <w:p w14:paraId="16FC0EAC" w14:textId="77777777" w:rsidR="0069039B" w:rsidRPr="00233316" w:rsidRDefault="0069039B" w:rsidP="0069039B">
      <w:pPr>
        <w:pStyle w:val="TezMetni10Satr"/>
        <w:ind w:firstLine="0"/>
        <w:jc w:val="left"/>
        <w:rPr>
          <w:b/>
          <w:lang w:val="en-US"/>
        </w:rPr>
      </w:pPr>
    </w:p>
    <w:tbl>
      <w:tblPr>
        <w:tblW w:w="8505" w:type="dxa"/>
        <w:tblCellMar>
          <w:right w:w="0" w:type="dxa"/>
        </w:tblCellMar>
        <w:tblLook w:val="01E0" w:firstRow="1" w:lastRow="1" w:firstColumn="1" w:lastColumn="1" w:noHBand="0" w:noVBand="0"/>
      </w:tblPr>
      <w:tblGrid>
        <w:gridCol w:w="1729"/>
        <w:gridCol w:w="5220"/>
        <w:gridCol w:w="1556"/>
      </w:tblGrid>
      <w:tr w:rsidR="0069039B" w:rsidRPr="00941BBA" w14:paraId="72462C03" w14:textId="77777777">
        <w:tc>
          <w:tcPr>
            <w:tcW w:w="1016" w:type="pct"/>
            <w:vAlign w:val="center"/>
          </w:tcPr>
          <w:p w14:paraId="5ECB902F" w14:textId="77777777" w:rsidR="0069039B" w:rsidRPr="00941BBA" w:rsidRDefault="0069039B" w:rsidP="00D10ADD">
            <w:pPr>
              <w:pStyle w:val="TezMetni10Satr"/>
              <w:ind w:firstLine="0"/>
              <w:jc w:val="left"/>
              <w:rPr>
                <w:b/>
                <w:lang w:val="en-US"/>
              </w:rPr>
            </w:pPr>
            <w:proofErr w:type="spellStart"/>
            <w:r w:rsidRPr="00941BBA">
              <w:rPr>
                <w:b/>
                <w:lang w:val="en-US"/>
              </w:rPr>
              <w:t>Derece</w:t>
            </w:r>
            <w:proofErr w:type="spellEnd"/>
          </w:p>
        </w:tc>
        <w:tc>
          <w:tcPr>
            <w:tcW w:w="3069" w:type="pct"/>
            <w:vAlign w:val="center"/>
          </w:tcPr>
          <w:p w14:paraId="426741A7" w14:textId="77777777" w:rsidR="0069039B" w:rsidRPr="00941BBA" w:rsidRDefault="0069039B" w:rsidP="00D10ADD">
            <w:pPr>
              <w:pStyle w:val="TezMetni10Satr"/>
              <w:ind w:firstLine="0"/>
              <w:jc w:val="left"/>
              <w:rPr>
                <w:b/>
                <w:lang w:val="en-US"/>
              </w:rPr>
            </w:pPr>
            <w:proofErr w:type="spellStart"/>
            <w:r w:rsidRPr="00941BBA">
              <w:rPr>
                <w:b/>
                <w:lang w:val="en-US"/>
              </w:rPr>
              <w:t>Adı</w:t>
            </w:r>
            <w:proofErr w:type="spellEnd"/>
            <w:r w:rsidRPr="00941BBA">
              <w:rPr>
                <w:b/>
                <w:lang w:val="en-US"/>
              </w:rPr>
              <w:t xml:space="preserve">, </w:t>
            </w:r>
            <w:proofErr w:type="spellStart"/>
            <w:r w:rsidRPr="00941BBA">
              <w:rPr>
                <w:b/>
                <w:lang w:val="en-US"/>
              </w:rPr>
              <w:t>İlçe</w:t>
            </w:r>
            <w:proofErr w:type="spellEnd"/>
            <w:r w:rsidRPr="00941BBA">
              <w:rPr>
                <w:b/>
                <w:lang w:val="en-US"/>
              </w:rPr>
              <w:t>, İl</w:t>
            </w:r>
          </w:p>
        </w:tc>
        <w:tc>
          <w:tcPr>
            <w:tcW w:w="915" w:type="pct"/>
            <w:vAlign w:val="center"/>
          </w:tcPr>
          <w:p w14:paraId="0E4E70B3" w14:textId="77777777" w:rsidR="0069039B" w:rsidRPr="00941BBA" w:rsidRDefault="0069039B" w:rsidP="00D10ADD">
            <w:pPr>
              <w:pStyle w:val="TezMetni10Satr"/>
              <w:ind w:firstLine="0"/>
              <w:jc w:val="left"/>
              <w:rPr>
                <w:b/>
                <w:lang w:val="en-US"/>
              </w:rPr>
            </w:pPr>
            <w:proofErr w:type="spellStart"/>
            <w:r w:rsidRPr="00941BBA">
              <w:rPr>
                <w:b/>
                <w:lang w:val="en-US"/>
              </w:rPr>
              <w:t>Bitirme</w:t>
            </w:r>
            <w:proofErr w:type="spellEnd"/>
            <w:r w:rsidRPr="00941BBA">
              <w:rPr>
                <w:b/>
                <w:lang w:val="en-US"/>
              </w:rPr>
              <w:t xml:space="preserve"> Yılı</w:t>
            </w:r>
          </w:p>
        </w:tc>
      </w:tr>
      <w:tr w:rsidR="0069039B" w:rsidRPr="00941BBA" w14:paraId="10CBC124" w14:textId="77777777">
        <w:tc>
          <w:tcPr>
            <w:tcW w:w="1016" w:type="pct"/>
            <w:vAlign w:val="center"/>
          </w:tcPr>
          <w:p w14:paraId="091356A5" w14:textId="77777777" w:rsidR="0069039B" w:rsidRPr="00941BBA" w:rsidRDefault="0069039B" w:rsidP="00D10ADD">
            <w:pPr>
              <w:pStyle w:val="TezMetni10Satr"/>
              <w:tabs>
                <w:tab w:val="left" w:pos="1474"/>
              </w:tabs>
              <w:ind w:firstLine="0"/>
              <w:jc w:val="left"/>
              <w:rPr>
                <w:lang w:val="en-US"/>
              </w:rPr>
            </w:pPr>
            <w:r w:rsidRPr="00941BBA">
              <w:rPr>
                <w:lang w:val="en-US"/>
              </w:rPr>
              <w:t>Lise</w:t>
            </w:r>
            <w:r w:rsidRPr="00941BBA">
              <w:rPr>
                <w:lang w:val="en-US"/>
              </w:rPr>
              <w:tab/>
              <w:t>:</w:t>
            </w:r>
          </w:p>
        </w:tc>
        <w:tc>
          <w:tcPr>
            <w:tcW w:w="3069" w:type="pct"/>
            <w:vAlign w:val="center"/>
          </w:tcPr>
          <w:p w14:paraId="45EFAC9E" w14:textId="77777777" w:rsidR="0069039B" w:rsidRPr="00941BBA" w:rsidRDefault="0069039B" w:rsidP="00D10ADD">
            <w:pPr>
              <w:pStyle w:val="TezMetni10Satr"/>
              <w:ind w:firstLine="0"/>
              <w:jc w:val="left"/>
              <w:rPr>
                <w:b/>
                <w:lang w:val="en-US"/>
              </w:rPr>
            </w:pPr>
          </w:p>
        </w:tc>
        <w:tc>
          <w:tcPr>
            <w:tcW w:w="915" w:type="pct"/>
            <w:vAlign w:val="center"/>
          </w:tcPr>
          <w:p w14:paraId="16BDF77A" w14:textId="77777777" w:rsidR="0069039B" w:rsidRPr="00941BBA" w:rsidRDefault="0069039B" w:rsidP="00D10ADD">
            <w:pPr>
              <w:pStyle w:val="TezMetni10Satr"/>
              <w:ind w:firstLine="0"/>
              <w:jc w:val="left"/>
              <w:rPr>
                <w:b/>
                <w:lang w:val="en-US"/>
              </w:rPr>
            </w:pPr>
          </w:p>
        </w:tc>
      </w:tr>
      <w:tr w:rsidR="0069039B" w:rsidRPr="00941BBA" w14:paraId="3F67980A" w14:textId="77777777">
        <w:tc>
          <w:tcPr>
            <w:tcW w:w="1016" w:type="pct"/>
            <w:vAlign w:val="center"/>
          </w:tcPr>
          <w:p w14:paraId="73BD2FEE" w14:textId="77777777" w:rsidR="0069039B" w:rsidRPr="00941BBA" w:rsidRDefault="0069039B" w:rsidP="00D10ADD">
            <w:pPr>
              <w:pStyle w:val="TezMetni10Satr"/>
              <w:tabs>
                <w:tab w:val="left" w:pos="1474"/>
              </w:tabs>
              <w:ind w:firstLine="0"/>
              <w:jc w:val="left"/>
              <w:rPr>
                <w:lang w:val="en-US"/>
              </w:rPr>
            </w:pPr>
            <w:proofErr w:type="spellStart"/>
            <w:r w:rsidRPr="00941BBA">
              <w:rPr>
                <w:lang w:val="en-US"/>
              </w:rPr>
              <w:t>Üniversite</w:t>
            </w:r>
            <w:proofErr w:type="spellEnd"/>
            <w:r w:rsidRPr="00941BBA">
              <w:rPr>
                <w:lang w:val="en-US"/>
              </w:rPr>
              <w:tab/>
              <w:t>:</w:t>
            </w:r>
          </w:p>
        </w:tc>
        <w:tc>
          <w:tcPr>
            <w:tcW w:w="3069" w:type="pct"/>
            <w:vAlign w:val="center"/>
          </w:tcPr>
          <w:p w14:paraId="3BE4C3F5" w14:textId="77777777" w:rsidR="0069039B" w:rsidRPr="00941BBA" w:rsidRDefault="0069039B" w:rsidP="00D10ADD">
            <w:pPr>
              <w:pStyle w:val="TezMetni10Satr"/>
              <w:ind w:firstLine="0"/>
              <w:jc w:val="left"/>
              <w:rPr>
                <w:b/>
                <w:lang w:val="en-US"/>
              </w:rPr>
            </w:pPr>
          </w:p>
        </w:tc>
        <w:tc>
          <w:tcPr>
            <w:tcW w:w="915" w:type="pct"/>
            <w:vAlign w:val="center"/>
          </w:tcPr>
          <w:p w14:paraId="523E69A4" w14:textId="77777777" w:rsidR="0069039B" w:rsidRPr="00941BBA" w:rsidRDefault="0069039B" w:rsidP="00D10ADD">
            <w:pPr>
              <w:pStyle w:val="TezMetni10Satr"/>
              <w:ind w:firstLine="0"/>
              <w:jc w:val="left"/>
              <w:rPr>
                <w:b/>
                <w:lang w:val="en-US"/>
              </w:rPr>
            </w:pPr>
          </w:p>
        </w:tc>
      </w:tr>
      <w:tr w:rsidR="0069039B" w:rsidRPr="00941BBA" w14:paraId="0BCAFDBB" w14:textId="77777777">
        <w:tc>
          <w:tcPr>
            <w:tcW w:w="1016" w:type="pct"/>
            <w:vAlign w:val="center"/>
          </w:tcPr>
          <w:p w14:paraId="04407AD9" w14:textId="77777777" w:rsidR="0069039B" w:rsidRPr="00941BBA" w:rsidRDefault="0069039B" w:rsidP="00D10ADD">
            <w:pPr>
              <w:pStyle w:val="TezMetni10Satr"/>
              <w:tabs>
                <w:tab w:val="left" w:pos="1474"/>
              </w:tabs>
              <w:ind w:firstLine="0"/>
              <w:jc w:val="left"/>
              <w:rPr>
                <w:lang w:val="en-US"/>
              </w:rPr>
            </w:pPr>
            <w:r w:rsidRPr="00941BBA">
              <w:rPr>
                <w:lang w:val="en-US"/>
              </w:rPr>
              <w:t xml:space="preserve">Yüksek </w:t>
            </w:r>
            <w:proofErr w:type="spellStart"/>
            <w:r w:rsidRPr="00941BBA">
              <w:rPr>
                <w:lang w:val="en-US"/>
              </w:rPr>
              <w:t>Lisans</w:t>
            </w:r>
            <w:proofErr w:type="spellEnd"/>
            <w:r w:rsidRPr="00941BBA">
              <w:rPr>
                <w:lang w:val="en-US"/>
              </w:rPr>
              <w:tab/>
              <w:t>:</w:t>
            </w:r>
          </w:p>
        </w:tc>
        <w:tc>
          <w:tcPr>
            <w:tcW w:w="3069" w:type="pct"/>
            <w:vAlign w:val="center"/>
          </w:tcPr>
          <w:p w14:paraId="38B587B0" w14:textId="77777777" w:rsidR="0069039B" w:rsidRPr="00941BBA" w:rsidRDefault="0069039B" w:rsidP="00D10ADD">
            <w:pPr>
              <w:pStyle w:val="TezMetni10Satr"/>
              <w:ind w:firstLine="0"/>
              <w:jc w:val="left"/>
              <w:rPr>
                <w:b/>
                <w:lang w:val="en-US"/>
              </w:rPr>
            </w:pPr>
          </w:p>
        </w:tc>
        <w:tc>
          <w:tcPr>
            <w:tcW w:w="915" w:type="pct"/>
            <w:vAlign w:val="center"/>
          </w:tcPr>
          <w:p w14:paraId="27232EE6" w14:textId="77777777" w:rsidR="0069039B" w:rsidRPr="00941BBA" w:rsidRDefault="0069039B" w:rsidP="00D10ADD">
            <w:pPr>
              <w:pStyle w:val="TezMetni10Satr"/>
              <w:ind w:firstLine="0"/>
              <w:jc w:val="left"/>
              <w:rPr>
                <w:b/>
                <w:lang w:val="en-US"/>
              </w:rPr>
            </w:pPr>
          </w:p>
        </w:tc>
      </w:tr>
      <w:tr w:rsidR="0069039B" w:rsidRPr="00977775" w14:paraId="3122748E" w14:textId="77777777">
        <w:tc>
          <w:tcPr>
            <w:tcW w:w="1016" w:type="pct"/>
            <w:vAlign w:val="center"/>
          </w:tcPr>
          <w:p w14:paraId="0574B00D" w14:textId="77777777" w:rsidR="0069039B" w:rsidRPr="00977775" w:rsidRDefault="0069039B" w:rsidP="00D10ADD">
            <w:pPr>
              <w:pStyle w:val="TezMetni10Satr"/>
              <w:tabs>
                <w:tab w:val="left" w:pos="1474"/>
              </w:tabs>
              <w:ind w:firstLine="0"/>
              <w:jc w:val="left"/>
              <w:rPr>
                <w:lang w:val="en-US"/>
              </w:rPr>
            </w:pPr>
            <w:proofErr w:type="spellStart"/>
            <w:r w:rsidRPr="00977775">
              <w:rPr>
                <w:lang w:val="en-US"/>
              </w:rPr>
              <w:t>Doktora</w:t>
            </w:r>
            <w:proofErr w:type="spellEnd"/>
            <w:r w:rsidRPr="00977775">
              <w:rPr>
                <w:lang w:val="en-US"/>
              </w:rPr>
              <w:tab/>
              <w:t>:</w:t>
            </w:r>
          </w:p>
        </w:tc>
        <w:tc>
          <w:tcPr>
            <w:tcW w:w="3069" w:type="pct"/>
            <w:vAlign w:val="center"/>
          </w:tcPr>
          <w:p w14:paraId="68929047" w14:textId="77777777" w:rsidR="0069039B" w:rsidRPr="00977775" w:rsidRDefault="0069039B" w:rsidP="00D10ADD">
            <w:pPr>
              <w:pStyle w:val="TezMetni10Satr"/>
              <w:ind w:firstLine="0"/>
              <w:jc w:val="left"/>
              <w:rPr>
                <w:b/>
                <w:lang w:val="en-US"/>
              </w:rPr>
            </w:pPr>
          </w:p>
        </w:tc>
        <w:tc>
          <w:tcPr>
            <w:tcW w:w="915" w:type="pct"/>
            <w:vAlign w:val="center"/>
          </w:tcPr>
          <w:p w14:paraId="59B5DE6A" w14:textId="77777777" w:rsidR="0069039B" w:rsidRPr="00977775" w:rsidRDefault="0069039B" w:rsidP="00D10ADD">
            <w:pPr>
              <w:pStyle w:val="TezMetni10Satr"/>
              <w:ind w:firstLine="0"/>
              <w:jc w:val="left"/>
              <w:rPr>
                <w:b/>
                <w:lang w:val="en-US"/>
              </w:rPr>
            </w:pPr>
          </w:p>
        </w:tc>
      </w:tr>
    </w:tbl>
    <w:p w14:paraId="11DE4295" w14:textId="77777777" w:rsidR="0069039B" w:rsidRPr="00233316" w:rsidRDefault="0069039B" w:rsidP="0069039B">
      <w:pPr>
        <w:pStyle w:val="TezMetni10Satr"/>
        <w:ind w:firstLine="0"/>
        <w:jc w:val="left"/>
        <w:rPr>
          <w:b/>
          <w:lang w:val="en-US"/>
        </w:rPr>
      </w:pPr>
    </w:p>
    <w:p w14:paraId="16ACFD30" w14:textId="77777777" w:rsidR="0069039B" w:rsidRPr="00233316" w:rsidRDefault="0069039B" w:rsidP="0069039B">
      <w:pPr>
        <w:pStyle w:val="TezMetni10Satr"/>
        <w:ind w:firstLine="0"/>
        <w:jc w:val="left"/>
        <w:rPr>
          <w:b/>
          <w:lang w:val="en-US"/>
        </w:rPr>
      </w:pPr>
      <w:r w:rsidRPr="00233316">
        <w:rPr>
          <w:b/>
          <w:lang w:val="en-US"/>
        </w:rPr>
        <w:t>İŞ DENEYİMLERİ</w:t>
      </w:r>
    </w:p>
    <w:p w14:paraId="0579D09D" w14:textId="77777777" w:rsidR="0069039B" w:rsidRPr="00233316" w:rsidRDefault="0069039B" w:rsidP="0069039B">
      <w:pPr>
        <w:pStyle w:val="TezMetni10Satr"/>
        <w:ind w:firstLine="0"/>
        <w:jc w:val="left"/>
        <w:rPr>
          <w:b/>
          <w:lang w:val="en-US"/>
        </w:rPr>
      </w:pPr>
    </w:p>
    <w:tbl>
      <w:tblPr>
        <w:tblW w:w="8505" w:type="dxa"/>
        <w:tblLook w:val="01E0" w:firstRow="1" w:lastRow="1" w:firstColumn="1" w:lastColumn="1" w:noHBand="0" w:noVBand="0"/>
      </w:tblPr>
      <w:tblGrid>
        <w:gridCol w:w="1912"/>
        <w:gridCol w:w="4285"/>
        <w:gridCol w:w="2308"/>
      </w:tblGrid>
      <w:tr w:rsidR="0069039B" w:rsidRPr="00941BBA" w14:paraId="2B7CDA06" w14:textId="77777777">
        <w:tc>
          <w:tcPr>
            <w:tcW w:w="1124" w:type="pct"/>
          </w:tcPr>
          <w:p w14:paraId="2D44D706" w14:textId="77777777" w:rsidR="0069039B" w:rsidRPr="00941BBA" w:rsidRDefault="0069039B" w:rsidP="00D10ADD">
            <w:pPr>
              <w:pStyle w:val="TezMetni10Satr"/>
              <w:ind w:firstLine="0"/>
              <w:jc w:val="left"/>
              <w:rPr>
                <w:b/>
                <w:lang w:val="en-US"/>
              </w:rPr>
            </w:pPr>
            <w:proofErr w:type="spellStart"/>
            <w:r w:rsidRPr="00941BBA">
              <w:rPr>
                <w:b/>
                <w:lang w:val="en-US"/>
              </w:rPr>
              <w:t>Yıl</w:t>
            </w:r>
            <w:proofErr w:type="spellEnd"/>
          </w:p>
        </w:tc>
        <w:tc>
          <w:tcPr>
            <w:tcW w:w="2519" w:type="pct"/>
          </w:tcPr>
          <w:p w14:paraId="44F9DFAA" w14:textId="77777777" w:rsidR="0069039B" w:rsidRPr="00941BBA" w:rsidRDefault="0069039B" w:rsidP="00D10ADD">
            <w:pPr>
              <w:pStyle w:val="TezMetni10Satr"/>
              <w:ind w:firstLine="0"/>
              <w:jc w:val="left"/>
              <w:rPr>
                <w:b/>
                <w:lang w:val="en-US"/>
              </w:rPr>
            </w:pPr>
            <w:proofErr w:type="spellStart"/>
            <w:r w:rsidRPr="00941BBA">
              <w:rPr>
                <w:b/>
                <w:lang w:val="en-US"/>
              </w:rPr>
              <w:t>Kurum</w:t>
            </w:r>
            <w:proofErr w:type="spellEnd"/>
          </w:p>
        </w:tc>
        <w:tc>
          <w:tcPr>
            <w:tcW w:w="1357" w:type="pct"/>
          </w:tcPr>
          <w:p w14:paraId="41065878" w14:textId="77777777" w:rsidR="0069039B" w:rsidRPr="00941BBA" w:rsidRDefault="0069039B" w:rsidP="00D10ADD">
            <w:pPr>
              <w:pStyle w:val="TezMetni10Satr"/>
              <w:ind w:firstLine="0"/>
              <w:jc w:val="left"/>
              <w:rPr>
                <w:b/>
                <w:lang w:val="en-US"/>
              </w:rPr>
            </w:pPr>
            <w:proofErr w:type="spellStart"/>
            <w:r w:rsidRPr="00941BBA">
              <w:rPr>
                <w:b/>
                <w:lang w:val="en-US"/>
              </w:rPr>
              <w:t>Görevi</w:t>
            </w:r>
            <w:proofErr w:type="spellEnd"/>
          </w:p>
        </w:tc>
      </w:tr>
      <w:tr w:rsidR="0069039B" w:rsidRPr="00941BBA" w14:paraId="7ECFE541" w14:textId="77777777">
        <w:tc>
          <w:tcPr>
            <w:tcW w:w="1124" w:type="pct"/>
            <w:vAlign w:val="center"/>
          </w:tcPr>
          <w:p w14:paraId="6FC4D744" w14:textId="77777777" w:rsidR="0069039B" w:rsidRPr="00941BBA" w:rsidRDefault="0069039B" w:rsidP="00D10ADD">
            <w:pPr>
              <w:pStyle w:val="TezMetni10Satr"/>
              <w:ind w:firstLine="0"/>
              <w:jc w:val="left"/>
              <w:rPr>
                <w:lang w:val="en-US"/>
              </w:rPr>
            </w:pPr>
          </w:p>
        </w:tc>
        <w:tc>
          <w:tcPr>
            <w:tcW w:w="2519" w:type="pct"/>
            <w:vAlign w:val="center"/>
          </w:tcPr>
          <w:p w14:paraId="6D8349A8" w14:textId="77777777" w:rsidR="0069039B" w:rsidRPr="00941BBA" w:rsidRDefault="0069039B" w:rsidP="00D10ADD">
            <w:pPr>
              <w:pStyle w:val="TezMetni10Satr"/>
              <w:ind w:firstLine="0"/>
              <w:jc w:val="left"/>
              <w:rPr>
                <w:b/>
                <w:lang w:val="en-US"/>
              </w:rPr>
            </w:pPr>
          </w:p>
        </w:tc>
        <w:tc>
          <w:tcPr>
            <w:tcW w:w="1357" w:type="pct"/>
            <w:vAlign w:val="center"/>
          </w:tcPr>
          <w:p w14:paraId="60AD98E8" w14:textId="77777777" w:rsidR="0069039B" w:rsidRPr="00941BBA" w:rsidRDefault="0069039B" w:rsidP="00D10ADD">
            <w:pPr>
              <w:pStyle w:val="TezMetni10Satr"/>
              <w:ind w:firstLine="0"/>
              <w:jc w:val="left"/>
              <w:rPr>
                <w:b/>
                <w:lang w:val="en-US"/>
              </w:rPr>
            </w:pPr>
          </w:p>
        </w:tc>
      </w:tr>
      <w:tr w:rsidR="0069039B" w:rsidRPr="00941BBA" w14:paraId="3D72878B" w14:textId="77777777">
        <w:tc>
          <w:tcPr>
            <w:tcW w:w="1124" w:type="pct"/>
            <w:vAlign w:val="center"/>
          </w:tcPr>
          <w:p w14:paraId="089ADAD0" w14:textId="77777777" w:rsidR="0069039B" w:rsidRPr="00941BBA" w:rsidRDefault="0069039B" w:rsidP="00D10ADD">
            <w:pPr>
              <w:pStyle w:val="TezMetni10Satr"/>
              <w:ind w:firstLine="0"/>
              <w:jc w:val="left"/>
              <w:rPr>
                <w:lang w:val="en-US"/>
              </w:rPr>
            </w:pPr>
          </w:p>
        </w:tc>
        <w:tc>
          <w:tcPr>
            <w:tcW w:w="2519" w:type="pct"/>
            <w:vAlign w:val="center"/>
          </w:tcPr>
          <w:p w14:paraId="37C91C21" w14:textId="77777777" w:rsidR="0069039B" w:rsidRPr="00941BBA" w:rsidRDefault="0069039B" w:rsidP="00D10ADD">
            <w:pPr>
              <w:pStyle w:val="TezMetni10Satr"/>
              <w:ind w:firstLine="0"/>
              <w:jc w:val="left"/>
              <w:rPr>
                <w:b/>
                <w:lang w:val="en-US"/>
              </w:rPr>
            </w:pPr>
          </w:p>
        </w:tc>
        <w:tc>
          <w:tcPr>
            <w:tcW w:w="1357" w:type="pct"/>
            <w:vAlign w:val="center"/>
          </w:tcPr>
          <w:p w14:paraId="3948EB2A" w14:textId="77777777" w:rsidR="0069039B" w:rsidRPr="00941BBA" w:rsidRDefault="0069039B" w:rsidP="00D10ADD">
            <w:pPr>
              <w:pStyle w:val="TezMetni10Satr"/>
              <w:ind w:firstLine="0"/>
              <w:jc w:val="left"/>
              <w:rPr>
                <w:b/>
                <w:lang w:val="en-US"/>
              </w:rPr>
            </w:pPr>
          </w:p>
        </w:tc>
      </w:tr>
      <w:tr w:rsidR="0069039B" w:rsidRPr="00941BBA" w14:paraId="7681C906" w14:textId="77777777">
        <w:tc>
          <w:tcPr>
            <w:tcW w:w="1124" w:type="pct"/>
            <w:vAlign w:val="center"/>
          </w:tcPr>
          <w:p w14:paraId="6DC6BECD" w14:textId="77777777" w:rsidR="0069039B" w:rsidRPr="00941BBA" w:rsidRDefault="0069039B" w:rsidP="00D10ADD">
            <w:pPr>
              <w:pStyle w:val="TezMetni10Satr"/>
              <w:ind w:firstLine="0"/>
              <w:jc w:val="left"/>
              <w:rPr>
                <w:lang w:val="en-US"/>
              </w:rPr>
            </w:pPr>
          </w:p>
        </w:tc>
        <w:tc>
          <w:tcPr>
            <w:tcW w:w="2519" w:type="pct"/>
            <w:vAlign w:val="center"/>
          </w:tcPr>
          <w:p w14:paraId="7C92C078" w14:textId="77777777" w:rsidR="0069039B" w:rsidRPr="00941BBA" w:rsidRDefault="0069039B" w:rsidP="00D10ADD">
            <w:pPr>
              <w:pStyle w:val="TezMetni10Satr"/>
              <w:ind w:firstLine="0"/>
              <w:jc w:val="left"/>
              <w:rPr>
                <w:b/>
                <w:lang w:val="en-US"/>
              </w:rPr>
            </w:pPr>
          </w:p>
        </w:tc>
        <w:tc>
          <w:tcPr>
            <w:tcW w:w="1357" w:type="pct"/>
            <w:vAlign w:val="center"/>
          </w:tcPr>
          <w:p w14:paraId="24EEC17E" w14:textId="77777777" w:rsidR="0069039B" w:rsidRPr="00941BBA" w:rsidRDefault="0069039B" w:rsidP="00D10ADD">
            <w:pPr>
              <w:pStyle w:val="TezMetni10Satr"/>
              <w:ind w:firstLine="0"/>
              <w:jc w:val="left"/>
              <w:rPr>
                <w:b/>
                <w:lang w:val="en-US"/>
              </w:rPr>
            </w:pPr>
          </w:p>
        </w:tc>
      </w:tr>
    </w:tbl>
    <w:p w14:paraId="6C09EB9B" w14:textId="77777777" w:rsidR="0069039B" w:rsidRPr="00233316" w:rsidRDefault="0069039B" w:rsidP="0069039B">
      <w:pPr>
        <w:pStyle w:val="TezMetni10Satr"/>
        <w:ind w:firstLine="0"/>
        <w:jc w:val="left"/>
        <w:rPr>
          <w:b/>
          <w:lang w:val="en-US"/>
        </w:rPr>
      </w:pPr>
    </w:p>
    <w:p w14:paraId="53A08009" w14:textId="77777777" w:rsidR="0069039B" w:rsidRPr="00233316" w:rsidRDefault="0069039B" w:rsidP="0069039B">
      <w:pPr>
        <w:pStyle w:val="TezMetni10Satr"/>
        <w:ind w:firstLine="0"/>
        <w:jc w:val="left"/>
        <w:rPr>
          <w:b/>
          <w:lang w:val="en-US"/>
        </w:rPr>
      </w:pPr>
      <w:r w:rsidRPr="00233316">
        <w:rPr>
          <w:b/>
          <w:lang w:val="en-US"/>
        </w:rPr>
        <w:t>UZMANLIK ALANI</w:t>
      </w:r>
    </w:p>
    <w:p w14:paraId="4F5CB44F" w14:textId="77777777" w:rsidR="0069039B" w:rsidRPr="00233316" w:rsidRDefault="0069039B" w:rsidP="0069039B">
      <w:pPr>
        <w:pStyle w:val="TezMetni10Satr"/>
        <w:ind w:firstLine="0"/>
        <w:jc w:val="left"/>
        <w:rPr>
          <w:b/>
          <w:lang w:val="en-US"/>
        </w:rPr>
      </w:pPr>
    </w:p>
    <w:p w14:paraId="327E08C7" w14:textId="77777777" w:rsidR="0069039B" w:rsidRPr="00233316" w:rsidRDefault="0069039B" w:rsidP="0069039B">
      <w:pPr>
        <w:pStyle w:val="TezMetni10Satr"/>
        <w:ind w:firstLine="0"/>
        <w:jc w:val="left"/>
        <w:rPr>
          <w:b/>
          <w:lang w:val="en-US"/>
        </w:rPr>
      </w:pPr>
      <w:r w:rsidRPr="00233316">
        <w:rPr>
          <w:b/>
          <w:lang w:val="en-US"/>
        </w:rPr>
        <w:t>YABANCI DİLLER</w:t>
      </w:r>
    </w:p>
    <w:p w14:paraId="2823781C" w14:textId="77777777" w:rsidR="0069039B" w:rsidRPr="00233316" w:rsidRDefault="0069039B" w:rsidP="0069039B">
      <w:pPr>
        <w:pStyle w:val="TezMetni10Satr"/>
        <w:ind w:firstLine="0"/>
        <w:jc w:val="left"/>
        <w:rPr>
          <w:b/>
          <w:lang w:val="en-US"/>
        </w:rPr>
      </w:pPr>
    </w:p>
    <w:p w14:paraId="73C39E63" w14:textId="77777777" w:rsidR="0069039B" w:rsidRDefault="0069039B" w:rsidP="0069039B">
      <w:pPr>
        <w:pStyle w:val="TezMetni10Satr"/>
        <w:ind w:firstLine="0"/>
        <w:jc w:val="left"/>
        <w:rPr>
          <w:b/>
          <w:lang w:val="en-US"/>
        </w:rPr>
      </w:pPr>
      <w:r>
        <w:rPr>
          <w:b/>
          <w:lang w:val="en-US"/>
        </w:rPr>
        <w:t>BELİRTMEK İSTEĞİNİZ DİĞER ÖZELLİKLER</w:t>
      </w:r>
    </w:p>
    <w:p w14:paraId="32A04276" w14:textId="77777777" w:rsidR="0069039B" w:rsidRPr="00233316" w:rsidRDefault="0069039B" w:rsidP="0069039B">
      <w:pPr>
        <w:pStyle w:val="TezMetni10Satr"/>
        <w:ind w:firstLine="0"/>
        <w:jc w:val="left"/>
        <w:rPr>
          <w:b/>
          <w:lang w:val="en-US"/>
        </w:rPr>
      </w:pPr>
    </w:p>
    <w:p w14:paraId="49228481" w14:textId="77777777" w:rsidR="0069039B" w:rsidRDefault="0069039B" w:rsidP="0069039B">
      <w:pPr>
        <w:pStyle w:val="TezMetni10Satr"/>
        <w:ind w:firstLine="0"/>
        <w:jc w:val="left"/>
        <w:rPr>
          <w:b/>
          <w:lang w:val="en-US"/>
        </w:rPr>
      </w:pPr>
      <w:r w:rsidRPr="00233316">
        <w:rPr>
          <w:b/>
          <w:lang w:val="en-US"/>
        </w:rPr>
        <w:t>YAYINLAR</w:t>
      </w:r>
    </w:p>
    <w:sectPr w:rsidR="0069039B" w:rsidSect="00BC662B">
      <w:headerReference w:type="default" r:id="rId14"/>
      <w:footerReference w:type="default" r:id="rId15"/>
      <w:pgSz w:w="11906" w:h="16838" w:code="9"/>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528AC" w14:textId="77777777" w:rsidR="00BC662B" w:rsidRDefault="00BC662B">
      <w:r>
        <w:separator/>
      </w:r>
    </w:p>
  </w:endnote>
  <w:endnote w:type="continuationSeparator" w:id="0">
    <w:p w14:paraId="0512B872" w14:textId="77777777" w:rsidR="00BC662B" w:rsidRDefault="00BC6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73A8C" w14:textId="77777777" w:rsidR="00682185" w:rsidRDefault="00682185" w:rsidP="008224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CDFC5A" w14:textId="77777777" w:rsidR="00682185" w:rsidRDefault="00682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8D37" w14:textId="77777777" w:rsidR="00682185" w:rsidRDefault="00682185" w:rsidP="008224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09A4">
      <w:rPr>
        <w:rStyle w:val="PageNumber"/>
        <w:noProof/>
      </w:rPr>
      <w:t>viii</w:t>
    </w:r>
    <w:r>
      <w:rPr>
        <w:rStyle w:val="PageNumber"/>
      </w:rPr>
      <w:fldChar w:fldCharType="end"/>
    </w:r>
  </w:p>
  <w:p w14:paraId="730E589C" w14:textId="77777777" w:rsidR="00682185" w:rsidRDefault="00682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11514" w14:textId="77777777" w:rsidR="00682185" w:rsidRDefault="00682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C2FBB" w14:textId="77777777" w:rsidR="00BC662B" w:rsidRDefault="00BC662B">
      <w:r>
        <w:separator/>
      </w:r>
    </w:p>
  </w:footnote>
  <w:footnote w:type="continuationSeparator" w:id="0">
    <w:p w14:paraId="49D8FDE7" w14:textId="77777777" w:rsidR="00BC662B" w:rsidRDefault="00BC6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A1386" w14:textId="77777777" w:rsidR="002E61D0" w:rsidRDefault="002E61D0" w:rsidP="00413BC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9BBED1" w14:textId="77777777" w:rsidR="002E61D0" w:rsidRDefault="002E61D0" w:rsidP="002E61D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60E6D" w14:textId="77777777" w:rsidR="009C54A5" w:rsidRDefault="009C54A5" w:rsidP="009C54A5">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60D2" w14:textId="77777777" w:rsidR="00682185" w:rsidRDefault="00682185" w:rsidP="009C54A5">
    <w:pPr>
      <w:pStyle w:val="Header"/>
      <w:ind w:right="360"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8F054" w14:textId="77777777" w:rsidR="002E61D0" w:rsidRDefault="002E61D0" w:rsidP="00413BC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09A4">
      <w:rPr>
        <w:rStyle w:val="PageNumber"/>
        <w:noProof/>
      </w:rPr>
      <w:t>10</w:t>
    </w:r>
    <w:r>
      <w:rPr>
        <w:rStyle w:val="PageNumber"/>
      </w:rPr>
      <w:fldChar w:fldCharType="end"/>
    </w:r>
  </w:p>
  <w:p w14:paraId="7EF8BE8C" w14:textId="77777777" w:rsidR="00890432" w:rsidRDefault="00890432" w:rsidP="009C54A5">
    <w:pPr>
      <w:pStyle w:val="Header"/>
      <w:ind w:right="360"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02" w:allStyles="0" w:customStyles="1"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TQwNLEwNDYzNrZQ0lEKTi0uzszPAykwqgUAe3ErCiwAAAA="/>
  </w:docVars>
  <w:rsids>
    <w:rsidRoot w:val="0092145C"/>
    <w:rsid w:val="00006019"/>
    <w:rsid w:val="00023CEF"/>
    <w:rsid w:val="00055CAC"/>
    <w:rsid w:val="00061689"/>
    <w:rsid w:val="00064F85"/>
    <w:rsid w:val="00066A1F"/>
    <w:rsid w:val="00077849"/>
    <w:rsid w:val="00086ABE"/>
    <w:rsid w:val="000902BA"/>
    <w:rsid w:val="00094893"/>
    <w:rsid w:val="00096F95"/>
    <w:rsid w:val="000A09A4"/>
    <w:rsid w:val="000B623B"/>
    <w:rsid w:val="000D2AF1"/>
    <w:rsid w:val="000E1599"/>
    <w:rsid w:val="000F57AB"/>
    <w:rsid w:val="00130A9C"/>
    <w:rsid w:val="0014110E"/>
    <w:rsid w:val="00141459"/>
    <w:rsid w:val="00141F66"/>
    <w:rsid w:val="0017133E"/>
    <w:rsid w:val="00171A34"/>
    <w:rsid w:val="00197430"/>
    <w:rsid w:val="001A0260"/>
    <w:rsid w:val="001A027A"/>
    <w:rsid w:val="001A621C"/>
    <w:rsid w:val="001B3E2A"/>
    <w:rsid w:val="001B7526"/>
    <w:rsid w:val="001C1EA9"/>
    <w:rsid w:val="001C5710"/>
    <w:rsid w:val="001D5993"/>
    <w:rsid w:val="001D696B"/>
    <w:rsid w:val="00201BB3"/>
    <w:rsid w:val="00222958"/>
    <w:rsid w:val="00222DA9"/>
    <w:rsid w:val="00233316"/>
    <w:rsid w:val="00243855"/>
    <w:rsid w:val="002803A4"/>
    <w:rsid w:val="00291586"/>
    <w:rsid w:val="00291B73"/>
    <w:rsid w:val="002B3D6A"/>
    <w:rsid w:val="002C0B84"/>
    <w:rsid w:val="002C1808"/>
    <w:rsid w:val="002D3979"/>
    <w:rsid w:val="002D6AC4"/>
    <w:rsid w:val="002E61D0"/>
    <w:rsid w:val="002F64F9"/>
    <w:rsid w:val="00340FD6"/>
    <w:rsid w:val="00355DD5"/>
    <w:rsid w:val="00362CFE"/>
    <w:rsid w:val="00364B0E"/>
    <w:rsid w:val="003657B2"/>
    <w:rsid w:val="003663DB"/>
    <w:rsid w:val="00373798"/>
    <w:rsid w:val="00382A89"/>
    <w:rsid w:val="00386CD6"/>
    <w:rsid w:val="003B3695"/>
    <w:rsid w:val="003E3563"/>
    <w:rsid w:val="003E4CBF"/>
    <w:rsid w:val="003E5D92"/>
    <w:rsid w:val="003F435A"/>
    <w:rsid w:val="00413BCE"/>
    <w:rsid w:val="00450AB4"/>
    <w:rsid w:val="00462995"/>
    <w:rsid w:val="0048536E"/>
    <w:rsid w:val="004C23BF"/>
    <w:rsid w:val="004D3023"/>
    <w:rsid w:val="004E2023"/>
    <w:rsid w:val="004E23F3"/>
    <w:rsid w:val="00501C68"/>
    <w:rsid w:val="00522B42"/>
    <w:rsid w:val="00526A90"/>
    <w:rsid w:val="0054322D"/>
    <w:rsid w:val="005436A4"/>
    <w:rsid w:val="005471B1"/>
    <w:rsid w:val="0055438F"/>
    <w:rsid w:val="0055489B"/>
    <w:rsid w:val="00573539"/>
    <w:rsid w:val="00574531"/>
    <w:rsid w:val="005834E3"/>
    <w:rsid w:val="005B5FDE"/>
    <w:rsid w:val="005C2299"/>
    <w:rsid w:val="005D008D"/>
    <w:rsid w:val="005E4CC2"/>
    <w:rsid w:val="00604BFF"/>
    <w:rsid w:val="00607736"/>
    <w:rsid w:val="006143A0"/>
    <w:rsid w:val="006179C7"/>
    <w:rsid w:val="00631ADB"/>
    <w:rsid w:val="00633B67"/>
    <w:rsid w:val="00636469"/>
    <w:rsid w:val="006414EE"/>
    <w:rsid w:val="00642663"/>
    <w:rsid w:val="00650614"/>
    <w:rsid w:val="00656FA7"/>
    <w:rsid w:val="00665C0D"/>
    <w:rsid w:val="00667157"/>
    <w:rsid w:val="00682185"/>
    <w:rsid w:val="00686213"/>
    <w:rsid w:val="0069039B"/>
    <w:rsid w:val="0069122C"/>
    <w:rsid w:val="0069662A"/>
    <w:rsid w:val="006A5104"/>
    <w:rsid w:val="006A760F"/>
    <w:rsid w:val="006B0AEF"/>
    <w:rsid w:val="006B299A"/>
    <w:rsid w:val="006C5C92"/>
    <w:rsid w:val="006F3F02"/>
    <w:rsid w:val="006F4A8E"/>
    <w:rsid w:val="007007D7"/>
    <w:rsid w:val="007106DE"/>
    <w:rsid w:val="00726673"/>
    <w:rsid w:val="00735DB4"/>
    <w:rsid w:val="00736A2E"/>
    <w:rsid w:val="007400B6"/>
    <w:rsid w:val="0074574F"/>
    <w:rsid w:val="00751C06"/>
    <w:rsid w:val="007530D3"/>
    <w:rsid w:val="00780D81"/>
    <w:rsid w:val="00780F6C"/>
    <w:rsid w:val="007A1F67"/>
    <w:rsid w:val="007B4581"/>
    <w:rsid w:val="007C17A4"/>
    <w:rsid w:val="007D4418"/>
    <w:rsid w:val="007E1107"/>
    <w:rsid w:val="007F0264"/>
    <w:rsid w:val="00802D4F"/>
    <w:rsid w:val="008224FE"/>
    <w:rsid w:val="00846BAD"/>
    <w:rsid w:val="00857896"/>
    <w:rsid w:val="00880655"/>
    <w:rsid w:val="00890432"/>
    <w:rsid w:val="008907D0"/>
    <w:rsid w:val="00897789"/>
    <w:rsid w:val="008A7D71"/>
    <w:rsid w:val="008B63AD"/>
    <w:rsid w:val="008B6B65"/>
    <w:rsid w:val="008C6E1B"/>
    <w:rsid w:val="008E2320"/>
    <w:rsid w:val="008F70D7"/>
    <w:rsid w:val="00904448"/>
    <w:rsid w:val="00906DFE"/>
    <w:rsid w:val="00914DF3"/>
    <w:rsid w:val="0092145C"/>
    <w:rsid w:val="00923B8C"/>
    <w:rsid w:val="00930CAB"/>
    <w:rsid w:val="00931A04"/>
    <w:rsid w:val="00944FE4"/>
    <w:rsid w:val="00963C08"/>
    <w:rsid w:val="009700EE"/>
    <w:rsid w:val="009743A8"/>
    <w:rsid w:val="00993AF0"/>
    <w:rsid w:val="009A3582"/>
    <w:rsid w:val="009A460E"/>
    <w:rsid w:val="009B09D1"/>
    <w:rsid w:val="009C2ED7"/>
    <w:rsid w:val="009C54A5"/>
    <w:rsid w:val="009D0142"/>
    <w:rsid w:val="009D18A2"/>
    <w:rsid w:val="009D6235"/>
    <w:rsid w:val="009F07EE"/>
    <w:rsid w:val="00A039ED"/>
    <w:rsid w:val="00A11704"/>
    <w:rsid w:val="00A27C35"/>
    <w:rsid w:val="00A355C9"/>
    <w:rsid w:val="00A35FAE"/>
    <w:rsid w:val="00A407EF"/>
    <w:rsid w:val="00A43BD8"/>
    <w:rsid w:val="00A56F41"/>
    <w:rsid w:val="00A771FB"/>
    <w:rsid w:val="00AA1DD4"/>
    <w:rsid w:val="00AC3478"/>
    <w:rsid w:val="00AC37F5"/>
    <w:rsid w:val="00AC512C"/>
    <w:rsid w:val="00AD3749"/>
    <w:rsid w:val="00AD72CD"/>
    <w:rsid w:val="00AE0DE4"/>
    <w:rsid w:val="00AF5D41"/>
    <w:rsid w:val="00AF77E2"/>
    <w:rsid w:val="00B162D6"/>
    <w:rsid w:val="00B3073F"/>
    <w:rsid w:val="00B41E8B"/>
    <w:rsid w:val="00B70F80"/>
    <w:rsid w:val="00B8142D"/>
    <w:rsid w:val="00B814F5"/>
    <w:rsid w:val="00BA0618"/>
    <w:rsid w:val="00BA1688"/>
    <w:rsid w:val="00BA5177"/>
    <w:rsid w:val="00BB41D8"/>
    <w:rsid w:val="00BB72A5"/>
    <w:rsid w:val="00BC662B"/>
    <w:rsid w:val="00BC7FCF"/>
    <w:rsid w:val="00BD1E35"/>
    <w:rsid w:val="00BE39BA"/>
    <w:rsid w:val="00C33BDC"/>
    <w:rsid w:val="00C4764C"/>
    <w:rsid w:val="00C65432"/>
    <w:rsid w:val="00C81DFE"/>
    <w:rsid w:val="00C97A13"/>
    <w:rsid w:val="00CA251A"/>
    <w:rsid w:val="00CB33F0"/>
    <w:rsid w:val="00CC162D"/>
    <w:rsid w:val="00CE3E4D"/>
    <w:rsid w:val="00D00BB2"/>
    <w:rsid w:val="00D00CA8"/>
    <w:rsid w:val="00D04100"/>
    <w:rsid w:val="00D10ADD"/>
    <w:rsid w:val="00D37A66"/>
    <w:rsid w:val="00D4123E"/>
    <w:rsid w:val="00D43557"/>
    <w:rsid w:val="00D53FB9"/>
    <w:rsid w:val="00D7100B"/>
    <w:rsid w:val="00D9218D"/>
    <w:rsid w:val="00D936BD"/>
    <w:rsid w:val="00D9585A"/>
    <w:rsid w:val="00DD5B56"/>
    <w:rsid w:val="00DF2CD3"/>
    <w:rsid w:val="00DF4838"/>
    <w:rsid w:val="00E0198A"/>
    <w:rsid w:val="00E11234"/>
    <w:rsid w:val="00E1475A"/>
    <w:rsid w:val="00E4137D"/>
    <w:rsid w:val="00E46F5F"/>
    <w:rsid w:val="00E7250E"/>
    <w:rsid w:val="00EA26F7"/>
    <w:rsid w:val="00EA5E8A"/>
    <w:rsid w:val="00EB0BD2"/>
    <w:rsid w:val="00ED1381"/>
    <w:rsid w:val="00ED1F6C"/>
    <w:rsid w:val="00ED5A6F"/>
    <w:rsid w:val="00EF017F"/>
    <w:rsid w:val="00EF135B"/>
    <w:rsid w:val="00EF2BDE"/>
    <w:rsid w:val="00F42723"/>
    <w:rsid w:val="00F61E68"/>
    <w:rsid w:val="00F6683D"/>
    <w:rsid w:val="00F70D68"/>
    <w:rsid w:val="00F728D7"/>
    <w:rsid w:val="00F7424F"/>
    <w:rsid w:val="00F74911"/>
    <w:rsid w:val="00F74FB1"/>
    <w:rsid w:val="00F76052"/>
    <w:rsid w:val="00F93388"/>
    <w:rsid w:val="00FA0D77"/>
    <w:rsid w:val="00FC0F11"/>
    <w:rsid w:val="00FC1749"/>
    <w:rsid w:val="00FE51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F35638"/>
  <w15:chartTrackingRefBased/>
  <w15:docId w15:val="{42B70D8F-1269-43DD-B33D-438E23B41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next w:val="TezMetni15Satr"/>
    <w:qFormat/>
    <w:rsid w:val="00914DF3"/>
    <w:pPr>
      <w:keepNext/>
      <w:spacing w:line="360" w:lineRule="auto"/>
      <w:outlineLvl w:val="0"/>
    </w:pPr>
    <w:rPr>
      <w:rFonts w:cs="Arial"/>
      <w:b/>
      <w:bCs/>
      <w:kern w:val="32"/>
      <w:sz w:val="24"/>
      <w:szCs w:val="24"/>
    </w:rPr>
  </w:style>
  <w:style w:type="paragraph" w:styleId="Heading2">
    <w:name w:val="heading 2"/>
    <w:next w:val="TezMetni15Satr"/>
    <w:qFormat/>
    <w:rsid w:val="00914DF3"/>
    <w:pPr>
      <w:keepNext/>
      <w:spacing w:line="360" w:lineRule="auto"/>
      <w:outlineLvl w:val="1"/>
    </w:pPr>
    <w:rPr>
      <w:rFonts w:cs="Arial"/>
      <w:b/>
      <w:bCs/>
      <w:iCs/>
      <w:sz w:val="24"/>
      <w:szCs w:val="24"/>
    </w:rPr>
  </w:style>
  <w:style w:type="paragraph" w:styleId="Heading3">
    <w:name w:val="heading 3"/>
    <w:next w:val="TezMetni15Satr"/>
    <w:qFormat/>
    <w:rsid w:val="00914DF3"/>
    <w:pPr>
      <w:keepNext/>
      <w:spacing w:line="360" w:lineRule="auto"/>
      <w:outlineLvl w:val="2"/>
    </w:pPr>
    <w:rPr>
      <w:rFonts w:cs="Arial"/>
      <w:b/>
      <w:bCs/>
      <w:sz w:val="24"/>
      <w:szCs w:val="26"/>
    </w:rPr>
  </w:style>
  <w:style w:type="paragraph" w:styleId="Heading4">
    <w:name w:val="heading 4"/>
    <w:next w:val="TezMetni15Satr"/>
    <w:qFormat/>
    <w:rsid w:val="00BA0618"/>
    <w:pPr>
      <w:keepNext/>
      <w:spacing w:before="360" w:after="360" w:line="360" w:lineRule="auto"/>
      <w:outlineLvl w:val="3"/>
    </w:pPr>
    <w:rPr>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9C54A5"/>
    <w:pPr>
      <w:tabs>
        <w:tab w:val="center" w:pos="4536"/>
        <w:tab w:val="right" w:pos="9072"/>
      </w:tabs>
    </w:pPr>
  </w:style>
  <w:style w:type="paragraph" w:styleId="Footer">
    <w:name w:val="footer"/>
    <w:basedOn w:val="Normal"/>
    <w:semiHidden/>
    <w:rsid w:val="009C54A5"/>
    <w:pPr>
      <w:tabs>
        <w:tab w:val="center" w:pos="4536"/>
        <w:tab w:val="right" w:pos="9072"/>
      </w:tabs>
    </w:pPr>
  </w:style>
  <w:style w:type="character" w:styleId="PageNumber">
    <w:name w:val="page number"/>
    <w:basedOn w:val="DefaultParagraphFont"/>
    <w:semiHidden/>
    <w:rsid w:val="009C54A5"/>
  </w:style>
  <w:style w:type="paragraph" w:customStyle="1" w:styleId="TezMetni15Satr">
    <w:name w:val="Tez Metni_1.5 Satır"/>
    <w:basedOn w:val="Normal"/>
    <w:rsid w:val="00291B73"/>
    <w:pPr>
      <w:spacing w:line="360" w:lineRule="auto"/>
      <w:ind w:firstLine="709"/>
      <w:jc w:val="both"/>
    </w:pPr>
  </w:style>
  <w:style w:type="paragraph" w:customStyle="1" w:styleId="TezMetni10Satr">
    <w:name w:val="Tez Metni_1.0 Satır"/>
    <w:rsid w:val="00914DF3"/>
    <w:pPr>
      <w:ind w:firstLine="709"/>
      <w:jc w:val="both"/>
    </w:pPr>
    <w:rPr>
      <w:sz w:val="24"/>
      <w:szCs w:val="24"/>
    </w:rPr>
  </w:style>
  <w:style w:type="paragraph" w:customStyle="1" w:styleId="ekil">
    <w:name w:val="Şekil"/>
    <w:next w:val="ekilAklamas"/>
    <w:rsid w:val="00914DF3"/>
    <w:pPr>
      <w:jc w:val="center"/>
    </w:pPr>
    <w:rPr>
      <w:sz w:val="24"/>
      <w:szCs w:val="24"/>
    </w:rPr>
  </w:style>
  <w:style w:type="paragraph" w:customStyle="1" w:styleId="ekilAklamas">
    <w:name w:val="Şekil Açıklaması"/>
    <w:next w:val="TezMetni15Satr"/>
    <w:rsid w:val="00914DF3"/>
    <w:pPr>
      <w:jc w:val="center"/>
    </w:pPr>
    <w:rPr>
      <w:szCs w:val="24"/>
    </w:rPr>
  </w:style>
  <w:style w:type="paragraph" w:customStyle="1" w:styleId="izelgeAklamas">
    <w:name w:val="Çizelge Açıklaması"/>
    <w:rsid w:val="00914DF3"/>
    <w:pPr>
      <w:jc w:val="center"/>
    </w:pPr>
    <w:rPr>
      <w:szCs w:val="24"/>
    </w:rPr>
  </w:style>
  <w:style w:type="paragraph" w:customStyle="1" w:styleId="izelgeiSoldan">
    <w:name w:val="Çizelge İçi Soldan"/>
    <w:rsid w:val="005436A4"/>
    <w:rPr>
      <w:szCs w:val="24"/>
    </w:rPr>
  </w:style>
  <w:style w:type="paragraph" w:customStyle="1" w:styleId="izelgeiSadan">
    <w:name w:val="Çizelge İçi Sağdan"/>
    <w:rsid w:val="005436A4"/>
    <w:pPr>
      <w:jc w:val="right"/>
    </w:pPr>
    <w:rPr>
      <w:szCs w:val="24"/>
    </w:rPr>
  </w:style>
  <w:style w:type="paragraph" w:customStyle="1" w:styleId="izelgeiOatadan">
    <w:name w:val="Çizelge İçi Oatadan"/>
    <w:rsid w:val="005436A4"/>
    <w:pPr>
      <w:jc w:val="center"/>
    </w:pPr>
    <w:rPr>
      <w:szCs w:val="24"/>
    </w:rPr>
  </w:style>
  <w:style w:type="paragraph" w:customStyle="1" w:styleId="Dipnot">
    <w:name w:val="Dipnot"/>
    <w:next w:val="TezMetni15Satr"/>
    <w:rsid w:val="00914DF3"/>
    <w:rPr>
      <w:szCs w:val="24"/>
    </w:rPr>
  </w:style>
  <w:style w:type="paragraph" w:customStyle="1" w:styleId="KaynaklarListesi">
    <w:name w:val="Kaynaklar Listesi"/>
    <w:rsid w:val="00914DF3"/>
    <w:pPr>
      <w:ind w:left="567" w:hanging="567"/>
      <w:jc w:val="both"/>
    </w:pPr>
    <w:rPr>
      <w:sz w:val="24"/>
      <w:szCs w:val="24"/>
    </w:rPr>
  </w:style>
  <w:style w:type="table" w:styleId="TableGrid">
    <w:name w:val="Table Grid"/>
    <w:basedOn w:val="TableNormal"/>
    <w:rsid w:val="005D00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8907D0"/>
    <w:pPr>
      <w:tabs>
        <w:tab w:val="right" w:leader="dot" w:pos="8493"/>
      </w:tabs>
      <w:spacing w:before="240" w:after="240"/>
    </w:pPr>
    <w:rPr>
      <w:b/>
      <w:noProof/>
    </w:rPr>
  </w:style>
  <w:style w:type="character" w:styleId="Hyperlink">
    <w:name w:val="Hyperlink"/>
    <w:uiPriority w:val="99"/>
    <w:rsid w:val="007E1107"/>
    <w:rPr>
      <w:color w:val="0000FF"/>
      <w:u w:val="single"/>
    </w:rPr>
  </w:style>
  <w:style w:type="paragraph" w:styleId="TOC2">
    <w:name w:val="toc 2"/>
    <w:basedOn w:val="Normal"/>
    <w:next w:val="Normal"/>
    <w:autoRedefine/>
    <w:uiPriority w:val="39"/>
    <w:rsid w:val="008907D0"/>
    <w:pPr>
      <w:ind w:left="240"/>
    </w:pPr>
  </w:style>
  <w:style w:type="paragraph" w:styleId="TOC3">
    <w:name w:val="toc 3"/>
    <w:basedOn w:val="Normal"/>
    <w:next w:val="Normal"/>
    <w:autoRedefine/>
    <w:uiPriority w:val="39"/>
    <w:rsid w:val="008907D0"/>
    <w:pPr>
      <w:ind w:left="480"/>
    </w:pPr>
  </w:style>
  <w:style w:type="paragraph" w:styleId="TOC4">
    <w:name w:val="toc 4"/>
    <w:basedOn w:val="Normal"/>
    <w:next w:val="Normal"/>
    <w:autoRedefine/>
    <w:semiHidden/>
    <w:rsid w:val="008907D0"/>
    <w:pPr>
      <w:ind w:left="720"/>
    </w:pPr>
  </w:style>
  <w:style w:type="paragraph" w:customStyle="1" w:styleId="Balk1derece">
    <w:name w:val="Başlık 1. derece"/>
    <w:next w:val="TezMetni15Satr"/>
    <w:rsid w:val="00222DA9"/>
    <w:pPr>
      <w:spacing w:line="360" w:lineRule="auto"/>
      <w:outlineLvl w:val="0"/>
    </w:pPr>
    <w:rPr>
      <w:b/>
      <w:sz w:val="24"/>
      <w:szCs w:val="24"/>
    </w:rPr>
  </w:style>
  <w:style w:type="paragraph" w:customStyle="1" w:styleId="Balk2derece">
    <w:name w:val="Başlık 2. derece"/>
    <w:next w:val="TezMetni15Satr"/>
    <w:rsid w:val="00222DA9"/>
    <w:pPr>
      <w:spacing w:line="360" w:lineRule="auto"/>
      <w:outlineLvl w:val="1"/>
    </w:pPr>
    <w:rPr>
      <w:b/>
      <w:sz w:val="24"/>
      <w:szCs w:val="24"/>
    </w:rPr>
  </w:style>
  <w:style w:type="paragraph" w:customStyle="1" w:styleId="Balk3derece">
    <w:name w:val="Başlık 3. derece"/>
    <w:basedOn w:val="TezMetni10Satr"/>
    <w:rsid w:val="00222DA9"/>
    <w:pPr>
      <w:spacing w:line="360" w:lineRule="auto"/>
      <w:ind w:firstLine="0"/>
      <w:jc w:val="left"/>
      <w:outlineLvl w:val="2"/>
    </w:pPr>
    <w:rPr>
      <w:b/>
    </w:rPr>
  </w:style>
  <w:style w:type="paragraph" w:customStyle="1" w:styleId="Balk4derece">
    <w:name w:val="Başlık 4. derece"/>
    <w:next w:val="TezMetni15Satr"/>
    <w:rsid w:val="00222DA9"/>
    <w:pPr>
      <w:spacing w:line="360" w:lineRule="auto"/>
      <w:outlineLvl w:val="3"/>
    </w:pPr>
    <w:rPr>
      <w:b/>
      <w:sz w:val="24"/>
      <w:szCs w:val="24"/>
    </w:rPr>
  </w:style>
  <w:style w:type="paragraph" w:styleId="BodyText2">
    <w:name w:val="Body Text 2"/>
    <w:basedOn w:val="Normal"/>
    <w:rsid w:val="008B63AD"/>
    <w:pPr>
      <w:spacing w:line="360" w:lineRule="auto"/>
      <w:jc w:val="both"/>
    </w:pPr>
    <w:rPr>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18</Pages>
  <Words>1600</Words>
  <Characters>9120</Characters>
  <Application>Microsoft Office Word</Application>
  <DocSecurity>0</DocSecurity>
  <Lines>76</Lines>
  <Paragraphs>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lpstr> </vt:lpstr>
    </vt:vector>
  </TitlesOfParts>
  <Company>.</Company>
  <LinksUpToDate>false</LinksUpToDate>
  <CharactersWithSpaces>10699</CharactersWithSpaces>
  <SharedDoc>false</SharedDoc>
  <HLinks>
    <vt:vector size="138" baseType="variant">
      <vt:variant>
        <vt:i4>1245243</vt:i4>
      </vt:variant>
      <vt:variant>
        <vt:i4>134</vt:i4>
      </vt:variant>
      <vt:variant>
        <vt:i4>0</vt:i4>
      </vt:variant>
      <vt:variant>
        <vt:i4>5</vt:i4>
      </vt:variant>
      <vt:variant>
        <vt:lpwstr/>
      </vt:variant>
      <vt:variant>
        <vt:lpwstr>_Toc289693995</vt:lpwstr>
      </vt:variant>
      <vt:variant>
        <vt:i4>1245243</vt:i4>
      </vt:variant>
      <vt:variant>
        <vt:i4>128</vt:i4>
      </vt:variant>
      <vt:variant>
        <vt:i4>0</vt:i4>
      </vt:variant>
      <vt:variant>
        <vt:i4>5</vt:i4>
      </vt:variant>
      <vt:variant>
        <vt:lpwstr/>
      </vt:variant>
      <vt:variant>
        <vt:lpwstr>_Toc289693994</vt:lpwstr>
      </vt:variant>
      <vt:variant>
        <vt:i4>1245243</vt:i4>
      </vt:variant>
      <vt:variant>
        <vt:i4>122</vt:i4>
      </vt:variant>
      <vt:variant>
        <vt:i4>0</vt:i4>
      </vt:variant>
      <vt:variant>
        <vt:i4>5</vt:i4>
      </vt:variant>
      <vt:variant>
        <vt:lpwstr/>
      </vt:variant>
      <vt:variant>
        <vt:lpwstr>_Toc289693993</vt:lpwstr>
      </vt:variant>
      <vt:variant>
        <vt:i4>1245243</vt:i4>
      </vt:variant>
      <vt:variant>
        <vt:i4>116</vt:i4>
      </vt:variant>
      <vt:variant>
        <vt:i4>0</vt:i4>
      </vt:variant>
      <vt:variant>
        <vt:i4>5</vt:i4>
      </vt:variant>
      <vt:variant>
        <vt:lpwstr/>
      </vt:variant>
      <vt:variant>
        <vt:lpwstr>_Toc289693992</vt:lpwstr>
      </vt:variant>
      <vt:variant>
        <vt:i4>1245243</vt:i4>
      </vt:variant>
      <vt:variant>
        <vt:i4>110</vt:i4>
      </vt:variant>
      <vt:variant>
        <vt:i4>0</vt:i4>
      </vt:variant>
      <vt:variant>
        <vt:i4>5</vt:i4>
      </vt:variant>
      <vt:variant>
        <vt:lpwstr/>
      </vt:variant>
      <vt:variant>
        <vt:lpwstr>_Toc289693991</vt:lpwstr>
      </vt:variant>
      <vt:variant>
        <vt:i4>1245243</vt:i4>
      </vt:variant>
      <vt:variant>
        <vt:i4>104</vt:i4>
      </vt:variant>
      <vt:variant>
        <vt:i4>0</vt:i4>
      </vt:variant>
      <vt:variant>
        <vt:i4>5</vt:i4>
      </vt:variant>
      <vt:variant>
        <vt:lpwstr/>
      </vt:variant>
      <vt:variant>
        <vt:lpwstr>_Toc289693990</vt:lpwstr>
      </vt:variant>
      <vt:variant>
        <vt:i4>1179707</vt:i4>
      </vt:variant>
      <vt:variant>
        <vt:i4>98</vt:i4>
      </vt:variant>
      <vt:variant>
        <vt:i4>0</vt:i4>
      </vt:variant>
      <vt:variant>
        <vt:i4>5</vt:i4>
      </vt:variant>
      <vt:variant>
        <vt:lpwstr/>
      </vt:variant>
      <vt:variant>
        <vt:lpwstr>_Toc289693989</vt:lpwstr>
      </vt:variant>
      <vt:variant>
        <vt:i4>1179707</vt:i4>
      </vt:variant>
      <vt:variant>
        <vt:i4>92</vt:i4>
      </vt:variant>
      <vt:variant>
        <vt:i4>0</vt:i4>
      </vt:variant>
      <vt:variant>
        <vt:i4>5</vt:i4>
      </vt:variant>
      <vt:variant>
        <vt:lpwstr/>
      </vt:variant>
      <vt:variant>
        <vt:lpwstr>_Toc289693988</vt:lpwstr>
      </vt:variant>
      <vt:variant>
        <vt:i4>1179707</vt:i4>
      </vt:variant>
      <vt:variant>
        <vt:i4>86</vt:i4>
      </vt:variant>
      <vt:variant>
        <vt:i4>0</vt:i4>
      </vt:variant>
      <vt:variant>
        <vt:i4>5</vt:i4>
      </vt:variant>
      <vt:variant>
        <vt:lpwstr/>
      </vt:variant>
      <vt:variant>
        <vt:lpwstr>_Toc289693987</vt:lpwstr>
      </vt:variant>
      <vt:variant>
        <vt:i4>1179707</vt:i4>
      </vt:variant>
      <vt:variant>
        <vt:i4>80</vt:i4>
      </vt:variant>
      <vt:variant>
        <vt:i4>0</vt:i4>
      </vt:variant>
      <vt:variant>
        <vt:i4>5</vt:i4>
      </vt:variant>
      <vt:variant>
        <vt:lpwstr/>
      </vt:variant>
      <vt:variant>
        <vt:lpwstr>_Toc289693986</vt:lpwstr>
      </vt:variant>
      <vt:variant>
        <vt:i4>1179707</vt:i4>
      </vt:variant>
      <vt:variant>
        <vt:i4>74</vt:i4>
      </vt:variant>
      <vt:variant>
        <vt:i4>0</vt:i4>
      </vt:variant>
      <vt:variant>
        <vt:i4>5</vt:i4>
      </vt:variant>
      <vt:variant>
        <vt:lpwstr/>
      </vt:variant>
      <vt:variant>
        <vt:lpwstr>_Toc289693985</vt:lpwstr>
      </vt:variant>
      <vt:variant>
        <vt:i4>1179707</vt:i4>
      </vt:variant>
      <vt:variant>
        <vt:i4>68</vt:i4>
      </vt:variant>
      <vt:variant>
        <vt:i4>0</vt:i4>
      </vt:variant>
      <vt:variant>
        <vt:i4>5</vt:i4>
      </vt:variant>
      <vt:variant>
        <vt:lpwstr/>
      </vt:variant>
      <vt:variant>
        <vt:lpwstr>_Toc289693984</vt:lpwstr>
      </vt:variant>
      <vt:variant>
        <vt:i4>1179707</vt:i4>
      </vt:variant>
      <vt:variant>
        <vt:i4>62</vt:i4>
      </vt:variant>
      <vt:variant>
        <vt:i4>0</vt:i4>
      </vt:variant>
      <vt:variant>
        <vt:i4>5</vt:i4>
      </vt:variant>
      <vt:variant>
        <vt:lpwstr/>
      </vt:variant>
      <vt:variant>
        <vt:lpwstr>_Toc289693983</vt:lpwstr>
      </vt:variant>
      <vt:variant>
        <vt:i4>1179707</vt:i4>
      </vt:variant>
      <vt:variant>
        <vt:i4>56</vt:i4>
      </vt:variant>
      <vt:variant>
        <vt:i4>0</vt:i4>
      </vt:variant>
      <vt:variant>
        <vt:i4>5</vt:i4>
      </vt:variant>
      <vt:variant>
        <vt:lpwstr/>
      </vt:variant>
      <vt:variant>
        <vt:lpwstr>_Toc289693982</vt:lpwstr>
      </vt:variant>
      <vt:variant>
        <vt:i4>1179707</vt:i4>
      </vt:variant>
      <vt:variant>
        <vt:i4>50</vt:i4>
      </vt:variant>
      <vt:variant>
        <vt:i4>0</vt:i4>
      </vt:variant>
      <vt:variant>
        <vt:i4>5</vt:i4>
      </vt:variant>
      <vt:variant>
        <vt:lpwstr/>
      </vt:variant>
      <vt:variant>
        <vt:lpwstr>_Toc289693981</vt:lpwstr>
      </vt:variant>
      <vt:variant>
        <vt:i4>1179707</vt:i4>
      </vt:variant>
      <vt:variant>
        <vt:i4>44</vt:i4>
      </vt:variant>
      <vt:variant>
        <vt:i4>0</vt:i4>
      </vt:variant>
      <vt:variant>
        <vt:i4>5</vt:i4>
      </vt:variant>
      <vt:variant>
        <vt:lpwstr/>
      </vt:variant>
      <vt:variant>
        <vt:lpwstr>_Toc289693980</vt:lpwstr>
      </vt:variant>
      <vt:variant>
        <vt:i4>1900603</vt:i4>
      </vt:variant>
      <vt:variant>
        <vt:i4>38</vt:i4>
      </vt:variant>
      <vt:variant>
        <vt:i4>0</vt:i4>
      </vt:variant>
      <vt:variant>
        <vt:i4>5</vt:i4>
      </vt:variant>
      <vt:variant>
        <vt:lpwstr/>
      </vt:variant>
      <vt:variant>
        <vt:lpwstr>_Toc289693979</vt:lpwstr>
      </vt:variant>
      <vt:variant>
        <vt:i4>1900603</vt:i4>
      </vt:variant>
      <vt:variant>
        <vt:i4>32</vt:i4>
      </vt:variant>
      <vt:variant>
        <vt:i4>0</vt:i4>
      </vt:variant>
      <vt:variant>
        <vt:i4>5</vt:i4>
      </vt:variant>
      <vt:variant>
        <vt:lpwstr/>
      </vt:variant>
      <vt:variant>
        <vt:lpwstr>_Toc289693978</vt:lpwstr>
      </vt:variant>
      <vt:variant>
        <vt:i4>1900603</vt:i4>
      </vt:variant>
      <vt:variant>
        <vt:i4>26</vt:i4>
      </vt:variant>
      <vt:variant>
        <vt:i4>0</vt:i4>
      </vt:variant>
      <vt:variant>
        <vt:i4>5</vt:i4>
      </vt:variant>
      <vt:variant>
        <vt:lpwstr/>
      </vt:variant>
      <vt:variant>
        <vt:lpwstr>_Toc289693977</vt:lpwstr>
      </vt:variant>
      <vt:variant>
        <vt:i4>1900603</vt:i4>
      </vt:variant>
      <vt:variant>
        <vt:i4>20</vt:i4>
      </vt:variant>
      <vt:variant>
        <vt:i4>0</vt:i4>
      </vt:variant>
      <vt:variant>
        <vt:i4>5</vt:i4>
      </vt:variant>
      <vt:variant>
        <vt:lpwstr/>
      </vt:variant>
      <vt:variant>
        <vt:lpwstr>_Toc289693976</vt:lpwstr>
      </vt:variant>
      <vt:variant>
        <vt:i4>1900603</vt:i4>
      </vt:variant>
      <vt:variant>
        <vt:i4>14</vt:i4>
      </vt:variant>
      <vt:variant>
        <vt:i4>0</vt:i4>
      </vt:variant>
      <vt:variant>
        <vt:i4>5</vt:i4>
      </vt:variant>
      <vt:variant>
        <vt:lpwstr/>
      </vt:variant>
      <vt:variant>
        <vt:lpwstr>_Toc289693975</vt:lpwstr>
      </vt:variant>
      <vt:variant>
        <vt:i4>1900603</vt:i4>
      </vt:variant>
      <vt:variant>
        <vt:i4>8</vt:i4>
      </vt:variant>
      <vt:variant>
        <vt:i4>0</vt:i4>
      </vt:variant>
      <vt:variant>
        <vt:i4>5</vt:i4>
      </vt:variant>
      <vt:variant>
        <vt:lpwstr/>
      </vt:variant>
      <vt:variant>
        <vt:lpwstr>_Toc289693974</vt:lpwstr>
      </vt:variant>
      <vt:variant>
        <vt:i4>1900603</vt:i4>
      </vt:variant>
      <vt:variant>
        <vt:i4>2</vt:i4>
      </vt:variant>
      <vt:variant>
        <vt:i4>0</vt:i4>
      </vt:variant>
      <vt:variant>
        <vt:i4>5</vt:i4>
      </vt:variant>
      <vt:variant>
        <vt:lpwstr/>
      </vt:variant>
      <vt:variant>
        <vt:lpwstr>_Toc2896939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urak TEZCAN</dc:creator>
  <cp:keywords/>
  <cp:lastModifiedBy>Burak Tezcan</cp:lastModifiedBy>
  <cp:revision>27</cp:revision>
  <cp:lastPrinted>2010-06-14T16:43:00Z</cp:lastPrinted>
  <dcterms:created xsi:type="dcterms:W3CDTF">2021-08-18T08:42:00Z</dcterms:created>
  <dcterms:modified xsi:type="dcterms:W3CDTF">2024-02-22T12:19:00Z</dcterms:modified>
</cp:coreProperties>
</file>